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EFA63" w14:textId="28056850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p w14:paraId="60E2C4DE" w14:textId="4DF0B283" w:rsidR="00596944" w:rsidRPr="00790371" w:rsidRDefault="00596944" w:rsidP="00596944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</w:t>
      </w:r>
      <w:r>
        <w:rPr>
          <w:rFonts w:ascii="Arial Narrow" w:hAnsi="Arial Narrow"/>
          <w:b/>
          <w:sz w:val="28"/>
          <w:szCs w:val="28"/>
        </w:rPr>
        <w:t xml:space="preserve"> </w:t>
      </w:r>
    </w:p>
    <w:p w14:paraId="76A75063" w14:textId="77777777" w:rsidR="00596944" w:rsidRPr="00B57D54" w:rsidRDefault="00596944" w:rsidP="00596944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0BC3DAB5" w14:textId="455A32EB" w:rsidR="00596944" w:rsidRPr="00B57D54" w:rsidRDefault="00596944" w:rsidP="00596944">
      <w:pPr>
        <w:jc w:val="both"/>
        <w:rPr>
          <w:rFonts w:ascii="Arial Narrow" w:hAnsi="Arial Narrow" w:cs="Arial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Názov predmetu zákazky:</w:t>
      </w:r>
      <w:r w:rsidRPr="00B57D54">
        <w:rPr>
          <w:rFonts w:ascii="Arial Narrow" w:hAnsi="Arial Narrow"/>
          <w:sz w:val="22"/>
          <w:szCs w:val="22"/>
        </w:rPr>
        <w:t xml:space="preserve">  </w:t>
      </w:r>
      <w:r w:rsidR="00397178" w:rsidRPr="00397178">
        <w:rPr>
          <w:rFonts w:ascii="Arial Narrow" w:hAnsi="Arial Narrow" w:cs="Helvetica"/>
          <w:b/>
          <w:bCs/>
          <w:color w:val="333333"/>
          <w:sz w:val="22"/>
          <w:szCs w:val="22"/>
          <w:shd w:val="clear" w:color="auto" w:fill="FFFFFF"/>
        </w:rPr>
        <w:t>Spotrebný materiál pre informačno-komunikačné technológie (IKT)</w:t>
      </w:r>
      <w:r w:rsidR="00397178" w:rsidRPr="00397178">
        <w:rPr>
          <w:rFonts w:ascii="Arial Narrow" w:hAnsi="Arial Narrow" w:cs="Helvetic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r w:rsidR="00397178" w:rsidRPr="00397178">
        <w:rPr>
          <w:rFonts w:ascii="Arial Narrow" w:hAnsi="Arial Narrow" w:cs="Helvetica"/>
          <w:b/>
          <w:bCs/>
          <w:color w:val="333333"/>
          <w:sz w:val="22"/>
          <w:szCs w:val="22"/>
          <w:shd w:val="clear" w:color="auto" w:fill="FFFFFF"/>
        </w:rPr>
        <w:t>časť 1</w:t>
      </w:r>
      <w:r w:rsidR="00397178" w:rsidRPr="00397178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 xml:space="preserve"> </w:t>
      </w:r>
    </w:p>
    <w:p w14:paraId="73AA053A" w14:textId="77777777" w:rsidR="00596944" w:rsidRPr="00B57D54" w:rsidRDefault="00596944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5C977A1B" w14:textId="77777777" w:rsidR="00596944" w:rsidRPr="00FD7918" w:rsidRDefault="00596944" w:rsidP="00596944">
      <w:pPr>
        <w:pStyle w:val="Default"/>
        <w:numPr>
          <w:ilvl w:val="0"/>
          <w:numId w:val="15"/>
        </w:numPr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1C7243">
        <w:rPr>
          <w:rFonts w:ascii="Arial Narrow" w:hAnsi="Arial Narrow"/>
          <w:sz w:val="22"/>
          <w:szCs w:val="22"/>
        </w:rPr>
        <w:t>Predmetom zákazky je nákup spotrebného materiálu pre útvary MV SR, na zabezpečenie chodu rezortu a s tým</w:t>
      </w:r>
      <w:r>
        <w:rPr>
          <w:rFonts w:ascii="Arial Narrow" w:hAnsi="Arial Narrow"/>
          <w:sz w:val="22"/>
          <w:szCs w:val="22"/>
        </w:rPr>
        <w:t xml:space="preserve"> súvisiace služby.</w:t>
      </w:r>
    </w:p>
    <w:p w14:paraId="3A343759" w14:textId="77777777" w:rsidR="00596944" w:rsidRPr="00B57D54" w:rsidRDefault="00596944" w:rsidP="00596944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003C2D80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left" w:pos="426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Hlavný kód CPV:</w:t>
      </w:r>
    </w:p>
    <w:p w14:paraId="1FAA24A6" w14:textId="77777777" w:rsidR="00596944" w:rsidRDefault="00596944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firstLine="1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5E63A2">
        <w:rPr>
          <w:rFonts w:ascii="Arial Narrow" w:eastAsia="Arial Narrow" w:hAnsi="Arial Narrow"/>
          <w:sz w:val="22"/>
          <w:szCs w:val="22"/>
          <w:lang w:eastAsia="en-US" w:bidi="en-US"/>
        </w:rPr>
        <w:t xml:space="preserve">30200000-1 </w:t>
      </w:r>
      <w:r w:rsidRPr="005E63A2">
        <w:rPr>
          <w:rFonts w:ascii="Arial Narrow" w:eastAsia="Arial Narrow" w:hAnsi="Arial Narrow"/>
          <w:sz w:val="22"/>
          <w:szCs w:val="22"/>
          <w:lang w:eastAsia="en-US" w:bidi="en-US"/>
        </w:rPr>
        <w:tab/>
        <w:t>Počítačové zariadenia a spotrebný materiál</w:t>
      </w:r>
    </w:p>
    <w:p w14:paraId="55D33AC1" w14:textId="73D79380" w:rsidR="00397178" w:rsidRDefault="00397178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 xml:space="preserve">30237000-9 </w:t>
      </w:r>
      <w:r>
        <w:rPr>
          <w:rFonts w:ascii="Arial Narrow" w:eastAsia="Arial Narrow" w:hAnsi="Arial Narrow"/>
          <w:sz w:val="22"/>
          <w:szCs w:val="22"/>
          <w:lang w:eastAsia="en-US" w:bidi="en-US"/>
        </w:rPr>
        <w:tab/>
      </w: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>Časti a príslušenstvo počítačov a spotrebný materiál k</w:t>
      </w:r>
      <w:r w:rsidR="00091DB6">
        <w:rPr>
          <w:rFonts w:ascii="Arial Narrow" w:eastAsia="Arial Narrow" w:hAnsi="Arial Narrow"/>
          <w:sz w:val="22"/>
          <w:szCs w:val="22"/>
          <w:lang w:eastAsia="en-US" w:bidi="en-US"/>
        </w:rPr>
        <w:t> </w:t>
      </w: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>nim</w:t>
      </w:r>
    </w:p>
    <w:p w14:paraId="30429448" w14:textId="77777777" w:rsidR="00091DB6" w:rsidRDefault="00091DB6" w:rsidP="00091DB6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E27577">
        <w:rPr>
          <w:rFonts w:ascii="Arial Narrow" w:eastAsia="Arial Narrow" w:hAnsi="Arial Narrow"/>
          <w:sz w:val="22"/>
          <w:szCs w:val="22"/>
          <w:lang w:eastAsia="en-US" w:bidi="en-US"/>
        </w:rPr>
        <w:t>60000000-8</w:t>
      </w:r>
      <w:r w:rsidRPr="00E27577">
        <w:rPr>
          <w:rFonts w:ascii="Arial Narrow" w:eastAsia="Arial Narrow" w:hAnsi="Arial Narrow"/>
          <w:sz w:val="22"/>
          <w:szCs w:val="22"/>
          <w:lang w:eastAsia="en-US" w:bidi="en-US"/>
        </w:rPr>
        <w:tab/>
        <w:t>Dopravné služby (bez prepravy odpadu)</w:t>
      </w:r>
    </w:p>
    <w:p w14:paraId="02FE6AE1" w14:textId="77777777" w:rsidR="00C1062F" w:rsidRDefault="00C1062F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</w:p>
    <w:p w14:paraId="64963821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S tovarom sa požaduje  zabezpečiť aj tieto súvisiace služby:</w:t>
      </w:r>
    </w:p>
    <w:p w14:paraId="71F43D3A" w14:textId="77777777" w:rsidR="00596944" w:rsidRPr="00B57D54" w:rsidRDefault="00596944" w:rsidP="00596944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dodanie tovaru do miesta dodania,</w:t>
      </w:r>
    </w:p>
    <w:p w14:paraId="41DDC1D9" w14:textId="77777777" w:rsidR="00596944" w:rsidRPr="00B57D54" w:rsidRDefault="00596944" w:rsidP="00596944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vyloženie tovaru v mieste dodania.</w:t>
      </w:r>
    </w:p>
    <w:p w14:paraId="73626B55" w14:textId="77777777" w:rsidR="00596944" w:rsidRPr="00B57D54" w:rsidRDefault="00596944" w:rsidP="00596944">
      <w:pPr>
        <w:pStyle w:val="Default"/>
        <w:spacing w:line="276" w:lineRule="auto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highlight w:val="yellow"/>
          <w:lang w:eastAsia="cs-CZ"/>
        </w:rPr>
      </w:pPr>
    </w:p>
    <w:p w14:paraId="21BCA35A" w14:textId="77777777" w:rsidR="00596944" w:rsidRPr="00B57D54" w:rsidRDefault="00596944" w:rsidP="00596944">
      <w:pPr>
        <w:pStyle w:val="Default"/>
        <w:numPr>
          <w:ilvl w:val="0"/>
          <w:numId w:val="15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B57D54">
        <w:rPr>
          <w:rFonts w:ascii="Arial Narrow" w:hAnsi="Arial Narrow"/>
          <w:sz w:val="22"/>
          <w:szCs w:val="22"/>
        </w:rPr>
        <w:t>Verejný obstarávateľ</w:t>
      </w:r>
      <w:r w:rsidRPr="00B57D54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CD376C1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377FB9C2" w14:textId="77777777" w:rsidR="00596944" w:rsidRPr="00B57D54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3A0613AE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162DC9A3" w14:textId="77777777" w:rsidR="00596944" w:rsidRPr="00AB0ED3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B0ED3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759D3A5E" w14:textId="77777777" w:rsidR="00596944" w:rsidRPr="00AB0ED3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2BD52548" w14:textId="6472AD91" w:rsidR="00596944" w:rsidRPr="000C4982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C4982">
        <w:rPr>
          <w:rFonts w:ascii="Arial Narrow" w:hAnsi="Arial Narrow"/>
          <w:sz w:val="22"/>
          <w:szCs w:val="22"/>
        </w:rPr>
        <w:t xml:space="preserve">Verejný obstarávateľ požaduje na dodaný tovar minimálne </w:t>
      </w:r>
      <w:r w:rsidRPr="000C4982">
        <w:rPr>
          <w:rFonts w:ascii="Arial Narrow" w:hAnsi="Arial Narrow"/>
          <w:b/>
          <w:sz w:val="22"/>
          <w:szCs w:val="22"/>
        </w:rPr>
        <w:t>24</w:t>
      </w:r>
      <w:r w:rsidRPr="000C4982">
        <w:rPr>
          <w:rFonts w:ascii="Arial Narrow" w:hAnsi="Arial Narrow"/>
          <w:sz w:val="22"/>
          <w:szCs w:val="22"/>
        </w:rPr>
        <w:t xml:space="preserve"> mesačnú záruku </w:t>
      </w:r>
      <w:r w:rsidRPr="00A73018">
        <w:rPr>
          <w:rFonts w:ascii="Arial Narrow" w:hAnsi="Arial Narrow"/>
          <w:sz w:val="22"/>
          <w:szCs w:val="22"/>
        </w:rPr>
        <w:t>bezplatného záručného</w:t>
      </w:r>
      <w:r w:rsidRPr="000C4982">
        <w:rPr>
          <w:rFonts w:ascii="Arial Narrow" w:hAnsi="Arial Narrow"/>
          <w:sz w:val="22"/>
          <w:szCs w:val="22"/>
        </w:rPr>
        <w:t xml:space="preserve"> servisu</w:t>
      </w:r>
      <w:r w:rsidRPr="000C4982">
        <w:rPr>
          <w:rFonts w:ascii="Arial Narrow" w:hAnsi="Arial Narrow"/>
          <w:b/>
          <w:sz w:val="22"/>
          <w:szCs w:val="22"/>
        </w:rPr>
        <w:t>,  </w:t>
      </w:r>
      <w:r w:rsidRPr="000C4982">
        <w:rPr>
          <w:rFonts w:ascii="Arial Narrow" w:hAnsi="Arial Narrow"/>
          <w:sz w:val="22"/>
          <w:szCs w:val="22"/>
        </w:rPr>
        <w:t xml:space="preserve">garantovanú výrobcom pokiaľ na záručnom liste nie je vyznačená dlhšia záručná doba podľa záručných podmienok výrobcu </w:t>
      </w:r>
      <w:r w:rsidRPr="000C4982">
        <w:t xml:space="preserve"> </w:t>
      </w:r>
      <w:r w:rsidRPr="000C4982">
        <w:rPr>
          <w:rFonts w:ascii="Arial Narrow" w:hAnsi="Arial Narrow"/>
          <w:sz w:val="22"/>
          <w:szCs w:val="22"/>
        </w:rPr>
        <w:t>po celý čas trvania záručnej doby s dobou odozvy najneskôr nasledujúci pracovný deň od nahlásenia v mieste inštalácie. Záručná doba začína plynúť dňom prevzatia predmetu zmluvy na základe dodacieho listu. Potvrdený dodací list je podkladom k vystaveniu faktúry.</w:t>
      </w:r>
    </w:p>
    <w:p w14:paraId="2B03FBD2" w14:textId="77777777" w:rsidR="00596944" w:rsidRPr="00AB0ED3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2E077C3" w14:textId="77777777" w:rsidR="00596944" w:rsidRPr="00B57D54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 slovenskom alebo českom jazyku, záručné listy, iné doklady podľa druhu tovaru.</w:t>
      </w:r>
    </w:p>
    <w:p w14:paraId="085F50D4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4BAC9873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B57D54">
        <w:rPr>
          <w:rFonts w:ascii="Arial Narrow" w:hAnsi="Arial Narrow"/>
          <w:b/>
          <w:color w:val="000000"/>
          <w:sz w:val="22"/>
          <w:szCs w:val="22"/>
        </w:rPr>
        <w:t>Lehota plnenia je:</w:t>
      </w:r>
    </w:p>
    <w:p w14:paraId="37615FE6" w14:textId="35959C34" w:rsidR="00596944" w:rsidRDefault="00596944" w:rsidP="00596944">
      <w:pPr>
        <w:numPr>
          <w:ilvl w:val="0"/>
          <w:numId w:val="17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E72B07">
        <w:rPr>
          <w:rFonts w:ascii="Arial Narrow" w:hAnsi="Arial Narrow"/>
          <w:b/>
          <w:sz w:val="22"/>
          <w:szCs w:val="22"/>
        </w:rPr>
        <w:t xml:space="preserve">do </w:t>
      </w:r>
      <w:r w:rsidR="00EE486D">
        <w:rPr>
          <w:rFonts w:ascii="Arial Narrow" w:hAnsi="Arial Narrow"/>
          <w:b/>
          <w:sz w:val="22"/>
          <w:szCs w:val="22"/>
        </w:rPr>
        <w:t>45</w:t>
      </w:r>
      <w:r w:rsidRPr="00E72B07">
        <w:rPr>
          <w:rFonts w:ascii="Arial Narrow" w:hAnsi="Arial Narrow"/>
          <w:b/>
          <w:sz w:val="22"/>
          <w:szCs w:val="22"/>
        </w:rPr>
        <w:t xml:space="preserve"> dní</w:t>
      </w:r>
      <w:r w:rsidRPr="00B57D54">
        <w:rPr>
          <w:rFonts w:ascii="Arial Narrow" w:hAnsi="Arial Narrow"/>
          <w:sz w:val="22"/>
          <w:szCs w:val="22"/>
        </w:rPr>
        <w:t xml:space="preserve"> odo </w:t>
      </w:r>
      <w:r w:rsidRPr="00FA1C87">
        <w:rPr>
          <w:rFonts w:ascii="Arial Narrow" w:hAnsi="Arial Narrow"/>
          <w:sz w:val="22"/>
          <w:szCs w:val="22"/>
        </w:rPr>
        <w:t>dňa nadobudnutia účinnosti zmluv</w:t>
      </w:r>
      <w:r w:rsidR="00AB7EF8" w:rsidRPr="00FA1C87">
        <w:rPr>
          <w:rFonts w:ascii="Arial Narrow" w:hAnsi="Arial Narrow"/>
          <w:sz w:val="22"/>
          <w:szCs w:val="22"/>
        </w:rPr>
        <w:t>y</w:t>
      </w:r>
    </w:p>
    <w:p w14:paraId="2DA8D884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color w:val="000000"/>
          <w:sz w:val="22"/>
          <w:szCs w:val="22"/>
        </w:rPr>
        <w:t>Miest</w:t>
      </w:r>
      <w:r>
        <w:rPr>
          <w:rFonts w:ascii="Arial Narrow" w:hAnsi="Arial Narrow"/>
          <w:b/>
          <w:color w:val="000000"/>
          <w:sz w:val="22"/>
          <w:szCs w:val="22"/>
        </w:rPr>
        <w:t>o</w:t>
      </w:r>
      <w:r w:rsidRPr="00B57D54">
        <w:rPr>
          <w:rFonts w:ascii="Arial Narrow" w:hAnsi="Arial Narrow"/>
          <w:b/>
          <w:color w:val="000000"/>
          <w:sz w:val="22"/>
          <w:szCs w:val="22"/>
        </w:rPr>
        <w:t xml:space="preserve"> dodania </w:t>
      </w:r>
      <w:r>
        <w:rPr>
          <w:rFonts w:ascii="Arial Narrow" w:hAnsi="Arial Narrow"/>
          <w:b/>
          <w:color w:val="000000"/>
          <w:sz w:val="22"/>
          <w:szCs w:val="22"/>
        </w:rPr>
        <w:t>je</w:t>
      </w:r>
      <w:r w:rsidRPr="00B57D54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41871140" w14:textId="77777777" w:rsidR="00596944" w:rsidRPr="0066350D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 w:rsidRPr="0066350D">
        <w:rPr>
          <w:rFonts w:ascii="Arial Narrow" w:hAnsi="Arial Narrow"/>
          <w:sz w:val="22"/>
          <w:szCs w:val="22"/>
        </w:rPr>
        <w:t>Ministerstvo vnútra Slovenskej republiky</w:t>
      </w:r>
    </w:p>
    <w:p w14:paraId="75ADA128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Sklad sekcie</w:t>
      </w:r>
      <w:r w:rsidRPr="0066350D">
        <w:rPr>
          <w:rFonts w:ascii="Arial Narrow" w:hAnsi="Arial Narrow"/>
          <w:sz w:val="22"/>
          <w:szCs w:val="22"/>
        </w:rPr>
        <w:t xml:space="preserve"> informatiky, telekomunikácií</w:t>
      </w:r>
      <w:r>
        <w:rPr>
          <w:rFonts w:ascii="Arial Narrow" w:hAnsi="Arial Narrow"/>
          <w:sz w:val="22"/>
          <w:szCs w:val="22"/>
        </w:rPr>
        <w:t xml:space="preserve"> a bezpečnosti, Račianska 45, zo strany Legerského 1, 831 02</w:t>
      </w:r>
      <w:r w:rsidRPr="001C7243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Bratislava</w:t>
      </w:r>
    </w:p>
    <w:p w14:paraId="24EA5310" w14:textId="77777777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  <w:sectPr w:rsidR="00596944" w:rsidSect="00C10C42">
          <w:pgSz w:w="11906" w:h="16838"/>
          <w:pgMar w:top="1276" w:right="1416" w:bottom="1276" w:left="1417" w:header="708" w:footer="708" w:gutter="0"/>
          <w:cols w:space="708"/>
          <w:docGrid w:linePitch="360"/>
        </w:sectPr>
      </w:pPr>
    </w:p>
    <w:p w14:paraId="6295DBAB" w14:textId="77777777" w:rsidR="00596944" w:rsidRPr="001C7243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1C7243">
        <w:rPr>
          <w:rFonts w:ascii="Arial Narrow" w:hAnsi="Arial Narrow"/>
          <w:b/>
          <w:color w:val="000000"/>
          <w:sz w:val="22"/>
          <w:szCs w:val="22"/>
        </w:rPr>
        <w:lastRenderedPageBreak/>
        <w:t>Technická  špecifikácia predmetu zákazky s odôvodnením obstarania konkrétnych tovarov</w:t>
      </w:r>
    </w:p>
    <w:p w14:paraId="2A190810" w14:textId="77777777" w:rsidR="00596944" w:rsidRPr="008F7D3D" w:rsidRDefault="00596944" w:rsidP="00596944">
      <w:pPr>
        <w:tabs>
          <w:tab w:val="clear" w:pos="2160"/>
          <w:tab w:val="clear" w:pos="2880"/>
          <w:tab w:val="clear" w:pos="4500"/>
        </w:tabs>
        <w:ind w:left="106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1D571898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8F7D3D">
        <w:rPr>
          <w:rFonts w:ascii="Arial Narrow" w:hAnsi="Arial Narrow"/>
          <w:b/>
          <w:sz w:val="22"/>
          <w:szCs w:val="22"/>
        </w:rPr>
        <w:t xml:space="preserve">Sumarizácia </w:t>
      </w:r>
      <w:r w:rsidRPr="004B27FA">
        <w:rPr>
          <w:rFonts w:ascii="Arial Narrow" w:hAnsi="Arial Narrow"/>
          <w:b/>
          <w:sz w:val="22"/>
          <w:szCs w:val="22"/>
        </w:rPr>
        <w:t>počtu</w:t>
      </w:r>
      <w:r w:rsidRPr="008F7D3D">
        <w:rPr>
          <w:rFonts w:ascii="Arial Narrow" w:hAnsi="Arial Narrow"/>
          <w:b/>
          <w:sz w:val="22"/>
          <w:szCs w:val="22"/>
        </w:rPr>
        <w:t xml:space="preserve"> jednotlivých položiek</w:t>
      </w:r>
    </w:p>
    <w:tbl>
      <w:tblPr>
        <w:tblW w:w="8495" w:type="dxa"/>
        <w:tblInd w:w="-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5386"/>
        <w:gridCol w:w="2268"/>
      </w:tblGrid>
      <w:tr w:rsidR="00515F3D" w:rsidRPr="001C7243" w14:paraId="781FC3E5" w14:textId="77777777" w:rsidTr="005A6817">
        <w:trPr>
          <w:trHeight w:val="300"/>
        </w:trPr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D1C2100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: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B2AF99A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položky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AB68BD8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usov</w:t>
            </w:r>
          </w:p>
        </w:tc>
      </w:tr>
      <w:tr w:rsidR="00515F3D" w:rsidRPr="001C7243" w14:paraId="2476C8D7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AB0DA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374AA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optická Myš k PC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38EA0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43A5465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039FB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337D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lávesnica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2702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4831B12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89081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958C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 bezdôtovy set  /kláv. + myš/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01AD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D227CB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66B88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2013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Bezdrôtová optická Myš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468B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3A1F3E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1652F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799E34" w14:textId="301F7460" w:rsidR="00515F3D" w:rsidRPr="00031FB9" w:rsidRDefault="002D4407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2D4407">
              <w:rPr>
                <w:rFonts w:ascii="Arial Narrow" w:hAnsi="Arial Narrow"/>
                <w:sz w:val="22"/>
                <w:szCs w:val="22"/>
              </w:rPr>
              <w:t>HDD  500 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70E07" w14:textId="0A28F6BA" w:rsidR="00515F3D" w:rsidRPr="00031FB9" w:rsidRDefault="002D4407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="00515F3D"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445FB80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173BE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1522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480GB-512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A529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0</w:t>
            </w:r>
          </w:p>
        </w:tc>
      </w:tr>
      <w:tr w:rsidR="00515F3D" w:rsidRPr="001C7243" w14:paraId="3EEDBEE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230B4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757C5E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1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0CB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646A33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C17EC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2A8B5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2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304EA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91271A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F0CF6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1420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SSD disk M.2 2280 480-512GB, PCIe 3.0 4x NVMe 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F46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2C0C92A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9ECB5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BA0E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SSD disk M.2 2280 1TB, PCIe 3.0 4x NVMe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763C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305E81E1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3E39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1E2106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ATA 3.5“ 2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E593A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18C15A4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A95328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2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E7E4C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HDD </w:t>
            </w:r>
            <w:r>
              <w:rPr>
                <w:rFonts w:ascii="Arial Narrow" w:hAnsi="Arial Narrow"/>
                <w:sz w:val="22"/>
                <w:szCs w:val="22"/>
              </w:rPr>
              <w:t>NAS</w:t>
            </w:r>
            <w:r w:rsidRPr="00031FB9">
              <w:rPr>
                <w:rFonts w:ascii="Arial Narrow" w:hAnsi="Arial Narrow"/>
                <w:sz w:val="22"/>
                <w:szCs w:val="22"/>
              </w:rPr>
              <w:t xml:space="preserve"> 10TB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403F1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41C3BFF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B1387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D067C4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>Sieťové úložisko NAS typ 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299847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515F3D" w:rsidRPr="001C7243" w14:paraId="5723DEE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A887A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9D7FC" w14:textId="77777777" w:rsidR="00515F3D" w:rsidRPr="00031FB9" w:rsidRDefault="00515F3D" w:rsidP="005A681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 xml:space="preserve">Sieťové úložisko NAS typ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8F93C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</w:tr>
      <w:tr w:rsidR="00515F3D" w:rsidRPr="001C7243" w14:paraId="50C68F6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2A251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DCFA61" w14:textId="77777777" w:rsidR="00515F3D" w:rsidRPr="00031FB9" w:rsidRDefault="00515F3D" w:rsidP="005A681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 xml:space="preserve">Sieťové úložisko NAS typ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7E491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4470706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786E6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F8B2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1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94FA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DC2A54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954A5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15EB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2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B896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1A1ECE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4BB7D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D8145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 2.5“ 3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9001C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2746A6E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0AA5D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8A465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4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9217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331A6C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7ECF3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E0CAF3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2.5“ 10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D68ED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93A7EE1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D87C6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2A7B2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 2.5“ 16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C25B6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253D97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22312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C3FCC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E50424">
              <w:rPr>
                <w:rFonts w:ascii="Arial Narrow" w:hAnsi="Arial Narrow"/>
                <w:sz w:val="22"/>
                <w:szCs w:val="22"/>
              </w:rPr>
              <w:t>EXT.SDD 2.5" 2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C5622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7D5E82F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CAC63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3A60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ámček na SSD dis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4C67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00</w:t>
            </w:r>
          </w:p>
        </w:tc>
      </w:tr>
      <w:tr w:rsidR="00515F3D" w:rsidRPr="001C7243" w14:paraId="40ECD7C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D43A3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A383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á karta USB 3.1 C / RJ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B16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C35DB8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1E43A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1577F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á karta USB 2.0-3.0 / RJ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9127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24B817D6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34DA9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B36E7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úč 16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A16BF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1BB4AF5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77213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1345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32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81916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3375C1F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B7143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F4EA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64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86FC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1000 </w:t>
            </w:r>
          </w:p>
        </w:tc>
      </w:tr>
      <w:tr w:rsidR="00515F3D" w:rsidRPr="001C7243" w14:paraId="2C4A9ED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9E3CC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E6C4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128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D567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1000 </w:t>
            </w:r>
          </w:p>
        </w:tc>
      </w:tr>
      <w:tr w:rsidR="00515F3D" w:rsidRPr="001C7243" w14:paraId="4233CB2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BCA43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F5242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256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8D94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400 </w:t>
            </w:r>
          </w:p>
        </w:tc>
      </w:tr>
      <w:tr w:rsidR="00515F3D" w:rsidRPr="001C7243" w14:paraId="3F99E7D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05CC5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7D2DB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1T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50FA2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7EE679D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5EE62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AFA2CE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0455F">
              <w:rPr>
                <w:rFonts w:ascii="Arial Narrow" w:hAnsi="Arial Narrow"/>
                <w:sz w:val="22"/>
                <w:szCs w:val="22"/>
              </w:rPr>
              <w:t>USB kľúč 128GB USB-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05ADB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0</w:t>
            </w:r>
          </w:p>
        </w:tc>
      </w:tr>
      <w:tr w:rsidR="00515F3D" w:rsidRPr="001C7243" w14:paraId="3795D80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DCC23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3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45A54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Webkame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A1CF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D9FC5FD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8DED33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170C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produktory 2.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0656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9E2CF2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7B5F0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8E9B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DVD napalovačka ext. US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A82A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4798EB9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31010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0038F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Blu-ray napalovačka ext. US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5242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FAB67C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940B8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C036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CD/R 700M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C595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0 000</w:t>
            </w:r>
          </w:p>
        </w:tc>
      </w:tr>
      <w:tr w:rsidR="00515F3D" w:rsidRPr="001C7243" w14:paraId="706690E0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B8C742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8</w:t>
            </w:r>
            <w:r w:rsidRPr="005B09AB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10EF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DVD/R 4,7GB x1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7C11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0 000</w:t>
            </w:r>
          </w:p>
        </w:tc>
      </w:tr>
      <w:tr w:rsidR="00515F3D" w:rsidRPr="001C7243" w14:paraId="1DBDEE1F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D0CA34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9</w:t>
            </w:r>
            <w:r w:rsidRPr="005B09AB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E9E4D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DVD+R Dual Layer 8,5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FDC01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 000</w:t>
            </w:r>
          </w:p>
        </w:tc>
      </w:tr>
      <w:tr w:rsidR="00515F3D" w:rsidRPr="001C7243" w14:paraId="3BA95AB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64D99B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CC79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BD-R, 25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1626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 500</w:t>
            </w:r>
          </w:p>
        </w:tc>
      </w:tr>
      <w:tr w:rsidR="00515F3D" w:rsidRPr="001C7243" w14:paraId="476547A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091E8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7E40B6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BD-R, 50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969F2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0</w:t>
            </w:r>
          </w:p>
        </w:tc>
      </w:tr>
      <w:tr w:rsidR="00515F3D" w:rsidRPr="001C7243" w14:paraId="6DC87D93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79D3D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42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C1A01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BD-R, 100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27BE9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B925EAC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866A0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3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9DC770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64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F8DF1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5AE88E3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46E1F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4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57E01A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128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3D2CB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74BFE95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A3CC5D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5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E3C819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256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806FC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ED6B804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7247D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6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3AAEF1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512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5610F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30C5D0C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5E3FD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7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C381B4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6B2CFB">
              <w:rPr>
                <w:rFonts w:ascii="Arial Narrow" w:hAnsi="Arial Narrow"/>
                <w:sz w:val="22"/>
                <w:szCs w:val="22"/>
              </w:rPr>
              <w:t>SD karta (pre fotopascu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53C07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107C42B0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5A3C7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8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CEC0C0" w14:textId="77777777" w:rsidR="00515F3D" w:rsidRPr="006B2CF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Grafická karta 6 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C591E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771B72C" w14:textId="77777777" w:rsidTr="005A6817">
        <w:trPr>
          <w:trHeight w:val="34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170AA5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011F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Papierová obaly - pošetk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E092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5 000</w:t>
            </w:r>
          </w:p>
        </w:tc>
      </w:tr>
      <w:tr w:rsidR="00515F3D" w:rsidRPr="001C7243" w14:paraId="20B40A73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8CC797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18C9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DDR4 2666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BB1E3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5718940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01A9B8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8C20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SO-DIMM DDR4 3200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9A34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D15539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F2EEAF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BBA73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DDR5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5B09AB">
              <w:rPr>
                <w:rFonts w:ascii="Arial Narrow" w:hAnsi="Arial Narrow"/>
                <w:sz w:val="22"/>
                <w:szCs w:val="22"/>
              </w:rPr>
              <w:t>6000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0B85B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2BB10B2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346B72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AD90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Hub typ 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552A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7E712D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06281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BFDE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Hub typ 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845B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408836C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CA784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5222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USB-A na SA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BC3E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58891ED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AB89A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BA49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3.0 Card Read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75995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48E1004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71BFD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D9F78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Napájací zdroj pre notebook 65W - USB-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A782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4D1C20EA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D5A5B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4826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Napájací adaptér 65 W; konektor 4,50/3,00 m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C7B1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FDAA73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B2783F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E046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niverzálny napájací zdroj pre notebook 90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BB85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6BE5635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4C92E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CD08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HDMI na VG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7D93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C47C7F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21797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CC6B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DisplayPort na HDMI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0D63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49C39A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D008F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5578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DisplayPort na VG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BC7C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5B3CB8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5D322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B167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HDMI kábel 5m -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7A4B9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71976CB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94FAA6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609A02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HDMI kábel 10m -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01012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1835AEB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31D5F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AFEF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1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4EC9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68B514D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7D0D2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6E8D7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1,5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641E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256E616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BABFB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A2AB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2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5C11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6ABD7C0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9CA86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46EE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3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F495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33381C1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4AED5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FADD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5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D1AC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468433A2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9A0D6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0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1C02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7,5m – prepojovací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467F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C71E81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BDB8B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63859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Serverový disk SA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09C90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515F3D" w:rsidRPr="001C7243" w14:paraId="6140D291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E1716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2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C94FD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Sada č. 1 na opravu elektroniky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08E4D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66642EB4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DAEE2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3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F00498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Sada č.2 na opravu elektroniky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ED29A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579D05E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60A85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4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265870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Prenosný tonerový vysávač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1B83D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071DF75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F8370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5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62CAC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Filtračné kazety do vysávača na čierny ton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0ADF1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  <w:tr w:rsidR="00515F3D" w:rsidRPr="001C7243" w14:paraId="033EEC8C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A660A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6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5D7C8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Filtračné kazety do vysávača na farebný ton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C3DE9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  <w:tr w:rsidR="00515F3D" w:rsidRPr="001C7243" w14:paraId="4A6E8D7E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05785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7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E6BEB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Televízny stojan na kolieskach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B2FF8F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</w:t>
            </w:r>
          </w:p>
        </w:tc>
      </w:tr>
      <w:tr w:rsidR="00515F3D" w:rsidRPr="001C7243" w14:paraId="3E47FD6F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37075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8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219C5F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Nástenný držiak na LED TV s nastaviteľným ramenom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78EDC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</w:tbl>
    <w:p w14:paraId="6383A195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32818999" w14:textId="77777777" w:rsidR="00596944" w:rsidRDefault="00596944" w:rsidP="0040160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03C399F6" w14:textId="4901DBF2" w:rsidR="008234E5" w:rsidRDefault="00596944" w:rsidP="00596944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  <w:sectPr w:rsidR="008234E5" w:rsidSect="00401606">
          <w:pgSz w:w="11906" w:h="16838"/>
          <w:pgMar w:top="1276" w:right="1416" w:bottom="1276" w:left="1417" w:header="708" w:footer="708" w:gutter="0"/>
          <w:cols w:space="708"/>
          <w:docGrid w:linePitch="360"/>
        </w:sectPr>
      </w:pPr>
      <w:r w:rsidRPr="008F7D3D">
        <w:rPr>
          <w:rFonts w:ascii="Arial Narrow" w:hAnsi="Arial Narrow" w:cs="Arial"/>
          <w:color w:val="000000"/>
          <w:sz w:val="22"/>
          <w:szCs w:val="22"/>
        </w:rPr>
        <w:t xml:space="preserve">Všetky technické parametre/funkcionality, resp. produkty požadovaného predmetu zákazky uvedené v tabuľke nižšie predstavujú </w:t>
      </w:r>
      <w:r>
        <w:rPr>
          <w:rFonts w:ascii="Arial Narrow" w:hAnsi="Arial Narrow" w:cs="Arial"/>
          <w:color w:val="000000"/>
          <w:sz w:val="22"/>
          <w:szCs w:val="22"/>
        </w:rPr>
        <w:t xml:space="preserve">minimálnu </w:t>
      </w:r>
      <w:r w:rsidRPr="008F7D3D">
        <w:rPr>
          <w:rFonts w:ascii="Arial Narrow" w:hAnsi="Arial Narrow" w:cs="Arial"/>
          <w:color w:val="000000"/>
          <w:sz w:val="22"/>
          <w:szCs w:val="22"/>
        </w:rPr>
        <w:t>požiadavku na obstaranie konkrétnych produktov</w:t>
      </w:r>
      <w:r w:rsidR="0042787D">
        <w:rPr>
          <w:rFonts w:ascii="Arial Narrow" w:hAnsi="Arial Narrow" w:cs="Arial"/>
          <w:color w:val="000000"/>
          <w:sz w:val="22"/>
          <w:szCs w:val="22"/>
        </w:rPr>
        <w:t>.</w:t>
      </w:r>
    </w:p>
    <w:p w14:paraId="2E887F89" w14:textId="7049F0A8" w:rsidR="00596944" w:rsidRDefault="00596944" w:rsidP="00596944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EAD5D44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5696411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850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</w:tblGrid>
      <w:tr w:rsidR="00B55ACC" w:rsidRPr="008F7D3D" w14:paraId="2D7E3EFD" w14:textId="77777777" w:rsidTr="00B55ACC">
        <w:trPr>
          <w:trHeight w:val="1605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8A91574" w14:textId="77777777" w:rsidR="00B55ACC" w:rsidRPr="008F7D3D" w:rsidRDefault="00B55ACC" w:rsidP="009C102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F7D3D">
              <w:rPr>
                <w:rFonts w:ascii="Arial Narrow" w:hAnsi="Arial Narrow" w:cs="Arial"/>
                <w:b/>
                <w:sz w:val="22"/>
                <w:szCs w:val="22"/>
              </w:rPr>
              <w:t>Požadovaná minimálna technická špecifikácia, parametre a funkcionality určené verejným obstarávateľom</w:t>
            </w:r>
          </w:p>
        </w:tc>
      </w:tr>
      <w:tr w:rsidR="00B55ACC" w:rsidRPr="008F7D3D" w14:paraId="4C30D8D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F433CA3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optická Myš k PC</w:t>
            </w:r>
          </w:p>
        </w:tc>
      </w:tr>
      <w:tr w:rsidR="00B55ACC" w:rsidRPr="008F7D3D" w14:paraId="59D50F8E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8FC8AE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B687F2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A1B659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C2903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836C72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14BE5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3A2B6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830E63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4AE9F9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6A0ACB8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vedenie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0EEA8E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Myš drôtová, </w:t>
            </w:r>
          </w:p>
          <w:p w14:paraId="00493004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USB, </w:t>
            </w:r>
          </w:p>
          <w:p w14:paraId="12C3C88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ymetrická, </w:t>
            </w:r>
          </w:p>
          <w:p w14:paraId="7BF1541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laserová, </w:t>
            </w:r>
          </w:p>
          <w:p w14:paraId="7433C52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011F9AFA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1000DPI, </w:t>
            </w:r>
          </w:p>
          <w:p w14:paraId="34891DA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dĺžka 10-12cm, </w:t>
            </w:r>
          </w:p>
          <w:p w14:paraId="0B431EF5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>čierna</w:t>
            </w:r>
          </w:p>
        </w:tc>
      </w:tr>
      <w:tr w:rsidR="00B55ACC" w:rsidRPr="008F7D3D" w14:paraId="360B104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A2DC2C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lávesnica k PC</w:t>
            </w:r>
          </w:p>
        </w:tc>
      </w:tr>
      <w:tr w:rsidR="00B55ACC" w:rsidRPr="008F7D3D" w14:paraId="1C08B04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17CD626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D3065E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1A8439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45EFB8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BF3617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35CAF4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9EFFBE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EF31E8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6E2034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A0D3AC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vedenie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E52AD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Klávesnica kancelárska, </w:t>
            </w:r>
          </w:p>
          <w:p w14:paraId="0CA9BDF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tichá, </w:t>
            </w:r>
          </w:p>
          <w:p w14:paraId="66E9A59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membránová, </w:t>
            </w:r>
          </w:p>
          <w:p w14:paraId="2C826B2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drôtová, </w:t>
            </w:r>
          </w:p>
          <w:p w14:paraId="22563E3E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čierna, </w:t>
            </w:r>
          </w:p>
          <w:p w14:paraId="619EA06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chiclet klávesy, </w:t>
            </w:r>
          </w:p>
          <w:p w14:paraId="1D7C34A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lovenská lokalizácia klávesov, </w:t>
            </w:r>
          </w:p>
          <w:p w14:paraId="40FCF56F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USB-A pripojenie; </w:t>
            </w:r>
          </w:p>
          <w:p w14:paraId="43608C73" w14:textId="77777777" w:rsidR="00B55ACC" w:rsidRPr="003C6AE2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3C6AE2">
              <w:rPr>
                <w:rFonts w:ascii="Arial Narrow" w:hAnsi="Arial Narrow"/>
                <w:sz w:val="22"/>
                <w:szCs w:val="22"/>
              </w:rPr>
              <w:t xml:space="preserve">Kontrolka LED kláves Caps Lock a Num Lock; </w:t>
            </w:r>
          </w:p>
          <w:p w14:paraId="69F8EB8C" w14:textId="77777777" w:rsidR="00B55ACC" w:rsidRPr="007F7CF4" w:rsidRDefault="00B55ACC" w:rsidP="009C102A">
            <w:pPr>
              <w:pStyle w:val="Textkomentra"/>
              <w:rPr>
                <w:rFonts w:ascii="Arial Narrow" w:hAnsi="Arial Narrow"/>
                <w:sz w:val="22"/>
                <w:szCs w:val="22"/>
              </w:rPr>
            </w:pPr>
            <w:r w:rsidRPr="003B0B20">
              <w:rPr>
                <w:rFonts w:ascii="Arial Narrow" w:hAnsi="Arial Narrow"/>
                <w:sz w:val="22"/>
                <w:szCs w:val="22"/>
              </w:rPr>
              <w:t xml:space="preserve">Požiadavky na systém: </w:t>
            </w:r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>Kompatibilita Windows 10, Windovs 11</w:t>
            </w:r>
          </w:p>
        </w:tc>
      </w:tr>
      <w:tr w:rsidR="00B55ACC" w:rsidRPr="008F7D3D" w14:paraId="3AF60A9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7A3FDCE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 bezdrôtový set  /kláv. + myš/ k PC</w:t>
            </w:r>
          </w:p>
        </w:tc>
      </w:tr>
      <w:tr w:rsidR="00B55ACC" w:rsidRPr="008F7D3D" w14:paraId="51CBF74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01532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E06C5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26689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DA3EC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1D6C94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A6976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77014A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F5BCBB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E197C7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D51DF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 set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C4C2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et klávesnice a myši – bezdrôtový, </w:t>
            </w:r>
          </w:p>
          <w:p w14:paraId="1F323475" w14:textId="723380BC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>rozhranie:</w:t>
            </w:r>
            <w:r>
              <w:rPr>
                <w:rFonts w:ascii="Arial Narrow" w:hAnsi="Arial Narrow"/>
                <w:sz w:val="22"/>
                <w:szCs w:val="22"/>
              </w:rPr>
              <w:t xml:space="preserve"> USB a bezdrôtový USB prijímač – iba 1 prijímač</w:t>
            </w:r>
          </w:p>
        </w:tc>
      </w:tr>
      <w:tr w:rsidR="00B55ACC" w:rsidRPr="008F7D3D" w14:paraId="3751D15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C9EB80" w14:textId="77777777" w:rsidR="00B55ACC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Klávesnic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5C85C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lokalizácia slovenská s popisom, </w:t>
            </w:r>
          </w:p>
          <w:p w14:paraId="438451D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polohovateľná kancelárska klávesnica s kontrolkami LED kláves Caps Lock a Num Lock; </w:t>
            </w:r>
          </w:p>
          <w:p w14:paraId="4644BAAA" w14:textId="77777777" w:rsidR="00B55ACC" w:rsidRPr="00475FCC" w:rsidRDefault="00B55ACC" w:rsidP="009C102A">
            <w:pPr>
              <w:pStyle w:val="Textkomentra"/>
              <w:rPr>
                <w:rFonts w:ascii="Arial Narrow" w:hAnsi="Arial Narrow"/>
                <w:sz w:val="22"/>
                <w:szCs w:val="22"/>
              </w:rPr>
            </w:pPr>
            <w:r w:rsidRPr="003B0B20">
              <w:rPr>
                <w:rFonts w:ascii="Arial Narrow" w:hAnsi="Arial Narrow"/>
                <w:sz w:val="22"/>
                <w:szCs w:val="22"/>
              </w:rPr>
              <w:t xml:space="preserve">Požiadavky na systém: </w:t>
            </w:r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>Kompatibilita Windows</w:t>
            </w:r>
            <w:r w:rsidRPr="00475FCC">
              <w:rPr>
                <w:rStyle w:val="Odkaznakomentr"/>
                <w:rFonts w:ascii="Arial Narrow" w:hAnsi="Arial Narrow"/>
                <w:sz w:val="22"/>
                <w:szCs w:val="22"/>
              </w:rPr>
              <w:t xml:space="preserve"> 10, Windovs 11</w:t>
            </w:r>
          </w:p>
          <w:p w14:paraId="55B9D483" w14:textId="77777777" w:rsidR="00B55ACC" w:rsidRPr="006472CB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7616612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8D97F7A" w14:textId="77777777" w:rsidR="00B55ACC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yš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FC48F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optická myš, </w:t>
            </w:r>
          </w:p>
          <w:p w14:paraId="2B88A0F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1600 DPI, </w:t>
            </w:r>
          </w:p>
          <w:p w14:paraId="3394377D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582197BE" w14:textId="77777777" w:rsidR="00B55ACC" w:rsidRPr="006472CB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ymetrická</w:t>
            </w:r>
          </w:p>
        </w:tc>
      </w:tr>
      <w:tr w:rsidR="00B55ACC" w:rsidRPr="008F7D3D" w14:paraId="109AB8D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398F3D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DF7E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drôtová optická Myš k PC</w:t>
            </w:r>
          </w:p>
        </w:tc>
      </w:tr>
      <w:tr w:rsidR="00B55ACC" w:rsidRPr="008F7D3D" w14:paraId="03E4874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AB290A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F647AD6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F7FE5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26C4D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084960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E4199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907840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7D7B31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3B9FB2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601CD0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3E3A77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Myš – bezdrôtová, </w:t>
            </w:r>
          </w:p>
          <w:p w14:paraId="0855DE72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optická, </w:t>
            </w:r>
          </w:p>
          <w:p w14:paraId="61436E8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symetrická, </w:t>
            </w:r>
          </w:p>
          <w:p w14:paraId="72F3932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pripojenie cez USB prijímač, </w:t>
            </w:r>
          </w:p>
          <w:p w14:paraId="0560E071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bezdrôtový USB prijímač, </w:t>
            </w:r>
          </w:p>
          <w:p w14:paraId="708EF50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na 1 AA batériu, </w:t>
            </w:r>
          </w:p>
          <w:p w14:paraId="375B5DFF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citlivosť 1000 DPI, </w:t>
            </w:r>
          </w:p>
          <w:p w14:paraId="4731BFB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5A941B7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klasické koliesko; </w:t>
            </w:r>
          </w:p>
          <w:p w14:paraId="7EEF1545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>dĺžka 10-12cm</w:t>
            </w:r>
          </w:p>
        </w:tc>
      </w:tr>
      <w:tr w:rsidR="00B55ACC" w:rsidRPr="008F7D3D" w14:paraId="78F931C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0E43006" w14:textId="6BDAA214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</w:t>
            </w:r>
            <w:r w:rsidRPr="00B311C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00 GB </w:t>
            </w:r>
          </w:p>
        </w:tc>
      </w:tr>
      <w:tr w:rsidR="00B55ACC" w:rsidRPr="008F7D3D" w14:paraId="09669B8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F791A3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9AD4E2" w14:textId="143E2472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8CDFD5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6936A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89D89B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7D848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081DAE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BA0C06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707471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0B6C8F9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C796E4F" w14:textId="74FD9CC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 disk 2,5"</w:t>
            </w:r>
            <w:r>
              <w:rPr>
                <w:rFonts w:ascii="Arial Narrow" w:hAnsi="Arial Narrow"/>
                <w:sz w:val="22"/>
                <w:szCs w:val="22"/>
              </w:rPr>
              <w:t>- slim</w:t>
            </w:r>
            <w:r w:rsidRPr="007918BB"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5D6DECF4" w14:textId="4AC5FD7A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500 GB,</w:t>
            </w:r>
          </w:p>
          <w:p w14:paraId="6F48CD20" w14:textId="23188AB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typ SED - </w:t>
            </w:r>
            <w:r w:rsidRPr="002155AE">
              <w:rPr>
                <w:rFonts w:ascii="Arial Narrow" w:hAnsi="Arial Narrow"/>
                <w:sz w:val="22"/>
                <w:szCs w:val="22"/>
              </w:rPr>
              <w:t>Self-Encrypting Drive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56F22834" w14:textId="7AAE0E0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rozhranie </w:t>
            </w:r>
            <w:r w:rsidRPr="007918BB">
              <w:rPr>
                <w:rFonts w:ascii="Arial Narrow" w:hAnsi="Arial Narrow"/>
                <w:sz w:val="22"/>
                <w:szCs w:val="22"/>
              </w:rPr>
              <w:t>SATA III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2155AE">
              <w:rPr>
                <w:rFonts w:ascii="Arial Narrow" w:hAnsi="Arial Narrow"/>
                <w:sz w:val="22"/>
                <w:szCs w:val="22"/>
              </w:rPr>
              <w:t>(6 Gb/s)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5A0A5672" w14:textId="30FE4A4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rýchlosť otáčania min. 5400 RPM,</w:t>
            </w:r>
          </w:p>
          <w:p w14:paraId="60525E87" w14:textId="03435428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ompatibilný s HP Enterprise zariadeniami </w:t>
            </w:r>
            <w:r w:rsidRPr="00C52923">
              <w:rPr>
                <w:rFonts w:ascii="Arial Narrow" w:hAnsi="Arial Narrow"/>
                <w:sz w:val="22"/>
                <w:szCs w:val="22"/>
              </w:rPr>
              <w:t>MFP M880 a M776</w:t>
            </w:r>
          </w:p>
        </w:tc>
      </w:tr>
      <w:tr w:rsidR="00B55ACC" w:rsidRPr="008F7D3D" w14:paraId="556A5CD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D4043B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SD 480GB-512GB</w:t>
            </w:r>
          </w:p>
        </w:tc>
      </w:tr>
      <w:tr w:rsidR="00B55ACC" w:rsidRPr="008F7D3D" w14:paraId="475EAD1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C79C1A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6064FE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302C9E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23F24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F1043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0780B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0665E3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ED1105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5AAC9A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38E5B4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D10B0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4DA1B15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04C990FC" w14:textId="79AAB918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</w:t>
            </w:r>
            <w:r w:rsidRPr="000E1960">
              <w:rPr>
                <w:rFonts w:ascii="Arial Narrow" w:hAnsi="Arial Narrow"/>
                <w:sz w:val="22"/>
                <w:szCs w:val="22"/>
              </w:rPr>
              <w:t>apacita mi</w:t>
            </w:r>
            <w:r>
              <w:rPr>
                <w:rFonts w:ascii="Arial Narrow" w:hAnsi="Arial Narrow"/>
                <w:sz w:val="22"/>
                <w:szCs w:val="22"/>
              </w:rPr>
              <w:t>n.</w:t>
            </w:r>
            <w:r w:rsidRPr="000E1960">
              <w:rPr>
                <w:rFonts w:ascii="Arial Narrow" w:hAnsi="Arial Narrow"/>
                <w:sz w:val="22"/>
                <w:szCs w:val="22"/>
              </w:rPr>
              <w:t xml:space="preserve"> 480 GB a</w:t>
            </w:r>
            <w:r>
              <w:rPr>
                <w:rFonts w:ascii="Arial Narrow" w:hAnsi="Arial Narrow"/>
                <w:sz w:val="22"/>
                <w:szCs w:val="22"/>
              </w:rPr>
              <w:t> max.</w:t>
            </w:r>
            <w:r w:rsidRPr="000E1960">
              <w:rPr>
                <w:rFonts w:ascii="Arial Narrow" w:hAnsi="Arial Narrow"/>
                <w:sz w:val="22"/>
                <w:szCs w:val="22"/>
              </w:rPr>
              <w:t xml:space="preserve"> 512 GB</w:t>
            </w:r>
          </w:p>
          <w:p w14:paraId="4F1D1253" w14:textId="7AEB1A13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8946C3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2954CB14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34FF785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R &gt;40tis IOPs, RW &gt;40tis IOPs, </w:t>
            </w:r>
          </w:p>
          <w:p w14:paraId="47B84C51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ýchlosť čítania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450 MB/s a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320MB/s, </w:t>
            </w:r>
          </w:p>
          <w:p w14:paraId="04548770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životnosť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>200TBW</w:t>
            </w:r>
          </w:p>
        </w:tc>
      </w:tr>
      <w:tr w:rsidR="00B55ACC" w:rsidRPr="008F7D3D" w14:paraId="7BE0622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407916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SD 1TB</w:t>
            </w:r>
          </w:p>
        </w:tc>
      </w:tr>
      <w:tr w:rsidR="00B55ACC" w:rsidRPr="008F7D3D" w14:paraId="22544CB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23348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3A2494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05F8C4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107448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F6C3A8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950244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C1094F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0F3F6A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71CE24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2F852B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4C0B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2A7D978D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SATA III,</w:t>
            </w:r>
          </w:p>
          <w:p w14:paraId="14326E06" w14:textId="0D7D261D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1 TB,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6DB39679" w14:textId="1A70320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8946C3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1DA09170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33F84018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R &gt;75tis IOPs, RW &gt;75tis IOPs, </w:t>
            </w:r>
          </w:p>
          <w:p w14:paraId="55BF9A5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ýchlosť čítania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500 MB/s a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500MB/s, </w:t>
            </w:r>
          </w:p>
          <w:p w14:paraId="32917365" w14:textId="7187FF5A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životnosť </w:t>
            </w:r>
            <w:r>
              <w:rPr>
                <w:rFonts w:ascii="Arial Narrow" w:hAnsi="Arial Narrow"/>
                <w:sz w:val="22"/>
                <w:szCs w:val="22"/>
              </w:rPr>
              <w:t>min. 4</w:t>
            </w:r>
            <w:r w:rsidRPr="008946C3">
              <w:rPr>
                <w:rFonts w:ascii="Arial Narrow" w:hAnsi="Arial Narrow"/>
                <w:sz w:val="22"/>
                <w:szCs w:val="22"/>
              </w:rPr>
              <w:t>00TBW</w:t>
            </w:r>
          </w:p>
        </w:tc>
      </w:tr>
      <w:tr w:rsidR="00B55ACC" w:rsidRPr="008F7D3D" w14:paraId="7B602E4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865772C" w14:textId="4C9CC12C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HDD SSD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186897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3DD2859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661B93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B0046B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8125C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E1E508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A551F1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5B0A37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054AC0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95EF2D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7D3F45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F0F57D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6E067175" w14:textId="77777777" w:rsidR="00B55ACC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50965CE5" w14:textId="661489BD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2 TB,</w:t>
            </w:r>
          </w:p>
          <w:p w14:paraId="083B866D" w14:textId="14E12635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67773B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67773B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6EA0ACE1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2515372A" w14:textId="365EE0A5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RR &gt;90tis IOPs, RW &gt;85tis IOPs, </w:t>
            </w:r>
          </w:p>
          <w:p w14:paraId="39F210D0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rýchlosť čítania min. 500 MB/s a zápisu min. 500MB/s, </w:t>
            </w:r>
          </w:p>
          <w:p w14:paraId="167BCB24" w14:textId="68C302D7" w:rsidR="00B55ACC" w:rsidRPr="007F7CF4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>životnosť min. 700TBW</w:t>
            </w:r>
          </w:p>
        </w:tc>
      </w:tr>
      <w:tr w:rsidR="00B55ACC" w:rsidRPr="008F7D3D" w14:paraId="41C3C7A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A20DC9C" w14:textId="46D9DA50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SD disk M.2 2280 480-512GB, PCIe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.0 4x NVMe  </w:t>
            </w:r>
          </w:p>
        </w:tc>
      </w:tr>
      <w:tr w:rsidR="00B55ACC" w:rsidRPr="008F7D3D" w14:paraId="40AD49E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ECF6EF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6DFF78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77CBD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F9EC2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9A0528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D4B33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ECAC5A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8BEEBA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05516C1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40D61E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61703D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SD disk M.2 2280, </w:t>
            </w:r>
          </w:p>
          <w:p w14:paraId="4BB7E856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rozhranie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PCIe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0 4x NVMe, </w:t>
            </w:r>
          </w:p>
          <w:p w14:paraId="50728BCD" w14:textId="42E4D7B8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LC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/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QLC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(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 kapacitou 480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ž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512GB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vrátane,</w:t>
            </w:r>
          </w:p>
          <w:p w14:paraId="723EA161" w14:textId="6633FC6A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21B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mpatibilita s PCIe 3.0 (spätná kompatibilita)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18407B1B" w14:textId="6847E844" w:rsidR="00B55ACC" w:rsidRPr="00CA06F8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93B8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imálna hodnota TBW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556A14FB" w14:textId="381E12FB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účasťou dodávky: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krutky na upevnenie M.2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SD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– podľa počt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odaných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iskov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zaokr. na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celé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00-ky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nahor)</w:t>
            </w:r>
          </w:p>
        </w:tc>
      </w:tr>
      <w:tr w:rsidR="00B55ACC" w:rsidRPr="008F7D3D" w14:paraId="6CFB623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FACDA18" w14:textId="3935003F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1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SD disk M.2 2280 1TB, PCIe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.0 4x NVMe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</w:tr>
      <w:tr w:rsidR="00B55ACC" w:rsidRPr="008F7D3D" w14:paraId="65D95CE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F323E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4B54BF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63DC1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E5F2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F019A6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003C5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36805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8C8E78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3EDBA8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E53CA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823219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SD disk M.2 2280, </w:t>
            </w:r>
          </w:p>
          <w:p w14:paraId="6D188EBE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rozhranie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PCIe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0 4x NVMe,  </w:t>
            </w:r>
          </w:p>
          <w:p w14:paraId="06559ADC" w14:textId="6B6F098B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LC</w:t>
            </w:r>
            <w:r>
              <w:t>/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QLC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apacito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min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1TB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484087CF" w14:textId="2292731F" w:rsidR="00B55ACC" w:rsidRPr="00CA06F8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93B8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imálna hodnota TBW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1D229BE7" w14:textId="4F7F8DC8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účasťou dodávky: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krutky na upevnenie M.2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SD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– podľa počt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odaných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iskov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zaokr. na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celé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00-ky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nahor)</w:t>
            </w:r>
          </w:p>
        </w:tc>
      </w:tr>
      <w:tr w:rsidR="00B55ACC" w:rsidRPr="008F7D3D" w14:paraId="5D9385F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5519CFD" w14:textId="5F6AF57A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E7E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ATA 3.5“ 2 TB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B55ACC" w:rsidRPr="008F7D3D" w14:paraId="601A0F9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F874B90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6AD6AA" w14:textId="34E1F43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37EB98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D4BF2A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BF94DC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A0622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795545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29289B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FA46A4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6D1760E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42A0DE" w14:textId="0C75F2C0" w:rsidR="00B55ACC" w:rsidRPr="009C78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9C78F4">
              <w:rPr>
                <w:rFonts w:ascii="Arial Narrow" w:hAnsi="Arial Narrow"/>
                <w:sz w:val="22"/>
                <w:szCs w:val="22"/>
              </w:rPr>
              <w:t xml:space="preserve"> disk 3,5", </w:t>
            </w:r>
          </w:p>
          <w:p w14:paraId="1022375F" w14:textId="77777777" w:rsidR="00B55ACC" w:rsidRPr="009C78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9C78F4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45BBFA5A" w14:textId="77777777" w:rsidR="00B55ACC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2 000 GB</w:t>
            </w:r>
          </w:p>
          <w:p w14:paraId="48D25D59" w14:textId="7A4FAC5D" w:rsidR="00B55ACC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464E2F">
              <w:rPr>
                <w:rFonts w:ascii="Arial Narrow" w:hAnsi="Arial Narrow"/>
                <w:sz w:val="22"/>
                <w:szCs w:val="22"/>
              </w:rPr>
              <w:t xml:space="preserve">rýchlosť preno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464E2F">
              <w:rPr>
                <w:rFonts w:ascii="Arial Narrow" w:hAnsi="Arial Narrow"/>
                <w:sz w:val="22"/>
                <w:szCs w:val="22"/>
              </w:rPr>
              <w:t xml:space="preserve">150 MB/s, </w:t>
            </w:r>
          </w:p>
          <w:p w14:paraId="6F2C685D" w14:textId="46912201" w:rsidR="00B55ACC" w:rsidRPr="007F7C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464E2F">
              <w:rPr>
                <w:rFonts w:ascii="Arial Narrow" w:hAnsi="Arial Narrow"/>
                <w:sz w:val="22"/>
                <w:szCs w:val="22"/>
              </w:rPr>
              <w:t>cache 64 MB, 7200 ot./min</w:t>
            </w:r>
          </w:p>
        </w:tc>
      </w:tr>
      <w:tr w:rsidR="00B55ACC" w:rsidRPr="008F7D3D" w14:paraId="5E5E0EA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5FE97C7" w14:textId="53706EF9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E7E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NAS 10TB</w:t>
            </w:r>
          </w:p>
        </w:tc>
      </w:tr>
      <w:tr w:rsidR="00B55ACC" w:rsidRPr="008F7D3D" w14:paraId="2AEDEE1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96640F1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2D63092" w14:textId="5DC6A1E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65362F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D434C4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2C7F12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081C9A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4139BE6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7C950D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3E4EBF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F4A1436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CC8D44" w14:textId="2C184D4E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823F5C">
              <w:rPr>
                <w:rFonts w:ascii="Arial Narrow" w:hAnsi="Arial Narrow"/>
                <w:sz w:val="22"/>
                <w:szCs w:val="22"/>
              </w:rPr>
              <w:t xml:space="preserve"> disk 3,5“,</w:t>
            </w:r>
          </w:p>
          <w:p w14:paraId="764112C7" w14:textId="77777777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45F829BB" w14:textId="4989A0E9" w:rsidR="00B55AC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10 000GB,</w:t>
            </w:r>
          </w:p>
          <w:p w14:paraId="2BC28C36" w14:textId="3CE8B1C2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>CMR,</w:t>
            </w:r>
          </w:p>
          <w:p w14:paraId="050B781D" w14:textId="7C308FC6" w:rsidR="00B55ACC" w:rsidRPr="007F7CF4" w:rsidRDefault="00B55ACC" w:rsidP="002067F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>7200 ot./min, cache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</w:t>
            </w:r>
            <w:r w:rsidRPr="00823F5C">
              <w:rPr>
                <w:rFonts w:ascii="Arial Narrow" w:hAnsi="Arial Narrow"/>
                <w:sz w:val="22"/>
                <w:szCs w:val="22"/>
              </w:rPr>
              <w:t xml:space="preserve"> 256 MB</w:t>
            </w:r>
          </w:p>
        </w:tc>
      </w:tr>
      <w:tr w:rsidR="00B55ACC" w:rsidRPr="008F7D3D" w14:paraId="7D0C42B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688B4F7" w14:textId="2F2D7CF4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2243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ieťové úložisko NAS typ 1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</w:p>
        </w:tc>
      </w:tr>
      <w:tr w:rsidR="00B55ACC" w:rsidRPr="008F7D3D" w14:paraId="3AB846D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A684BC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E3027AC" w14:textId="60ACD0DA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24F6CA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828963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8F30E4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B444E0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EC862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76BA57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8B7481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8E321BF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2BA08D" w14:textId="0069FEC9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odpora </w:t>
            </w:r>
            <w:r>
              <w:rPr>
                <w:rFonts w:ascii="Arial Narrow" w:hAnsi="Arial Narrow"/>
                <w:sz w:val="22"/>
                <w:szCs w:val="22"/>
              </w:rPr>
              <w:t>8</w:t>
            </w:r>
            <w:r w:rsidRPr="0058687D">
              <w:rPr>
                <w:rFonts w:ascii="Arial Narrow" w:hAnsi="Arial Narrow"/>
                <w:sz w:val="22"/>
                <w:szCs w:val="22"/>
              </w:rPr>
              <w:t>× SATA III, 2,5"/3,5", HDD/SS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3BB1CC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C4C238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5FFB1FE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4004779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66C304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2A8D5324" w14:textId="7F83C5A9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 8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6632ACD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B18DA7B" w14:textId="37C2730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870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ieťové úložisko NAS typ 2  </w:t>
            </w:r>
            <w:r w:rsidRPr="005861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B55ACC" w:rsidRPr="008F7D3D" w14:paraId="12B2C64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1E52B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357BAFA" w14:textId="37CBECA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01F6506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C66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532A2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77529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438FAA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8E202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AB969A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8F5EF3B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AF002E" w14:textId="408A80BC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odpora 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58687D">
              <w:rPr>
                <w:rFonts w:ascii="Arial Narrow" w:hAnsi="Arial Narrow"/>
                <w:sz w:val="22"/>
                <w:szCs w:val="22"/>
              </w:rPr>
              <w:t>× SATA III, 3,5" HDD</w:t>
            </w:r>
          </w:p>
          <w:p w14:paraId="00BB523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2D4EBA9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4058F0D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347A5C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2B108991" w14:textId="54BDE512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792D6503" w14:textId="5B24765C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 8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5C3AF71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B5F5B80" w14:textId="7E76ECE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é</w:t>
            </w:r>
            <w:r w:rsidRPr="001C784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úložisko NAS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typ 3</w:t>
            </w:r>
            <w:r w:rsidRPr="001C784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</w:p>
        </w:tc>
      </w:tr>
      <w:tr w:rsidR="00B55ACC" w:rsidRPr="008F7D3D" w14:paraId="218DC61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D269C2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D4159BD" w14:textId="65E4C13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B020DA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F4E84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87FE48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D200F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C1F6CE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6FEE4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D10860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CA24B5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1A4FB0" w14:textId="4E9B25E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podpora 4× SATA III, 2,5"/3,5", HDD/SS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72574D1" w14:textId="612DF09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3900629" w14:textId="735821E3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1844D73B" w14:textId="4DFA2A6B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013A0DCA" w14:textId="779B0B4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462D4F">
              <w:rPr>
                <w:rFonts w:ascii="Arial Narrow" w:hAnsi="Arial Narrow"/>
                <w:sz w:val="22"/>
                <w:szCs w:val="22"/>
              </w:rPr>
              <w:t>ekvenčné čítanie/zápis až 522/565 MB/s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4ED90DA" w14:textId="1C7CAC5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52C0D75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1ABBF875" w14:textId="0065494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D20647">
              <w:rPr>
                <w:rFonts w:ascii="Arial Narrow" w:hAnsi="Arial Narrow"/>
                <w:sz w:val="22"/>
                <w:szCs w:val="22"/>
              </w:rPr>
              <w:t>24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18200E6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21A0597" w14:textId="058F372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3005F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1TB</w:t>
            </w:r>
          </w:p>
        </w:tc>
      </w:tr>
      <w:tr w:rsidR="00B55ACC" w:rsidRPr="008F7D3D" w14:paraId="1AA24BF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0D4BD7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762FD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F35B8E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A3A0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438217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B047E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593A91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6812C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73599A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CAC26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91BF1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Micro USB-B, </w:t>
            </w:r>
          </w:p>
          <w:p w14:paraId="475CB9F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4B57D03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1 000GB</w:t>
            </w:r>
          </w:p>
        </w:tc>
      </w:tr>
      <w:tr w:rsidR="00B55ACC" w:rsidRPr="008F7D3D" w14:paraId="224E940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E5497D2" w14:textId="2A58F4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2TB</w:t>
            </w:r>
          </w:p>
        </w:tc>
      </w:tr>
      <w:tr w:rsidR="00B55ACC" w:rsidRPr="008F7D3D" w14:paraId="52B37AB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90DAD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F27E98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A72F0D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7876A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DDA05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8ECEC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0693B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5C928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B91967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132BC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82E16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Micro USB-B, </w:t>
            </w:r>
          </w:p>
          <w:p w14:paraId="5A0E3F8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6FA700D7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2 000GB</w:t>
            </w:r>
          </w:p>
        </w:tc>
      </w:tr>
      <w:tr w:rsidR="00B55ACC" w:rsidRPr="008F7D3D" w14:paraId="1BD21CE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1AB22EB" w14:textId="6D5CAC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0C2395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ACA27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E08393" w14:textId="110E1C0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DAE6FF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235E9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96D5F4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098C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BAEFE5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ED31C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6E9CBA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36053C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7AE30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Micro USB-B, </w:t>
            </w:r>
          </w:p>
          <w:p w14:paraId="2263F5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6FD21D63" w14:textId="34D20B55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3FDEAA1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F8E89B5" w14:textId="77777777" w:rsidR="00B55ACC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45CC75" w14:textId="77777777" w:rsidR="00B55ACC" w:rsidRPr="001F3BB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155B4BE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B452E64" w14:textId="237D5A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4TB</w:t>
            </w:r>
          </w:p>
        </w:tc>
      </w:tr>
      <w:tr w:rsidR="00B55ACC" w:rsidRPr="008F7D3D" w14:paraId="2BD3B7B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7B90E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17363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48FEB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3CA2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4C0D24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3D148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4E5952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50DA2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18B1D1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971E3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E9D7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Micro USB-B, </w:t>
            </w:r>
          </w:p>
          <w:p w14:paraId="249B994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0053F15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4 000GB</w:t>
            </w:r>
          </w:p>
        </w:tc>
      </w:tr>
      <w:tr w:rsidR="00B55ACC" w:rsidRPr="008F7D3D" w14:paraId="142EE6F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863E887" w14:textId="2257665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6C79063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5FA0D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DAA55C2" w14:textId="039ABD0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8232A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F195A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1B5AB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DE1F4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0F1DCA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74A82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C50E48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AA711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C186AD" w14:textId="1D86D56C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>,5" s pripojením Micro USB-B</w:t>
            </w:r>
            <w:r>
              <w:rPr>
                <w:rFonts w:ascii="Arial Narrow" w:hAnsi="Arial Narrow"/>
                <w:sz w:val="22"/>
                <w:szCs w:val="22"/>
              </w:rPr>
              <w:t>/USB-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4D58765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55C092C3" w14:textId="6E971843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0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2E70CDD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5E372C3" w14:textId="6E98348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6181D87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895A32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FA0ADD0" w14:textId="419A0D7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3DC6F6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59B9D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8564B1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AB475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6E4A16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8B17C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825A64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0FF55C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3101F6" w14:textId="47FB338B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>,5" s pripojením Micro USB-B</w:t>
            </w:r>
            <w:r>
              <w:rPr>
                <w:rFonts w:ascii="Arial Narrow" w:hAnsi="Arial Narrow"/>
                <w:sz w:val="22"/>
                <w:szCs w:val="22"/>
              </w:rPr>
              <w:t>/USB 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625282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Gen 1 (USB 3.0), </w:t>
            </w:r>
          </w:p>
          <w:p w14:paraId="62B135A6" w14:textId="78A133C3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lastRenderedPageBreak/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6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</w:tr>
      <w:tr w:rsidR="00B55ACC" w:rsidRPr="008F7D3D" w14:paraId="7FB099B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80D179" w14:textId="19874EA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2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08C7425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5063F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BB07E46" w14:textId="760974A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BDF6D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92EA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EFFE3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B43A9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D01962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F7CFA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7E0A25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EAD00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3C7A28" w14:textId="5BB678E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</w:t>
            </w:r>
            <w:r>
              <w:rPr>
                <w:rFonts w:ascii="Arial Narrow" w:hAnsi="Arial Narrow"/>
                <w:sz w:val="22"/>
                <w:szCs w:val="22"/>
              </w:rPr>
              <w:t>SSD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2,5" s pripojením USB-</w:t>
            </w:r>
            <w:r>
              <w:rPr>
                <w:rFonts w:ascii="Arial Narrow" w:hAnsi="Arial Narrow"/>
                <w:sz w:val="22"/>
                <w:szCs w:val="22"/>
              </w:rPr>
              <w:t>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A8D90E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61541">
              <w:rPr>
                <w:rFonts w:ascii="Arial Narrow" w:hAnsi="Arial Narrow"/>
                <w:sz w:val="22"/>
                <w:szCs w:val="22"/>
              </w:rPr>
              <w:t>USB 3.2 Gen 2 (USB 3.1)</w:t>
            </w:r>
          </w:p>
          <w:p w14:paraId="0EA4ECC0" w14:textId="487EDDD9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6631B2B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806ACB" w14:textId="77777777" w:rsidR="00B55ACC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8DBC32" w14:textId="77777777" w:rsidR="00B55ACC" w:rsidRPr="001F3BB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5F074FA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0E9124B" w14:textId="4BA284C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Pr="002D18B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ámček na SSD disky</w:t>
            </w:r>
          </w:p>
        </w:tc>
      </w:tr>
      <w:tr w:rsidR="00B55ACC" w:rsidRPr="008F7D3D" w14:paraId="17D2E14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88CC1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90B185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00A804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195A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741C46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E735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CCEEE2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190B3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09DC97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925BD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D9A6F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ámček – na montáž jedného 2.5" SSD alebo HDD disku do jednej 3.5", </w:t>
            </w:r>
          </w:p>
          <w:p w14:paraId="2EE70821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v celku, nie koľajnice</w:t>
            </w:r>
          </w:p>
        </w:tc>
      </w:tr>
      <w:tr w:rsidR="00B55ACC" w:rsidRPr="008F7D3D" w14:paraId="0B19CD0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0471195" w14:textId="3D47224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á karta USB 3.1 C / RJ45</w:t>
            </w:r>
          </w:p>
        </w:tc>
      </w:tr>
      <w:tr w:rsidR="00B55ACC" w:rsidRPr="008F7D3D" w14:paraId="4C204B3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7DA7BE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D00CE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4401B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F263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D1DACF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02AF2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83033A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81FC3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D2AEBB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3A9B1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5B5EEC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Sieťová karta – USB 3.1 Type-C -&gt; RJ45 konektor</w:t>
            </w:r>
          </w:p>
        </w:tc>
      </w:tr>
      <w:tr w:rsidR="00B55ACC" w:rsidRPr="008F7D3D" w14:paraId="1D43894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2A11011" w14:textId="49594FD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á karta USB 2.0-3.0 / RJ45</w:t>
            </w:r>
          </w:p>
        </w:tc>
      </w:tr>
      <w:tr w:rsidR="00B55ACC" w:rsidRPr="008F7D3D" w14:paraId="20790C0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2F6E5E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4DE98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020822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E1A1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D230C2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A2D55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D81CF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950821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CA7FC5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DC41B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9D0F6D8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14F93">
              <w:rPr>
                <w:rFonts w:ascii="Arial Narrow" w:hAnsi="Arial Narrow"/>
                <w:sz w:val="22"/>
                <w:szCs w:val="22"/>
              </w:rPr>
              <w:t>Sieťová karta – USB 2.0 / 3.0 -&gt; RJ45 konektor</w:t>
            </w:r>
          </w:p>
        </w:tc>
      </w:tr>
      <w:tr w:rsidR="00B55ACC" w:rsidRPr="008F7D3D" w14:paraId="52E78FB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1D6BB3A" w14:textId="75C9967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Pr="002D18B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kľúč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B USB-A</w:t>
            </w:r>
          </w:p>
        </w:tc>
      </w:tr>
      <w:tr w:rsidR="00B55ACC" w:rsidRPr="008F7D3D" w14:paraId="512E60E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8820F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0AC3DF1" w14:textId="1F17AEA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5F4C0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47E4B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DC4CE6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7A7B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71961C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22FE47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25CB8A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C9679C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98B4B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2D59EA0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6D732F9B" w14:textId="1413AFB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6</w:t>
            </w:r>
            <w:r w:rsidRPr="000170D2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76F6483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24FB776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388AA09" w14:textId="4EA95D4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32GB USB-A</w:t>
            </w:r>
          </w:p>
        </w:tc>
      </w:tr>
      <w:tr w:rsidR="00B55ACC" w:rsidRPr="008F7D3D" w14:paraId="2A8AAFC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E200B7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E64FA20" w14:textId="57B881F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B684C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8590E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35FBA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109FD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E82AD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A6FAB7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401A94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BF846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46E2D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39785AB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593E1D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kapacita 32 GB, </w:t>
            </w:r>
          </w:p>
          <w:p w14:paraId="3F04D927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56186A7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C743A3" w14:textId="0AE2D9D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C31D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64GB USB-A</w:t>
            </w:r>
          </w:p>
        </w:tc>
      </w:tr>
      <w:tr w:rsidR="00B55ACC" w:rsidRPr="008F7D3D" w14:paraId="5AB4A59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1BA4DF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34D258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8F635C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2416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040C1F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7AE85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DD9968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5DE52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C34803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70E24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A6B0B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0DD52E9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466880B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64 GB, </w:t>
            </w:r>
          </w:p>
          <w:p w14:paraId="321DBE2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66C20145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528D690" w14:textId="59DFA12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96E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128GB USB-A</w:t>
            </w:r>
          </w:p>
        </w:tc>
      </w:tr>
      <w:tr w:rsidR="00B55ACC" w:rsidRPr="008F7D3D" w14:paraId="61BF077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B792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89866C" w14:textId="1271058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AD3FE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8DF49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D2F637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D4E1F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98C5FD5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08AC6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774ADE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45784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22EB1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6BA2BCC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5D3036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128 GB, </w:t>
            </w:r>
          </w:p>
          <w:p w14:paraId="1DAE1005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4F1F74D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240AB6C" w14:textId="4C6988B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3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256GB USB-A</w:t>
            </w:r>
          </w:p>
        </w:tc>
      </w:tr>
      <w:tr w:rsidR="00B55ACC" w:rsidRPr="008F7D3D" w14:paraId="4D8FA8B6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D11F7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5AFD74A" w14:textId="33B55E4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E3A851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482AC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93A8D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1053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7C72F2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4058D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05EBDFC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69F3D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BD64B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12CE7F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16F962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kapacita 256 GB, </w:t>
            </w:r>
          </w:p>
          <w:p w14:paraId="7835BD0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032EDB1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88652D" w14:textId="7D7893E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kľúč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TB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USB-A</w:t>
            </w:r>
          </w:p>
        </w:tc>
      </w:tr>
      <w:tr w:rsidR="00B55ACC" w:rsidRPr="008F7D3D" w14:paraId="728FD53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98A58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61201A8" w14:textId="3194055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027F0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F46FF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243D03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D04E5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DF50EA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98350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330406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4020EB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3BA1B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4AB7310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70E1EEE7" w14:textId="480A1921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000</w:t>
            </w:r>
            <w:r w:rsidRPr="001664E4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269707A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2041499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A7A3DB0" w14:textId="3BA0BF7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96E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128GB USB-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</w:t>
            </w:r>
          </w:p>
        </w:tc>
      </w:tr>
      <w:tr w:rsidR="00B55ACC" w:rsidRPr="008F7D3D" w14:paraId="763C381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3B1116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AF482D1" w14:textId="22DF173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3D63EA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4112B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CC972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2F4F6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ABF067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CE826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725FAC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67DB33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50F07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Gen 1 (USB 3.0), </w:t>
            </w:r>
          </w:p>
          <w:p w14:paraId="202512BE" w14:textId="430FBE4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USB-</w:t>
            </w:r>
            <w:r>
              <w:rPr>
                <w:rFonts w:ascii="Arial Narrow" w:hAnsi="Arial Narrow"/>
                <w:sz w:val="22"/>
                <w:szCs w:val="22"/>
              </w:rPr>
              <w:t>C</w:t>
            </w:r>
            <w:r w:rsidRPr="00C96E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494CC7E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128 GB, </w:t>
            </w:r>
          </w:p>
          <w:p w14:paraId="20971CD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rýchlosť čítania až </w:t>
            </w:r>
            <w:r>
              <w:rPr>
                <w:rFonts w:ascii="Arial Narrow" w:hAnsi="Arial Narrow"/>
                <w:sz w:val="22"/>
                <w:szCs w:val="22"/>
              </w:rPr>
              <w:t>150</w:t>
            </w:r>
            <w:r w:rsidRPr="00C96EC3">
              <w:rPr>
                <w:rFonts w:ascii="Arial Narrow" w:hAnsi="Arial Narrow"/>
                <w:sz w:val="22"/>
                <w:szCs w:val="22"/>
              </w:rPr>
              <w:t xml:space="preserve"> MB/s</w:t>
            </w:r>
          </w:p>
          <w:p w14:paraId="219D002C" w14:textId="1C02CF84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5583C">
              <w:rPr>
                <w:rFonts w:ascii="Arial Narrow" w:hAnsi="Arial Narrow"/>
                <w:sz w:val="22"/>
                <w:szCs w:val="22"/>
              </w:rPr>
              <w:t>softvérové AES-128 šifrovanie, OTG</w:t>
            </w:r>
          </w:p>
        </w:tc>
      </w:tr>
      <w:tr w:rsidR="00B55ACC" w:rsidRPr="008F7D3D" w14:paraId="0D445B0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F4BC52" w14:textId="34E7EAB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9B4C8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Webkamera</w:t>
            </w:r>
          </w:p>
        </w:tc>
      </w:tr>
      <w:tr w:rsidR="00B55ACC" w:rsidRPr="008F7D3D" w14:paraId="48C7D83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264E84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42F78E8" w14:textId="06EFC40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A86A7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BE3BF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22DE1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AC587C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152763C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AFC6E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797BF9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8EA7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AD58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Webkamera s rozlíšením HD (1280 × 720 px), </w:t>
            </w:r>
          </w:p>
          <w:p w14:paraId="0F3B421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uhol záberu 90°, </w:t>
            </w:r>
          </w:p>
          <w:p w14:paraId="6F62587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vstavaný mikrofón, </w:t>
            </w:r>
          </w:p>
          <w:p w14:paraId="2AE7F83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>redukcia okolitých ruchov</w:t>
            </w:r>
          </w:p>
        </w:tc>
      </w:tr>
      <w:tr w:rsidR="00B55ACC" w:rsidRPr="008F7D3D" w14:paraId="37C17D6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39DB35B" w14:textId="455A042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35B6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produktory 2.0</w:t>
            </w:r>
          </w:p>
        </w:tc>
      </w:tr>
      <w:tr w:rsidR="00B55ACC" w:rsidRPr="008F7D3D" w14:paraId="2E53D59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4F4016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FE790D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623DFA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3712C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918345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485FF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CDEA07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9C9DF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59A13D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BFEE5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2787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>Reproduktory – aktívne,</w:t>
            </w:r>
          </w:p>
          <w:p w14:paraId="58814CC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očet kanálov </w:t>
            </w:r>
            <w:r w:rsidRPr="002F2DEE">
              <w:rPr>
                <w:rFonts w:ascii="Arial Narrow" w:hAnsi="Arial Narrow"/>
                <w:sz w:val="22"/>
                <w:szCs w:val="22"/>
              </w:rPr>
              <w:t>2.0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36C805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 xml:space="preserve">výkon min. 6W, </w:t>
            </w:r>
          </w:p>
          <w:p w14:paraId="2485172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lastRenderedPageBreak/>
              <w:t xml:space="preserve">frekvenčný rozsah od 150 do 20000 Hz, </w:t>
            </w:r>
          </w:p>
          <w:p w14:paraId="20D4E80A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>3,5 mm jack</w:t>
            </w:r>
          </w:p>
        </w:tc>
      </w:tr>
      <w:tr w:rsidR="00B55ACC" w:rsidRPr="008F7D3D" w14:paraId="7B17BB3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2F74E8F" w14:textId="71EC0FD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3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VD napaľovačka ext. USB</w:t>
            </w:r>
          </w:p>
        </w:tc>
      </w:tr>
      <w:tr w:rsidR="00B55ACC" w:rsidRPr="008F7D3D" w14:paraId="1A4794A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876D52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1DCD3DF" w14:textId="2CE5181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BCE13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1DF8F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D897C8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18E2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E888BF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7A976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B13EFA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76D53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19C8E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 xml:space="preserve">Externá napaľovačka DVD-RW, </w:t>
            </w:r>
          </w:p>
          <w:p w14:paraId="103D82E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 xml:space="preserve">formát DVD a CD, </w:t>
            </w:r>
          </w:p>
          <w:p w14:paraId="22D31C34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>pripojenie USB-A</w:t>
            </w:r>
          </w:p>
        </w:tc>
      </w:tr>
      <w:tr w:rsidR="00B55ACC" w:rsidRPr="008F7D3D" w14:paraId="3DF05DC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6DE4790" w14:textId="5D29F54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lu-ray napaľovačka ext. USB</w:t>
            </w:r>
          </w:p>
        </w:tc>
      </w:tr>
      <w:tr w:rsidR="00B55ACC" w:rsidRPr="008F7D3D" w14:paraId="5230F99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94B8AF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21F0B7B" w14:textId="6BDA44C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7DECD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E2E07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A597B7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7BDC1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D63460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E2E1A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B13BFE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81A55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B1337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>Externá napaľovačka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50FC71A" w14:textId="225B7BB3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>formát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  <w:r w:rsidRPr="00516283">
              <w:rPr>
                <w:rFonts w:ascii="Arial Narrow" w:hAnsi="Arial Narrow"/>
                <w:sz w:val="22"/>
                <w:szCs w:val="22"/>
              </w:rPr>
              <w:t xml:space="preserve"> Blu-ray</w:t>
            </w:r>
            <w:r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Pr="00516283">
              <w:rPr>
                <w:rFonts w:ascii="Arial Narrow" w:hAnsi="Arial Narrow"/>
                <w:sz w:val="22"/>
                <w:szCs w:val="22"/>
              </w:rPr>
              <w:t xml:space="preserve">DVD a CD; </w:t>
            </w:r>
          </w:p>
          <w:p w14:paraId="095601B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>konektor USB-A, USB-C</w:t>
            </w:r>
          </w:p>
        </w:tc>
      </w:tr>
      <w:tr w:rsidR="00B55ACC" w:rsidRPr="008F7D3D" w14:paraId="13B08B3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FB62B3B" w14:textId="69B20A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D/R 700MB</w:t>
            </w:r>
          </w:p>
        </w:tc>
      </w:tr>
      <w:tr w:rsidR="00B55ACC" w:rsidRPr="008F7D3D" w14:paraId="57D7C81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6DA5F4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2850E04" w14:textId="53E6373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 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78686D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C243C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6A36E3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EFC3D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E226EE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C755D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A297E0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A05BA5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CA38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CD-R médium , </w:t>
            </w:r>
          </w:p>
          <w:p w14:paraId="40F8B07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5A1688">
              <w:rPr>
                <w:rFonts w:ascii="Arial Narrow" w:hAnsi="Arial Narrow"/>
                <w:sz w:val="22"/>
                <w:szCs w:val="22"/>
              </w:rPr>
              <w:t xml:space="preserve">700MB, </w:t>
            </w:r>
          </w:p>
          <w:p w14:paraId="1F961F9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5A1688">
              <w:rPr>
                <w:rFonts w:ascii="Arial Narrow" w:hAnsi="Arial Narrow"/>
                <w:sz w:val="22"/>
                <w:szCs w:val="22"/>
              </w:rPr>
              <w:t>52 x</w:t>
            </w:r>
          </w:p>
        </w:tc>
      </w:tr>
      <w:tr w:rsidR="00B55ACC" w:rsidRPr="008F7D3D" w14:paraId="1839C9B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4D563BC" w14:textId="5F63AF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770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VD/R 4,7GB x16</w:t>
            </w:r>
          </w:p>
        </w:tc>
      </w:tr>
      <w:tr w:rsidR="00B55ACC" w:rsidRPr="008F7D3D" w14:paraId="1391B31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BFB18A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ED0BCA" w14:textId="6F63E91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 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148052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90E9F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B09F3F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FA439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D7EC0F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E04F2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7268F1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BDECF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39B2A0" w14:textId="77777777" w:rsidR="00B55ACC" w:rsidRPr="000F75D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VD/R médium,</w:t>
            </w:r>
          </w:p>
          <w:p w14:paraId="4F8682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4,7 GB , </w:t>
            </w:r>
          </w:p>
          <w:p w14:paraId="764D7662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16x</w:t>
            </w:r>
          </w:p>
        </w:tc>
      </w:tr>
      <w:tr w:rsidR="00B55ACC" w:rsidRPr="008F7D3D" w14:paraId="2B56A9B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4D25907" w14:textId="35BA38D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39 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– </w:t>
            </w:r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VD+R Dual Layer 8,5Gb</w:t>
            </w:r>
          </w:p>
        </w:tc>
      </w:tr>
      <w:tr w:rsidR="00B55ACC" w:rsidRPr="008F7D3D" w14:paraId="522B0BA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BA168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BFFA166" w14:textId="1311EA4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F35F9D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6BC72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EC731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BFDC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A108C1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07598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B86220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DA552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65BB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Médium – DVD+R Dual Layer, </w:t>
            </w:r>
          </w:p>
          <w:p w14:paraId="7760719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kapacita 8.5GB/240min, </w:t>
            </w:r>
          </w:p>
          <w:p w14:paraId="228782F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rýchlosť zápisu až 8×, </w:t>
            </w:r>
          </w:p>
          <w:p w14:paraId="65C93CA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balenie 25 ks v pevnom plastovom obale, </w:t>
            </w:r>
          </w:p>
          <w:p w14:paraId="33538963" w14:textId="066B7192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>technológia AZO pre vyššiu odolnosť</w:t>
            </w:r>
          </w:p>
        </w:tc>
      </w:tr>
      <w:tr w:rsidR="00B55ACC" w:rsidRPr="008F7D3D" w14:paraId="4EAD4F2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D4C94C4" w14:textId="1EC0C1A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770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D-R, 25GB x6</w:t>
            </w:r>
          </w:p>
        </w:tc>
      </w:tr>
      <w:tr w:rsidR="00B55ACC" w:rsidRPr="008F7D3D" w14:paraId="551BCFF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9C1C3E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985A573" w14:textId="22D14FE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 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FAE35C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07071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9985E5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52598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272F01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68C2A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6C9D7C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708AE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8E7C4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1B4212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25 GB, </w:t>
            </w:r>
          </w:p>
          <w:p w14:paraId="50C0EBAB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6E0CC34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B24C90A" w14:textId="0DF0558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– BD-R, 50GB x6</w:t>
            </w:r>
          </w:p>
        </w:tc>
      </w:tr>
      <w:tr w:rsidR="00B55ACC" w:rsidRPr="008F7D3D" w14:paraId="50B5D2B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AABD8B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DA53281" w14:textId="65CA94F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64E0F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62274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64F696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1665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4E27AB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8B377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DC7CBE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89CE8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C54FB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0090C3C8" w14:textId="1F16D8B0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>minimálne 50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4CB3730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7DF8D28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2069D89" w14:textId="2C3C9E2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D-R, 100GB x6</w:t>
            </w:r>
          </w:p>
        </w:tc>
      </w:tr>
      <w:tr w:rsidR="00B55ACC" w:rsidRPr="008F7D3D" w14:paraId="3D5C037E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DB0C4F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1819F7D" w14:textId="0BD6481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414040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FEC9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F5DDB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EC08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0A70B4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4693C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FE5A7E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3695F8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821CE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369C7F00" w14:textId="0644D30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>minimálne 100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2CC0E0B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161AC9E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A89055D" w14:textId="4EC4AF7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64GB</w:t>
            </w:r>
          </w:p>
        </w:tc>
      </w:tr>
      <w:tr w:rsidR="00B55ACC" w:rsidRPr="008F7D3D" w14:paraId="503222A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C02D7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9DB8FA" w14:textId="079B0E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8719EA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69699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FCC3E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E1345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648A64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F48FC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6EDA02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20457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36280F" w14:textId="538EA52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Pamäťová karta 64 GB; </w:t>
            </w:r>
            <w:r>
              <w:rPr>
                <w:rFonts w:ascii="Arial Narrow" w:hAnsi="Arial Narrow"/>
                <w:sz w:val="22"/>
                <w:szCs w:val="22"/>
              </w:rPr>
              <w:t xml:space="preserve">micro 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SDXC; </w:t>
            </w:r>
          </w:p>
          <w:p w14:paraId="6754B13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Speed Class: Class 10; </w:t>
            </w:r>
          </w:p>
          <w:p w14:paraId="2BB2FFC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UHS Class: U3, UHS-I; </w:t>
            </w:r>
          </w:p>
          <w:p w14:paraId="6B1E2F89" w14:textId="0D0C0AE8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>Video Class: V30</w:t>
            </w:r>
          </w:p>
        </w:tc>
      </w:tr>
      <w:tr w:rsidR="00B55ACC" w:rsidRPr="008F7D3D" w14:paraId="69A8C16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251DDFE" w14:textId="181BEDF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128GB</w:t>
            </w:r>
          </w:p>
        </w:tc>
      </w:tr>
      <w:tr w:rsidR="00B55ACC" w:rsidRPr="008F7D3D" w14:paraId="614CD43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10871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1ACB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CA8CB2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7591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5782A9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85EF6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B6251C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0701E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FFEED8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E7362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A4E125" w14:textId="61A2331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Pamäťová karta </w:t>
            </w:r>
            <w:r>
              <w:rPr>
                <w:rFonts w:ascii="Arial Narrow" w:hAnsi="Arial Narrow"/>
                <w:sz w:val="22"/>
                <w:szCs w:val="22"/>
              </w:rPr>
              <w:t>128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 GB; </w:t>
            </w:r>
            <w:r>
              <w:rPr>
                <w:rFonts w:ascii="Arial Narrow" w:hAnsi="Arial Narrow"/>
                <w:sz w:val="22"/>
                <w:szCs w:val="22"/>
              </w:rPr>
              <w:t xml:space="preserve">micro 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SDXC; </w:t>
            </w:r>
          </w:p>
          <w:p w14:paraId="685E346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Speed Class: Class 10; </w:t>
            </w:r>
          </w:p>
          <w:p w14:paraId="010D96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UHS Class: U3, UHS-I; </w:t>
            </w:r>
          </w:p>
          <w:p w14:paraId="53B1E13F" w14:textId="015798D2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>Video Class: V30</w:t>
            </w:r>
          </w:p>
        </w:tc>
      </w:tr>
      <w:tr w:rsidR="00B55ACC" w:rsidRPr="008F7D3D" w14:paraId="75F7261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2271E3B" w14:textId="29CFE6C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256GB</w:t>
            </w:r>
          </w:p>
        </w:tc>
      </w:tr>
      <w:tr w:rsidR="00B55ACC" w:rsidRPr="008F7D3D" w14:paraId="2E52EB6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57CD65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36771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70591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1DFB9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16FD21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17765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5521751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DAC272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E8712E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96DD8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6D518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Pamäťová karta 256 GB; micro SDXC; </w:t>
            </w:r>
          </w:p>
          <w:p w14:paraId="18D7569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Speed Class: Class 10; </w:t>
            </w:r>
          </w:p>
          <w:p w14:paraId="0934C3F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>UHS Class: U3, UHS-I;</w:t>
            </w:r>
          </w:p>
          <w:p w14:paraId="620562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Video Class: V30; </w:t>
            </w:r>
          </w:p>
          <w:p w14:paraId="6FF35E9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Application Performance Class: A2; </w:t>
            </w:r>
          </w:p>
          <w:p w14:paraId="0A886EB6" w14:textId="07729380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51A45">
              <w:rPr>
                <w:rFonts w:ascii="Arial Narrow" w:hAnsi="Arial Narrow"/>
                <w:sz w:val="22"/>
                <w:szCs w:val="22"/>
              </w:rPr>
              <w:t>kompatibiln</w:t>
            </w:r>
            <w:r>
              <w:rPr>
                <w:rFonts w:ascii="Arial Narrow" w:hAnsi="Arial Narrow"/>
                <w:sz w:val="22"/>
                <w:szCs w:val="22"/>
              </w:rPr>
              <w:t>é</w:t>
            </w:r>
            <w:r w:rsidRPr="00451A45">
              <w:rPr>
                <w:rFonts w:ascii="Arial Narrow" w:hAnsi="Arial Narrow"/>
                <w:sz w:val="22"/>
                <w:szCs w:val="22"/>
              </w:rPr>
              <w:t xml:space="preserve"> pre dron DJI Matrice 350 a DJI MAVIC 3E</w:t>
            </w:r>
          </w:p>
        </w:tc>
      </w:tr>
      <w:tr w:rsidR="00B55ACC" w:rsidRPr="008F7D3D" w14:paraId="1AC30A9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EDE9C6A" w14:textId="60390DA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512GB</w:t>
            </w:r>
          </w:p>
        </w:tc>
      </w:tr>
      <w:tr w:rsidR="00B55ACC" w:rsidRPr="008F7D3D" w14:paraId="6A03050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778EA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C79AE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B207F6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E3F71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D5F10C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C3783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4876BD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314847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C48187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A4083A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06892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Pamäťová karta 512 GB; micro SDXC; </w:t>
            </w:r>
          </w:p>
          <w:p w14:paraId="2907A3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Speed Class: Class 10; </w:t>
            </w:r>
          </w:p>
          <w:p w14:paraId="06A81AB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UHS Class: U3, UHS-I; </w:t>
            </w:r>
          </w:p>
          <w:p w14:paraId="1CFE8E2F" w14:textId="6CA164E2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Video Class: V30; </w:t>
            </w:r>
          </w:p>
          <w:p w14:paraId="7F357BB4" w14:textId="4BA0BCC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>Application Performance Class: A2</w:t>
            </w:r>
            <w:r>
              <w:rPr>
                <w:rFonts w:ascii="Arial Narrow" w:hAnsi="Arial Narrow"/>
                <w:sz w:val="22"/>
                <w:szCs w:val="22"/>
              </w:rPr>
              <w:t>;</w:t>
            </w:r>
          </w:p>
          <w:p w14:paraId="20DEF2E8" w14:textId="5E8FBF0A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51A45">
              <w:rPr>
                <w:rFonts w:ascii="Arial Narrow" w:hAnsi="Arial Narrow"/>
                <w:sz w:val="22"/>
                <w:szCs w:val="22"/>
              </w:rPr>
              <w:t>kompatibilne pre dron DJI Matrice 350/Zenmuse P1 a DJI MAVIC 3E</w:t>
            </w:r>
          </w:p>
        </w:tc>
      </w:tr>
      <w:tr w:rsidR="00B55ACC" w:rsidRPr="008F7D3D" w14:paraId="57108D2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84702B5" w14:textId="2D4F0D4B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D karta (pre fotopascu)</w:t>
            </w:r>
          </w:p>
        </w:tc>
      </w:tr>
      <w:tr w:rsidR="00B55ACC" w:rsidRPr="008F7D3D" w14:paraId="7821CFA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104721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29A343A" w14:textId="4CBDC200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31D6C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27362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3C64A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0A2010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D02BF5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158A95" w14:textId="77777777" w:rsidR="00B55ACC" w:rsidRPr="008F7D3D" w:rsidRDefault="00B55ACC" w:rsidP="005A6817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497A19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D727C96" w14:textId="77777777" w:rsidR="00B55ACC" w:rsidRPr="00D21A2F" w:rsidRDefault="00B55ACC" w:rsidP="005A6817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22717E" w14:textId="2C050563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D karta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min.16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GB</w:t>
            </w:r>
            <w:r>
              <w:rPr>
                <w:rFonts w:ascii="Arial Narrow" w:hAnsi="Arial Narrow"/>
                <w:sz w:val="22"/>
                <w:szCs w:val="22"/>
              </w:rPr>
              <w:t xml:space="preserve"> až max. 32 GB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  <w:r>
              <w:rPr>
                <w:rFonts w:ascii="Arial Narrow" w:hAnsi="Arial Narrow"/>
                <w:sz w:val="22"/>
                <w:szCs w:val="22"/>
              </w:rPr>
              <w:t>SDHC/SDXC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4068B0EF" w14:textId="3496BE4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Speed Class: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Class 10; </w:t>
            </w:r>
          </w:p>
          <w:p w14:paraId="0B58A994" w14:textId="0BD089BD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>UHS Class: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U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D62B19">
              <w:rPr>
                <w:rFonts w:ascii="Arial Narrow" w:hAnsi="Arial Narrow"/>
                <w:sz w:val="22"/>
                <w:szCs w:val="22"/>
              </w:rPr>
              <w:t>, UHS-I;</w:t>
            </w:r>
          </w:p>
          <w:p w14:paraId="636E43B1" w14:textId="3E21634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>Video Class:</w:t>
            </w:r>
            <w:r>
              <w:rPr>
                <w:rFonts w:ascii="Arial Narrow" w:hAnsi="Arial Narrow"/>
                <w:sz w:val="22"/>
                <w:szCs w:val="22"/>
              </w:rPr>
              <w:t xml:space="preserve"> V30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4A2D6945" w14:textId="187BF7BC" w:rsidR="00B55ACC" w:rsidRPr="007F7CF4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</w:t>
            </w:r>
            <w:r w:rsidRPr="00B86097">
              <w:rPr>
                <w:rFonts w:ascii="Arial Narrow" w:hAnsi="Arial Narrow"/>
                <w:sz w:val="22"/>
                <w:szCs w:val="22"/>
              </w:rPr>
              <w:t>atívna SD (Nie MicroSD, Nie s Adaptérom na SD)</w:t>
            </w:r>
          </w:p>
        </w:tc>
      </w:tr>
      <w:tr w:rsidR="00B55ACC" w:rsidRPr="008F7D3D" w14:paraId="12DE470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CBABBD3" w14:textId="774EDACC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rafická karta 6 GB</w:t>
            </w:r>
          </w:p>
        </w:tc>
      </w:tr>
      <w:tr w:rsidR="00B55ACC" w:rsidRPr="008F7D3D" w14:paraId="72DA8F4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4568EF5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B7438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9E9E1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B6C3D9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7C5C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22F514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A04FD7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E606CC" w14:textId="77777777" w:rsidR="00B55ACC" w:rsidRPr="008F7D3D" w:rsidRDefault="00B55ACC" w:rsidP="005A6817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09A671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7B8948" w14:textId="77777777" w:rsidR="00B55ACC" w:rsidRPr="00D21A2F" w:rsidRDefault="00B55ACC" w:rsidP="005A6817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BDBFC4" w14:textId="77777777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Interná grafická karta 6 GB; </w:t>
            </w:r>
            <w:r w:rsidRPr="00961BE0">
              <w:rPr>
                <w:rFonts w:ascii="Arial Narrow" w:hAnsi="Arial Narrow"/>
                <w:sz w:val="22"/>
                <w:szCs w:val="22"/>
              </w:rPr>
              <w:t>GDDR6</w:t>
            </w:r>
            <w:r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0973E3EC" w14:textId="21BDAEF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7060E4">
              <w:rPr>
                <w:rFonts w:ascii="Arial Narrow" w:hAnsi="Arial Narrow"/>
                <w:sz w:val="22"/>
                <w:szCs w:val="22"/>
              </w:rPr>
              <w:t>šírka pamäťovej zbernice ≥ 96</w:t>
            </w:r>
            <w:r w:rsidRPr="007060E4">
              <w:rPr>
                <w:rFonts w:ascii="Arial Narrow" w:hAnsi="Arial Narrow"/>
                <w:sz w:val="22"/>
                <w:szCs w:val="22"/>
              </w:rPr>
              <w:noBreakHyphen/>
              <w:t>bit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CE03A4F" w14:textId="290B992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B45A4C">
              <w:rPr>
                <w:rFonts w:ascii="Arial Narrow" w:hAnsi="Arial Narrow"/>
                <w:sz w:val="22"/>
                <w:szCs w:val="22"/>
              </w:rPr>
              <w:t>PCIe 4.0 x8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32E67E29" w14:textId="33ADABD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frekvencia jadra </w:t>
            </w:r>
            <w:r w:rsidRPr="007060E4">
              <w:rPr>
                <w:rFonts w:ascii="Arial Narrow" w:hAnsi="Arial Narrow"/>
                <w:sz w:val="22"/>
                <w:szCs w:val="22"/>
              </w:rPr>
              <w:t>≥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E3180C">
              <w:rPr>
                <w:rFonts w:ascii="Arial Narrow" w:hAnsi="Arial Narrow"/>
                <w:sz w:val="22"/>
                <w:szCs w:val="22"/>
              </w:rPr>
              <w:t xml:space="preserve"> 1</w:t>
            </w:r>
            <w:r>
              <w:rPr>
                <w:rFonts w:ascii="Arial Narrow" w:hAnsi="Arial Narrow"/>
                <w:sz w:val="22"/>
                <w:szCs w:val="22"/>
              </w:rPr>
              <w:t>000</w:t>
            </w:r>
            <w:r w:rsidRPr="00E3180C">
              <w:rPr>
                <w:rFonts w:ascii="Arial Narrow" w:hAnsi="Arial Narrow"/>
                <w:sz w:val="22"/>
                <w:szCs w:val="22"/>
              </w:rPr>
              <w:t xml:space="preserve"> MHz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5A4226D" w14:textId="07E0203D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895CCD">
              <w:rPr>
                <w:rFonts w:ascii="Arial Narrow" w:hAnsi="Arial Narrow"/>
                <w:sz w:val="22"/>
                <w:szCs w:val="22"/>
              </w:rPr>
              <w:t>in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895CCD">
              <w:rPr>
                <w:rFonts w:ascii="Arial Narrow" w:hAnsi="Arial Narrow"/>
                <w:sz w:val="22"/>
                <w:szCs w:val="22"/>
              </w:rPr>
              <w:t xml:space="preserve"> 4x </w:t>
            </w:r>
            <w:r>
              <w:rPr>
                <w:rFonts w:ascii="Arial Narrow" w:hAnsi="Arial Narrow"/>
                <w:sz w:val="22"/>
                <w:szCs w:val="22"/>
              </w:rPr>
              <w:t>d</w:t>
            </w:r>
            <w:r w:rsidRPr="00895CCD">
              <w:rPr>
                <w:rFonts w:ascii="Arial Narrow" w:hAnsi="Arial Narrow"/>
                <w:sz w:val="22"/>
                <w:szCs w:val="22"/>
              </w:rPr>
              <w:t>igitálny výstup (DisplayPort/HDMI)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B157130" w14:textId="2AE4E02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veľkosť chladiča min. dvojslotový,</w:t>
            </w:r>
          </w:p>
          <w:p w14:paraId="79F5D3CB" w14:textId="321740D6" w:rsidR="00B55ACC" w:rsidRPr="007F7CF4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7060E4">
              <w:rPr>
                <w:rFonts w:ascii="Arial Narrow" w:hAnsi="Arial Narrow"/>
                <w:sz w:val="22"/>
                <w:szCs w:val="22"/>
              </w:rPr>
              <w:t>max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7060E4">
              <w:rPr>
                <w:rFonts w:ascii="Arial Narrow" w:hAnsi="Arial Narrow"/>
                <w:sz w:val="22"/>
                <w:szCs w:val="22"/>
              </w:rPr>
              <w:t xml:space="preserve"> dĺžka karty ≤ 200</w:t>
            </w:r>
            <w:r w:rsidRPr="007060E4">
              <w:rPr>
                <w:rFonts w:cs="Arial"/>
                <w:sz w:val="22"/>
                <w:szCs w:val="22"/>
              </w:rPr>
              <w:t> </w:t>
            </w:r>
            <w:r w:rsidRPr="007060E4">
              <w:rPr>
                <w:rFonts w:ascii="Arial Narrow" w:hAnsi="Arial Narrow"/>
                <w:sz w:val="22"/>
                <w:szCs w:val="22"/>
              </w:rPr>
              <w:t>mm</w:t>
            </w:r>
          </w:p>
        </w:tc>
      </w:tr>
      <w:tr w:rsidR="00B55ACC" w:rsidRPr="008F7D3D" w14:paraId="7BE7299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867BF1D" w14:textId="796C232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</w:t>
            </w:r>
            <w:r w:rsidRPr="00B30E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 4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pierová obaly - pošetka</w:t>
            </w:r>
          </w:p>
        </w:tc>
      </w:tr>
      <w:tr w:rsidR="00B55ACC" w:rsidRPr="008F7D3D" w14:paraId="27688CC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E328AF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40A6792" w14:textId="6513FA1D" w:rsidR="00B55ACC" w:rsidRPr="003B0B20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B0B20">
              <w:rPr>
                <w:rFonts w:ascii="Arial Narrow" w:hAnsi="Arial Narrow"/>
                <w:b/>
                <w:bCs/>
                <w:sz w:val="22"/>
                <w:szCs w:val="22"/>
              </w:rPr>
              <w:t>65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3B0B20">
              <w:rPr>
                <w:rFonts w:ascii="Arial Narrow" w:hAnsi="Arial Narrow"/>
                <w:b/>
                <w:bCs/>
                <w:sz w:val="22"/>
                <w:szCs w:val="22"/>
              </w:rPr>
              <w:t>000 ks</w:t>
            </w:r>
          </w:p>
        </w:tc>
      </w:tr>
      <w:tr w:rsidR="00B55ACC" w:rsidRPr="008F7D3D" w14:paraId="7A7C20A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EDB75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E065B4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FED4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E8818F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E8A8C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66FAFD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32570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409FB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Obal na CD/DVD –</w:t>
            </w:r>
            <w:r>
              <w:rPr>
                <w:rFonts w:ascii="Arial Narrow" w:hAnsi="Arial Narrow"/>
                <w:sz w:val="22"/>
                <w:szCs w:val="22"/>
              </w:rPr>
              <w:t xml:space="preserve"> papierová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 pošetka, </w:t>
            </w:r>
          </w:p>
        </w:tc>
      </w:tr>
      <w:tr w:rsidR="00B55ACC" w:rsidRPr="008F7D3D" w14:paraId="0594516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E5692F5" w14:textId="737AB39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AM 16GB DDR4 2666 MHz /1x16GB/</w:t>
            </w:r>
          </w:p>
        </w:tc>
      </w:tr>
      <w:tr w:rsidR="00B55ACC" w:rsidRPr="008F7D3D" w14:paraId="2B5B388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604C0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F50488B" w14:textId="02746B3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3DC73D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593F5F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5F2C9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54BA6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F54E91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28B5A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8B1496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77DE60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ED6A0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RAM 16GB DDR4 2666 MHz /1x16GB</w:t>
            </w:r>
            <w:r>
              <w:rPr>
                <w:rFonts w:ascii="Arial Narrow" w:hAnsi="Arial Narrow"/>
                <w:sz w:val="22"/>
                <w:szCs w:val="22"/>
              </w:rPr>
              <w:t xml:space="preserve"> - </w:t>
            </w:r>
            <w:r w:rsidRPr="00301A93">
              <w:rPr>
                <w:rFonts w:ascii="Arial Narrow" w:hAnsi="Arial Narrow"/>
                <w:sz w:val="22"/>
                <w:szCs w:val="22"/>
              </w:rPr>
              <w:t>1 modul v bale</w:t>
            </w:r>
            <w:r>
              <w:rPr>
                <w:rFonts w:ascii="Arial Narrow" w:hAnsi="Arial Narrow"/>
                <w:sz w:val="22"/>
                <w:szCs w:val="22"/>
              </w:rPr>
              <w:t>ní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/; </w:t>
            </w:r>
          </w:p>
          <w:p w14:paraId="7608D106" w14:textId="3EB76D2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kompatibilné s HP EliteDesk 705 G4 SFF; </w:t>
            </w:r>
          </w:p>
          <w:p w14:paraId="4B47CE9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HP EliteDesk 800 G6 SFF</w:t>
            </w:r>
          </w:p>
        </w:tc>
      </w:tr>
      <w:tr w:rsidR="00B55ACC" w:rsidRPr="008F7D3D" w14:paraId="4B394785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45AC84B" w14:textId="73FE54C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AM 16GB SO-DIMM DDR4 3200 MHz /1x16GB/</w:t>
            </w:r>
          </w:p>
        </w:tc>
      </w:tr>
      <w:tr w:rsidR="00B55ACC" w:rsidRPr="008F7D3D" w14:paraId="44B5092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F799EE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D282E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055E79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2DE98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A166A3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A29ED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A24C7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F552C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6EB06D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5CD75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BDD1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RAM 16GB SO-DIMM DDR4 3200 MHz /1x16GB/; </w:t>
            </w:r>
          </w:p>
          <w:p w14:paraId="720C1B5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Pre HP EB 850 G8, </w:t>
            </w:r>
          </w:p>
          <w:p w14:paraId="55813E8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HP EB 840 G8, </w:t>
            </w:r>
          </w:p>
          <w:p w14:paraId="5A48B92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HP PB 650 G8, </w:t>
            </w:r>
          </w:p>
          <w:p w14:paraId="32F3ED8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Lenovo TP L15 Gen2; </w:t>
            </w:r>
          </w:p>
          <w:p w14:paraId="52EC1E2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EliteBook 640/650 14 inch G10; </w:t>
            </w:r>
          </w:p>
          <w:p w14:paraId="474D63E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>Lenovo TP L15 Gen4</w:t>
            </w:r>
          </w:p>
        </w:tc>
      </w:tr>
      <w:tr w:rsidR="00B55ACC" w:rsidRPr="008F7D3D" w14:paraId="5859EBD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BF533BF" w14:textId="53C367A0" w:rsidR="00B55ACC" w:rsidRPr="0077183F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  <w:highlight w:val="yellow"/>
              </w:rPr>
            </w:pPr>
            <w:r w:rsidRPr="005149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2 – RAM 16GB DDR5 6000 MHz /1x16GB/</w:t>
            </w:r>
          </w:p>
        </w:tc>
      </w:tr>
      <w:tr w:rsidR="00B55ACC" w:rsidRPr="008F7D3D" w14:paraId="0B8F76F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B8B5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50E298D" w14:textId="35DB466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9E0A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D28C6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2663B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14611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2A01093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CC0892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35F1C1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4CBEF7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188325" w14:textId="5503BA0D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RAM 16GB DDR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60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00 MHz /1x16GB/; </w:t>
            </w:r>
          </w:p>
        </w:tc>
      </w:tr>
      <w:tr w:rsidR="00B55ACC" w:rsidRPr="008F7D3D" w14:paraId="3DE97CC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173449F" w14:textId="68BF08E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EF077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3 – USB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Hub typ 1</w:t>
            </w:r>
          </w:p>
        </w:tc>
      </w:tr>
      <w:tr w:rsidR="00B55ACC" w:rsidRPr="008F7D3D" w14:paraId="1C72164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63B6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4A1F8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513BE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CD07C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5EE549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70DC4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4F122C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314C4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DC5757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D0BB1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57C0D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2580F">
              <w:rPr>
                <w:rFonts w:ascii="Arial Narrow" w:hAnsi="Arial Narrow"/>
                <w:sz w:val="22"/>
                <w:szCs w:val="22"/>
              </w:rPr>
              <w:t>Napájací konektor notebooku: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</w:r>
            <w:r>
              <w:rPr>
                <w:rFonts w:ascii="Arial Narrow" w:hAnsi="Arial Narrow"/>
                <w:sz w:val="22"/>
                <w:szCs w:val="22"/>
              </w:rPr>
              <w:t>A</w:t>
            </w:r>
            <w:r w:rsidRPr="00C2580F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2.0,</w:t>
            </w:r>
          </w:p>
          <w:p w14:paraId="0A30B295" w14:textId="71B2628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orty:</w:t>
            </w:r>
            <w:r w:rsidRPr="001E1648">
              <w:rPr>
                <w:rFonts w:ascii="Arial Narrow" w:hAnsi="Arial Narrow"/>
                <w:sz w:val="22"/>
                <w:szCs w:val="22"/>
              </w:rPr>
              <w:t xml:space="preserve"> 4× USB-A 2.0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</w:r>
            <w:r w:rsidRPr="00BF75EE">
              <w:rPr>
                <w:rFonts w:ascii="Arial Narrow" w:hAnsi="Arial Narrow"/>
                <w:sz w:val="22"/>
                <w:szCs w:val="22"/>
              </w:rPr>
              <w:t>LED indikácia</w:t>
            </w:r>
          </w:p>
        </w:tc>
      </w:tr>
      <w:tr w:rsidR="00B55ACC" w:rsidRPr="008F7D3D" w14:paraId="03BC49A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B3921A3" w14:textId="0955B5A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EF077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4 – USB Hub typ 2</w:t>
            </w:r>
          </w:p>
        </w:tc>
      </w:tr>
      <w:tr w:rsidR="00B55ACC" w:rsidRPr="008F7D3D" w14:paraId="6B2033F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96319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9C4480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611D29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759A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162EC7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C7E29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1838E3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17090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C0D7A5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F317E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0457CC" w14:textId="0BEC2080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2580F">
              <w:rPr>
                <w:rFonts w:ascii="Arial Narrow" w:hAnsi="Arial Narrow"/>
                <w:sz w:val="22"/>
                <w:szCs w:val="22"/>
              </w:rPr>
              <w:t>Napájací konektor notebooku: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C (USB 3.2 Gen 2 / 3.1)</w:t>
            </w:r>
            <w:r>
              <w:rPr>
                <w:rFonts w:ascii="Arial Narrow" w:hAnsi="Arial Narrow"/>
                <w:sz w:val="22"/>
                <w:szCs w:val="22"/>
              </w:rPr>
              <w:t>;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  <w:t>min. porty: 2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A, 1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C, 1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C s Power Delivery</w:t>
            </w:r>
            <w:r>
              <w:rPr>
                <w:rFonts w:ascii="Arial Narrow" w:hAnsi="Arial Narrow"/>
                <w:sz w:val="22"/>
                <w:szCs w:val="22"/>
              </w:rPr>
              <w:t xml:space="preserve"> max 100W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  <w:t>1× HDMI s podporou 4K rozlíšenia pri 60</w:t>
            </w:r>
            <w:r w:rsidRPr="00C2580F">
              <w:rPr>
                <w:rFonts w:cs="Arial"/>
                <w:sz w:val="22"/>
                <w:szCs w:val="22"/>
              </w:rPr>
              <w:t> </w:t>
            </w:r>
            <w:r w:rsidRPr="00C2580F">
              <w:rPr>
                <w:rFonts w:ascii="Arial Narrow" w:hAnsi="Arial Narrow"/>
                <w:sz w:val="22"/>
                <w:szCs w:val="22"/>
              </w:rPr>
              <w:t>Hz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8BC5FC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F75EE">
              <w:rPr>
                <w:rFonts w:ascii="Arial Narrow" w:hAnsi="Arial Narrow"/>
                <w:sz w:val="22"/>
                <w:szCs w:val="22"/>
              </w:rPr>
              <w:t>LED indikácia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4414BC8" w14:textId="406EA33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Podpora: MHL, OTG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</w:r>
            <w:r w:rsidRPr="00D131E5">
              <w:rPr>
                <w:rFonts w:ascii="Arial Narrow" w:hAnsi="Arial Narrow"/>
                <w:sz w:val="22"/>
                <w:szCs w:val="22"/>
              </w:rPr>
              <w:t>Aktívny hub a kompatibilita s notebookmi s USB</w:t>
            </w:r>
            <w:r w:rsidRPr="00D131E5">
              <w:rPr>
                <w:rFonts w:ascii="Arial Narrow" w:hAnsi="Arial Narrow"/>
                <w:sz w:val="22"/>
                <w:szCs w:val="22"/>
              </w:rPr>
              <w:noBreakHyphen/>
              <w:t>C PD</w:t>
            </w:r>
          </w:p>
        </w:tc>
      </w:tr>
      <w:tr w:rsidR="00B55ACC" w:rsidRPr="008F7D3D" w14:paraId="329039A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C1C7DEE" w14:textId="3A10291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5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306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USB-A na SATA</w:t>
            </w:r>
          </w:p>
        </w:tc>
      </w:tr>
      <w:tr w:rsidR="00B55ACC" w:rsidRPr="008F7D3D" w14:paraId="34D087C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20050A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22C4C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3261AF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F6873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1BB3EA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462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96454B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5FF791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4A950C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12073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AB4E3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USB 3.0 - SATA 6G adaptér pre pripojenie všetkých SATA diskov </w:t>
            </w:r>
          </w:p>
          <w:p w14:paraId="5DE4D5F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a mechaník; </w:t>
            </w:r>
          </w:p>
          <w:p w14:paraId="2EF16F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Podporované zariadenia: 2,5" SATA HDD/SSD, 3,5" SATA HDD, 5,25" SATA DVD/DVD-RW/Blu-ray; </w:t>
            </w:r>
          </w:p>
          <w:p w14:paraId="7F43C4C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vstup: USB 3.0; </w:t>
            </w:r>
          </w:p>
          <w:p w14:paraId="65E0EA8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Výstup: SATA 6G; </w:t>
            </w:r>
          </w:p>
          <w:p w14:paraId="0092D8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USB type A-M, kábel napevno, kábel 20 cm; </w:t>
            </w:r>
          </w:p>
          <w:p w14:paraId="1C7CE0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Napájanie: po zbernici, napájacím adaptérom; </w:t>
            </w:r>
          </w:p>
          <w:p w14:paraId="7DAE8C3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Možnosť "bootovania" počítača z HDD/SSD pripojeného cez adaptér FastPort 3; </w:t>
            </w:r>
          </w:p>
          <w:p w14:paraId="2C4694A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podpore Hot Plug; </w:t>
            </w:r>
          </w:p>
          <w:p w14:paraId="2AC1AB6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kompaktný adaptér AC/DC 12V - 2A (24W), 100-240 V s prívodným káblom dĺžky cca. 150 cm pre napájanie adaptéra </w:t>
            </w:r>
          </w:p>
          <w:p w14:paraId="62D9550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>s 3.5 "diskom alebo optickou mechanikou</w:t>
            </w:r>
          </w:p>
        </w:tc>
      </w:tr>
      <w:tr w:rsidR="00B55ACC" w:rsidRPr="008F7D3D" w14:paraId="5D851B5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D9B149" w14:textId="60DA2C2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36598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3.0 Card Reader</w:t>
            </w:r>
          </w:p>
        </w:tc>
      </w:tr>
      <w:tr w:rsidR="00B55ACC" w:rsidRPr="008F7D3D" w14:paraId="37D422B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7638F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07502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6C85A9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44191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356DAC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48EF3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62E6E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14798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924CEA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0099F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BE085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 xml:space="preserve">Externá čítačka kariet; </w:t>
            </w:r>
          </w:p>
          <w:p w14:paraId="3152789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 xml:space="preserve">USB 3.2 Gen 1 (USB 3.0); </w:t>
            </w:r>
          </w:p>
          <w:p w14:paraId="43E8751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>podpora SD a microSD kariet</w:t>
            </w:r>
          </w:p>
        </w:tc>
      </w:tr>
      <w:tr w:rsidR="00B55ACC" w:rsidRPr="008F7D3D" w14:paraId="160E1AB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18F705" w14:textId="3AB8C8D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E5DF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cí zdroj pre notebook 65W - USB-C</w:t>
            </w:r>
          </w:p>
        </w:tc>
      </w:tr>
      <w:tr w:rsidR="00B55ACC" w:rsidRPr="008F7D3D" w14:paraId="3D361C1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23F58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8F69C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8C6784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E157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2CEC8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0240D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254EDD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EE316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414E3F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3423A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485E0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Napájací adaptér 65 W – vstupné napätie 100 – 240 V, </w:t>
            </w:r>
          </w:p>
          <w:p w14:paraId="394C6B1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50 – 60 Hz, konektor USB-C; </w:t>
            </w:r>
          </w:p>
          <w:p w14:paraId="43B539E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k HP EliteBook 830/840/850 G8, </w:t>
            </w:r>
          </w:p>
          <w:p w14:paraId="1A7A557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 </w:t>
            </w:r>
            <w:r w:rsidRPr="000E5DFA">
              <w:rPr>
                <w:rFonts w:ascii="Arial Narrow" w:hAnsi="Arial Narrow"/>
                <w:sz w:val="22"/>
                <w:szCs w:val="22"/>
              </w:rPr>
              <w:t xml:space="preserve">HP EliteBook 640/650 G10, </w:t>
            </w:r>
          </w:p>
          <w:p w14:paraId="622E73B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 </w:t>
            </w:r>
            <w:r w:rsidRPr="000E5DFA">
              <w:rPr>
                <w:rFonts w:ascii="Arial Narrow" w:hAnsi="Arial Narrow"/>
                <w:sz w:val="22"/>
                <w:szCs w:val="22"/>
              </w:rPr>
              <w:t>HP ProBook 650 G5/8</w:t>
            </w:r>
          </w:p>
        </w:tc>
      </w:tr>
      <w:tr w:rsidR="00B55ACC" w:rsidRPr="008F7D3D" w14:paraId="2628B4B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79FE68" w14:textId="694950C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31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cí adaptér 65 W; konektor 4,50/3,00 mm</w:t>
            </w:r>
          </w:p>
        </w:tc>
      </w:tr>
      <w:tr w:rsidR="00B55ACC" w:rsidRPr="008F7D3D" w14:paraId="5E574DD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AA69C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EA833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758355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53590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7052F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037A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DB6D34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CE96A5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1AEE8A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D46B3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21F2C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 xml:space="preserve">Originálne alebo alternatíva nabíjací adaptér, </w:t>
            </w:r>
          </w:p>
          <w:p w14:paraId="026B6EF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 xml:space="preserve">65W 3,33A 19,5V 4,5 x 3mm, </w:t>
            </w:r>
          </w:p>
          <w:p w14:paraId="6E8C0BA9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>k HP ProBook 650 G2</w:t>
            </w:r>
          </w:p>
        </w:tc>
      </w:tr>
      <w:tr w:rsidR="00B55ACC" w:rsidRPr="008F7D3D" w14:paraId="5F71E6C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1FA0BE" w14:textId="56354D8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niverzálny napájací zdroj pre notebook 90W</w:t>
            </w:r>
          </w:p>
        </w:tc>
      </w:tr>
      <w:tr w:rsidR="00B55ACC" w:rsidRPr="008F7D3D" w14:paraId="1C7FA76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FB0261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B1C4C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912870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46BED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2C4AB0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D3B53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0EB4922C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E1748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0DBAC9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584E9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CAED7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Napájací adaptér 90 W – vstupné napätie 100 – 240 V, 50 – 60 Hz, dĺžka kábla 2,2 m, </w:t>
            </w:r>
          </w:p>
          <w:p w14:paraId="0203B69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konektor 5,50/2,50 mm, 7,40/5,00 mm, 4,50/3,00 mm, </w:t>
            </w:r>
          </w:p>
          <w:p w14:paraId="6380444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>Slim Tip, 5,50/1,70 mm, 4,00/1,70 mm, 4,80/1,70 mm, 6,50/4,40 mm, 7,90/5,50 mm, 3,00/1,00 mm a 4,00/1,35 mm</w:t>
            </w:r>
          </w:p>
        </w:tc>
      </w:tr>
      <w:tr w:rsidR="00B55ACC" w:rsidRPr="008F7D3D" w14:paraId="03849E9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677C9B6" w14:textId="6491D24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0.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HDMI na VGA</w:t>
            </w:r>
          </w:p>
        </w:tc>
      </w:tr>
      <w:tr w:rsidR="00B55ACC" w:rsidRPr="008F7D3D" w14:paraId="6A57B21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1C3E2C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2DF4B9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686DA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56FD0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463794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44686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67CB5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2F5B7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600003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42723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24FF5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edukcia – vstup HDMI, </w:t>
            </w:r>
          </w:p>
          <w:p w14:paraId="6763EE5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výstup VGA, </w:t>
            </w:r>
          </w:p>
          <w:p w14:paraId="7FBB5B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prenosová rýchlosť až 10.2Gb/s, </w:t>
            </w:r>
          </w:p>
          <w:p w14:paraId="51B6985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ozlíšenie Full HD 1920×1080, </w:t>
            </w:r>
          </w:p>
          <w:p w14:paraId="64FEF04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jednosmerný prenos, </w:t>
            </w:r>
          </w:p>
          <w:p w14:paraId="23550094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>pozlátené konektory, pre televízory, monitory a podobné zariadenia s VGA konektorom</w:t>
            </w:r>
          </w:p>
        </w:tc>
      </w:tr>
      <w:tr w:rsidR="00B55ACC" w:rsidRPr="008F7D3D" w14:paraId="39402B9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158B6F" w14:textId="03C94ED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DisplayPort na HDMI</w:t>
            </w:r>
          </w:p>
        </w:tc>
      </w:tr>
      <w:tr w:rsidR="00B55ACC" w:rsidRPr="008F7D3D" w14:paraId="4184ACB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DD4599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67D5EE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06C37E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E1FB2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AF7659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A85C4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194375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0187B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29603B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E1CDF1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6B22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edukcia DisplayPort na HDMI; </w:t>
            </w:r>
          </w:p>
          <w:p w14:paraId="7A0D11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min. DisplayPort 1.2 (M), </w:t>
            </w:r>
          </w:p>
          <w:p w14:paraId="62778A2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HDMI 2.0 (F); </w:t>
            </w:r>
          </w:p>
          <w:p w14:paraId="1EFC989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>podpora rozlíšenia až 4K pri snímkovej frekvencii 60 Hz, prípadne FullHD (240 Hz) s až 36-bitovou farebnou hĺbkou</w:t>
            </w:r>
          </w:p>
        </w:tc>
      </w:tr>
      <w:tr w:rsidR="00B55ACC" w:rsidRPr="008F7D3D" w14:paraId="4EB1A5C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018BA93" w14:textId="63DE44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DisplayPort na VGA</w:t>
            </w:r>
          </w:p>
        </w:tc>
      </w:tr>
      <w:tr w:rsidR="00B55ACC" w:rsidRPr="008F7D3D" w14:paraId="7012D3F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03237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17BE9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077A8C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5B270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5A8CB9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9216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8A3DA75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9825A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018A8F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00A5E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E867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23E2F">
              <w:rPr>
                <w:rFonts w:ascii="Arial Narrow" w:hAnsi="Arial Narrow"/>
                <w:sz w:val="22"/>
                <w:szCs w:val="22"/>
              </w:rPr>
              <w:t xml:space="preserve">Redukcia DisplayPort na VGA; </w:t>
            </w:r>
          </w:p>
          <w:p w14:paraId="0ED2C86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23E2F">
              <w:rPr>
                <w:rFonts w:ascii="Arial Narrow" w:hAnsi="Arial Narrow"/>
                <w:sz w:val="22"/>
                <w:szCs w:val="22"/>
              </w:rPr>
              <w:t>DisplayPort 1.2 (M); VGA / D-Sub (F)</w:t>
            </w:r>
          </w:p>
        </w:tc>
      </w:tr>
      <w:tr w:rsidR="00B55ACC" w:rsidRPr="008F7D3D" w14:paraId="06DB8A4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AD659B4" w14:textId="540359B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276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MI kábel 5m - prepojovací</w:t>
            </w:r>
          </w:p>
        </w:tc>
      </w:tr>
      <w:tr w:rsidR="00B55ACC" w:rsidRPr="008F7D3D" w14:paraId="1F9DD30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F53C4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96A4D3" w14:textId="1278B2A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6EB673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B4B33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CA6C12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E3400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7E24BA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4DB50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745C913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7D0F0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B62C6D" w14:textId="772D0B2E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HDMI kábel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m – prepojovací, </w:t>
            </w:r>
          </w:p>
          <w:p w14:paraId="56D323DE" w14:textId="1269EF0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</w:t>
            </w:r>
            <w:r>
              <w:rPr>
                <w:rFonts w:ascii="Arial Narrow" w:hAnsi="Arial Narrow"/>
                <w:sz w:val="22"/>
                <w:szCs w:val="22"/>
              </w:rPr>
              <w:t xml:space="preserve">HDMI </w:t>
            </w:r>
            <w:r w:rsidRPr="00D9005A">
              <w:rPr>
                <w:rFonts w:ascii="Arial Narrow" w:hAnsi="Arial Narrow"/>
                <w:sz w:val="22"/>
                <w:szCs w:val="22"/>
              </w:rPr>
              <w:t>(HDMI 2.0)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s </w:t>
            </w:r>
            <w:r w:rsidRPr="00234D0F">
              <w:rPr>
                <w:rFonts w:ascii="Arial Narrow" w:hAnsi="Arial Narrow"/>
                <w:sz w:val="22"/>
                <w:szCs w:val="22"/>
              </w:rPr>
              <w:t>4K (3840×2160) pri 60Hz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D13E66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7F7B90D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4270F04F" w14:textId="2F0A74E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 </w:t>
            </w:r>
          </w:p>
          <w:p w14:paraId="01BFDCF2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lastRenderedPageBreak/>
              <w:t>rovné zakončenie</w:t>
            </w:r>
          </w:p>
        </w:tc>
      </w:tr>
      <w:tr w:rsidR="00B55ACC" w:rsidRPr="008F7D3D" w14:paraId="6AA4FB2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E3B00CF" w14:textId="16F395B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276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MI kábel 10m - prepojovací</w:t>
            </w:r>
          </w:p>
        </w:tc>
      </w:tr>
      <w:tr w:rsidR="00B55ACC" w:rsidRPr="008F7D3D" w14:paraId="10782A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43FF0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99C878B" w14:textId="25FED8E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67F1E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FB895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246868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D0AB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F832D8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A3AD9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BC8FB6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6761EB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C0FFF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HDMI kábel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m – prepojovací, </w:t>
            </w:r>
          </w:p>
          <w:p w14:paraId="7CD936A0" w14:textId="05E2040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</w:t>
            </w:r>
            <w:r>
              <w:rPr>
                <w:rFonts w:ascii="Arial Narrow" w:hAnsi="Arial Narrow"/>
                <w:sz w:val="22"/>
                <w:szCs w:val="22"/>
              </w:rPr>
              <w:t xml:space="preserve">HDMI </w:t>
            </w:r>
            <w:r w:rsidRPr="00D9005A">
              <w:rPr>
                <w:rFonts w:ascii="Arial Narrow" w:hAnsi="Arial Narrow"/>
                <w:sz w:val="22"/>
                <w:szCs w:val="22"/>
              </w:rPr>
              <w:t>(HDMI 2.0)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s </w:t>
            </w:r>
            <w:r w:rsidRPr="00234D0F">
              <w:rPr>
                <w:rFonts w:ascii="Arial Narrow" w:hAnsi="Arial Narrow"/>
                <w:sz w:val="22"/>
                <w:szCs w:val="22"/>
              </w:rPr>
              <w:t>4K (3840×2160) pri 60Hz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34119E7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2F955A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5257F5BB" w14:textId="497E0889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</w:t>
            </w:r>
          </w:p>
          <w:p w14:paraId="137AEFC3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3DF065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D1790A2" w14:textId="4392F61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1m – prepojovací</w:t>
            </w:r>
          </w:p>
        </w:tc>
      </w:tr>
      <w:tr w:rsidR="00B55ACC" w:rsidRPr="008F7D3D" w14:paraId="43F44A18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E04204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F5860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617271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CB4D1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4F21EB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43461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CB3B67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926AC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2627E6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6B10D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72421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ieťový kábel 1m – prepojovací, </w:t>
            </w:r>
          </w:p>
          <w:p w14:paraId="655DCCCF" w14:textId="7015CC56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3E127C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Gbit/s, </w:t>
            </w:r>
          </w:p>
          <w:p w14:paraId="5A870F5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0A647D4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4C26221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6DF6D9B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1E0591D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7988F15" w14:textId="7420A82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1</w:t>
            </w:r>
            <w:r w:rsidRPr="001429F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5m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– prepojovací</w:t>
            </w:r>
          </w:p>
        </w:tc>
      </w:tr>
      <w:tr w:rsidR="00B55ACC" w:rsidRPr="008F7D3D" w14:paraId="18917008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B78D1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AAC6B7E" w14:textId="3FDAD62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3579F0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839B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0FE59E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7D281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240AF8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CCE16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0874B4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9A780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FA8D6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ieťový kábel </w:t>
            </w:r>
            <w:r w:rsidRPr="00B35228">
              <w:rPr>
                <w:rFonts w:ascii="Arial Narrow" w:hAnsi="Arial Narrow"/>
                <w:sz w:val="22"/>
                <w:szCs w:val="22"/>
              </w:rPr>
              <w:t xml:space="preserve">1,5m </w:t>
            </w:r>
            <w:r w:rsidRPr="003E127C">
              <w:rPr>
                <w:rFonts w:ascii="Arial Narrow" w:hAnsi="Arial Narrow"/>
                <w:sz w:val="22"/>
                <w:szCs w:val="22"/>
              </w:rPr>
              <w:t xml:space="preserve">– prepojovací, </w:t>
            </w:r>
          </w:p>
          <w:p w14:paraId="0D0FE74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malé konektory: 2× RJ-45 (CAT6A) s prenosovou rýchlosťou 10 Gbit/s, </w:t>
            </w:r>
          </w:p>
          <w:p w14:paraId="3627C15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E30214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077AA83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079441F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9FA8BC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160C714" w14:textId="418EFDB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2m – prepojovací</w:t>
            </w:r>
          </w:p>
        </w:tc>
      </w:tr>
      <w:tr w:rsidR="00B55ACC" w:rsidRPr="008F7D3D" w14:paraId="626F6F96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BD2191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19EE5B" w14:textId="6E7973E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6F6492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18C1B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47349C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602FA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A04B1B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E1A5E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29473D2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22A89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AADDB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2m – prepojovací, </w:t>
            </w:r>
          </w:p>
          <w:p w14:paraId="2B093B35" w14:textId="6B68563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Gbit/s, </w:t>
            </w:r>
          </w:p>
          <w:p w14:paraId="1C3125D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4865F5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5203333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5FD18752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1A348DE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D020891" w14:textId="562591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3m – prepojovací</w:t>
            </w:r>
          </w:p>
        </w:tc>
      </w:tr>
      <w:tr w:rsidR="00B55ACC" w:rsidRPr="008F7D3D" w14:paraId="67DFC98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D3569A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52414F9" w14:textId="754C1C2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8BA275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43B61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7F7CF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8483C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D88BDE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D3317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B525D5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EAD37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BF2FB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3m – prepojovací, </w:t>
            </w:r>
          </w:p>
          <w:p w14:paraId="2996046D" w14:textId="5447F724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Gbit/s, </w:t>
            </w:r>
          </w:p>
          <w:p w14:paraId="7B34A2F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D5D922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79BC1477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BD0742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1D30E0D" w14:textId="787B53D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5m – prepojovací</w:t>
            </w:r>
          </w:p>
        </w:tc>
      </w:tr>
      <w:tr w:rsidR="00B55ACC" w:rsidRPr="008F7D3D" w14:paraId="12CD03C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05F4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6ECEC4" w14:textId="71A12F7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B19A90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1722B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08D10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775D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2DB92D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AF7BA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11459BE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9CFAE7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523D9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5m – prepojovací, </w:t>
            </w:r>
          </w:p>
          <w:p w14:paraId="7712BE19" w14:textId="1FFBCB1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Gbit/s, </w:t>
            </w:r>
          </w:p>
          <w:p w14:paraId="2513ADE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7F037B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43AA2A2D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2B5A37F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7BDAA5" w14:textId="41339F6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7,5m – prepojovací</w:t>
            </w:r>
          </w:p>
        </w:tc>
      </w:tr>
      <w:tr w:rsidR="00B55ACC" w:rsidRPr="008F7D3D" w14:paraId="4888980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F223DB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FA6BC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935E59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3D7FD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F91F2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B4FB5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5EC3E8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1F92A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2F28D0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2883C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4538FD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7,5m – prepojovací, </w:t>
            </w:r>
          </w:p>
          <w:p w14:paraId="24C19681" w14:textId="1890D64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Gbit/s, </w:t>
            </w:r>
          </w:p>
          <w:p w14:paraId="31B7883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68F1660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0FE49974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40D691F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107504" w14:textId="2B70318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5C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295C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Serverový disk SAS</w:t>
            </w:r>
          </w:p>
        </w:tc>
      </w:tr>
      <w:tr w:rsidR="00B55ACC" w:rsidRPr="008F7D3D" w14:paraId="1E5FA09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A9D10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7C594EC" w14:textId="093A621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3675E7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9F6D4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9C772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A0F1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49501B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95164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0ADC372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36F410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9FF8E8" w14:textId="5551EED2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min kapacita 1TB,</w:t>
            </w:r>
          </w:p>
          <w:p w14:paraId="1B83BE9A" w14:textId="511D675E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typ úložiska: pevný disk (HDD),</w:t>
            </w:r>
          </w:p>
          <w:p w14:paraId="32376657" w14:textId="219191F8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rozhranie: SAS (Serial Attached SCSI,</w:t>
            </w:r>
          </w:p>
          <w:p w14:paraId="68CE3D75" w14:textId="301DEC72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formát:3,5“ interný HDD,</w:t>
            </w:r>
          </w:p>
          <w:p w14:paraId="572DE52D" w14:textId="16146080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rýchlosť otáčania: min. 7200rpm,</w:t>
            </w:r>
          </w:p>
          <w:p w14:paraId="354DFFFD" w14:textId="459F2149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vyrovnávacia pamäť: min 16MB,</w:t>
            </w:r>
          </w:p>
          <w:p w14:paraId="3D0EFCDB" w14:textId="0F5FB6D8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kompatibilita: s IBM x3500 M4 vlastneným verejným obstarávateľom a SAS RAID radičmi,</w:t>
            </w:r>
          </w:p>
          <w:p w14:paraId="26DCFA70" w14:textId="77777777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minimálne Hot-Plug/Hot-Swap podpora, serverový typ disku vhodný do RAID polí,</w:t>
            </w:r>
          </w:p>
          <w:p w14:paraId="5D91E48F" w14:textId="5BDAD4A0" w:rsidR="00B55ACC" w:rsidRPr="008F129C" w:rsidRDefault="00B55ACC" w:rsidP="00224396">
            <w:pPr>
              <w:rPr>
                <w:i/>
                <w:iCs/>
              </w:rPr>
            </w:pPr>
            <w:r w:rsidRPr="008F129C">
              <w:rPr>
                <w:i/>
                <w:iCs/>
              </w:rPr>
              <w:t>Požadované je natívne SAS rozhranie disku; riešenia založené na SATA diskoch s redukciou, alebo mostíkom, nie sú prípustné.</w:t>
            </w:r>
          </w:p>
        </w:tc>
      </w:tr>
      <w:tr w:rsidR="00B55ACC" w:rsidRPr="008F7D3D" w14:paraId="0446B2A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84365AC" w14:textId="59639B5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Sada č. 1 na opravu elektroniky</w:t>
            </w:r>
          </w:p>
        </w:tc>
      </w:tr>
      <w:tr w:rsidR="00B55ACC" w:rsidRPr="008F7D3D" w14:paraId="5F0DB63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413F5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D2696D7" w14:textId="418B271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2BA978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144C9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3C373F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5396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30983D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4518D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C1F0E9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12BD2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EB9047" w14:textId="77777777" w:rsidR="00B55ACC" w:rsidRDefault="00B55ACC" w:rsidP="00224396">
            <w:r>
              <w:t>náradie pre demontáž akejkoľvek spotrebnej elektroniky</w:t>
            </w:r>
          </w:p>
          <w:p w14:paraId="1B0ACF35" w14:textId="77777777" w:rsidR="00B55ACC" w:rsidRDefault="00B55ACC" w:rsidP="00224396">
            <w:r>
              <w:t>kompaktné balenie skrutkovača, bitov, pinziet a páčidiel</w:t>
            </w:r>
          </w:p>
          <w:p w14:paraId="08BBEED0" w14:textId="77777777" w:rsidR="00B55ACC" w:rsidRDefault="00B55ACC" w:rsidP="00224396">
            <w:r>
              <w:t>antistatický remienok na zápästie</w:t>
            </w:r>
          </w:p>
          <w:p w14:paraId="2CC54AC6" w14:textId="77777777" w:rsidR="00B55ACC" w:rsidRDefault="00B55ACC" w:rsidP="00224396">
            <w:r>
              <w:t>prísavka na prichytenie vecí pri práci</w:t>
            </w:r>
          </w:p>
          <w:p w14:paraId="27D26406" w14:textId="77777777" w:rsidR="00B55ACC" w:rsidRDefault="00B55ACC" w:rsidP="00224396">
            <w:r>
              <w:t>3x plastové páčky na páčenie</w:t>
            </w:r>
          </w:p>
          <w:p w14:paraId="4D5408B4" w14:textId="77777777" w:rsidR="00B55ACC" w:rsidRDefault="00B55ACC" w:rsidP="00224396">
            <w:r>
              <w:t>6x tenký nástroj na zaklinovanie otvorených elektronických zariadení</w:t>
            </w:r>
          </w:p>
          <w:p w14:paraId="2BDEC905" w14:textId="77777777" w:rsidR="00B55ACC" w:rsidRDefault="00B55ACC" w:rsidP="00224396">
            <w:r>
              <w:t>reverzná pinzeta s nylonovou špičkou</w:t>
            </w:r>
          </w:p>
          <w:p w14:paraId="1CD28050" w14:textId="77777777" w:rsidR="00B55ACC" w:rsidRDefault="00B55ACC" w:rsidP="00224396">
            <w:r>
              <w:t>uhlová ESD pinzeta</w:t>
            </w:r>
          </w:p>
          <w:p w14:paraId="52913914" w14:textId="77777777" w:rsidR="00B55ACC" w:rsidRDefault="00B55ACC" w:rsidP="00224396">
            <w:r>
              <w:t>tupé ESD pinzety</w:t>
            </w:r>
          </w:p>
          <w:p w14:paraId="2847A110" w14:textId="77777777" w:rsidR="00B55ACC" w:rsidRDefault="00B55ACC" w:rsidP="00224396">
            <w:r>
              <w:t>Standard Spudger</w:t>
            </w:r>
          </w:p>
          <w:p w14:paraId="5EFAB2C2" w14:textId="77777777" w:rsidR="00B55ACC" w:rsidRDefault="00B55ACC" w:rsidP="00224396">
            <w:r>
              <w:t>Halberd Spudger</w:t>
            </w:r>
          </w:p>
          <w:p w14:paraId="52A8B569" w14:textId="77777777" w:rsidR="00B55ACC" w:rsidRDefault="00B55ACC" w:rsidP="00224396">
            <w:r>
              <w:t>Metal Spudger</w:t>
            </w:r>
          </w:p>
          <w:p w14:paraId="2D445D6E" w14:textId="77777777" w:rsidR="00B55ACC" w:rsidRDefault="00B55ACC" w:rsidP="00224396">
            <w:r>
              <w:t>otvárací nástroj Jimmy</w:t>
            </w:r>
          </w:p>
          <w:p w14:paraId="32C10819" w14:textId="77777777" w:rsidR="00B55ACC" w:rsidRDefault="00B55ACC" w:rsidP="00224396">
            <w:r>
              <w:t>magnetická podložka</w:t>
            </w:r>
          </w:p>
          <w:p w14:paraId="78049A79" w14:textId="32607755" w:rsidR="00B55ACC" w:rsidRPr="005F21DF" w:rsidRDefault="00B55ACC" w:rsidP="00224396">
            <w:r>
              <w:t>sadu 64-bitových nástavcov v rôznych veľkostiach</w:t>
            </w:r>
          </w:p>
        </w:tc>
      </w:tr>
      <w:tr w:rsidR="00B55ACC" w:rsidRPr="008F7D3D" w14:paraId="50BC26F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5A2F88" w14:textId="1B676C0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Sada č.2 na opravu elektroniky</w:t>
            </w:r>
          </w:p>
        </w:tc>
      </w:tr>
      <w:tr w:rsidR="00B55ACC" w:rsidRPr="008F7D3D" w14:paraId="539DE1E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D2F4F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AF7D16D" w14:textId="325BC76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506DC51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F1117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B2536F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2EC8B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E1E1AD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BB163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525EA1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3F8580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AC7556" w14:textId="77777777" w:rsidR="00B55ACC" w:rsidRDefault="00B55ACC" w:rsidP="00224396">
            <w:r>
              <w:t>náradie na opravu smartfónov alebo tabletov</w:t>
            </w:r>
          </w:p>
          <w:p w14:paraId="021E4E58" w14:textId="77777777" w:rsidR="00B55ACC" w:rsidRDefault="00B55ACC" w:rsidP="00224396">
            <w:r>
              <w:t>Sada náradia určená na drobné opravy mobilných telefónov, tabletov a ďalšej elektroniky</w:t>
            </w:r>
          </w:p>
          <w:p w14:paraId="5FB0413C" w14:textId="77777777" w:rsidR="00B55ACC" w:rsidRDefault="00B55ACC" w:rsidP="00224396">
            <w:r>
              <w:t>taška na prenášanie</w:t>
            </w:r>
          </w:p>
          <w:p w14:paraId="07C38EA4" w14:textId="77777777" w:rsidR="00B55ACC" w:rsidRDefault="00B55ACC" w:rsidP="00224396">
            <w:r>
              <w:lastRenderedPageBreak/>
              <w:t>magnetická organizačná podložka</w:t>
            </w:r>
          </w:p>
          <w:p w14:paraId="7443ED03" w14:textId="77777777" w:rsidR="00B55ACC" w:rsidRDefault="00B55ACC" w:rsidP="00224396">
            <w:r>
              <w:t>pero na popisovanie rôznych častí rozobraného prístroj</w:t>
            </w:r>
          </w:p>
          <w:p w14:paraId="6CE87835" w14:textId="77777777" w:rsidR="00B55ACC" w:rsidRDefault="00B55ACC" w:rsidP="00224396">
            <w:r>
              <w:t>štandardné alebo torx skrutkovače, digitálny multimeter, rôzne plastové karty pre jednoduchú demontáž displeja, prísavky, antistatickú kefu, čistič displeja a utierka z mikrovlákna.</w:t>
            </w:r>
          </w:p>
          <w:p w14:paraId="2D588DA7" w14:textId="77777777" w:rsidR="00B55ACC" w:rsidRDefault="00B55ACC" w:rsidP="00224396">
            <w:r>
              <w:t>Antistatické: Áno</w:t>
            </w:r>
          </w:p>
          <w:p w14:paraId="393F1802" w14:textId="77777777" w:rsidR="00B55ACC" w:rsidRDefault="00B55ACC" w:rsidP="00224396">
            <w:r>
              <w:t>Použitie: Univerzálne</w:t>
            </w:r>
          </w:p>
          <w:p w14:paraId="4488E47C" w14:textId="77777777" w:rsidR="00B55ACC" w:rsidRDefault="00B55ACC" w:rsidP="00224396">
            <w:r>
              <w:t>Počet skrutkovačov: 15</w:t>
            </w:r>
          </w:p>
          <w:p w14:paraId="52B24821" w14:textId="77777777" w:rsidR="00B55ACC" w:rsidRDefault="00B55ACC" w:rsidP="00224396">
            <w:r>
              <w:t>Počet spudgerov: 4</w:t>
            </w:r>
          </w:p>
          <w:p w14:paraId="1C860716" w14:textId="77777777" w:rsidR="00B55ACC" w:rsidRDefault="00B55ACC" w:rsidP="00224396">
            <w:r>
              <w:t>Počet prísaviek: 2</w:t>
            </w:r>
          </w:p>
          <w:p w14:paraId="5CCA9C73" w14:textId="77777777" w:rsidR="00B55ACC" w:rsidRDefault="00B55ACC" w:rsidP="00224396">
            <w:r>
              <w:t>Počet pinziet: 2 pinzety</w:t>
            </w:r>
          </w:p>
          <w:p w14:paraId="63E0D03A" w14:textId="6106B601" w:rsidR="00B55ACC" w:rsidRDefault="00B55ACC" w:rsidP="00224396">
            <w:r>
              <w:t>Bity skrutkovačov: ploché, pentalobe, phillips, bezpečnostné torx, torx, trojbodové</w:t>
            </w:r>
          </w:p>
          <w:p w14:paraId="61BAACDE" w14:textId="27369C03" w:rsidR="00B55ACC" w:rsidRPr="005F21DF" w:rsidRDefault="00B55ACC" w:rsidP="00224396">
            <w:r>
              <w:t>Nástroje: kefa, čistiaca handrička, dúchadlo, otvárací tŕň, plastová karta, skrutkovač, spudger, prísavka, nôž</w:t>
            </w:r>
          </w:p>
        </w:tc>
      </w:tr>
      <w:tr w:rsidR="00B55ACC" w:rsidRPr="008F7D3D" w14:paraId="778AD16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A59FE2" w14:textId="64E4F4E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Prenosný tonerový vysávač</w:t>
            </w:r>
          </w:p>
        </w:tc>
      </w:tr>
      <w:tr w:rsidR="00B55ACC" w:rsidRPr="008F7D3D" w14:paraId="5CA0757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390DF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E46F31" w14:textId="10878B6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3019AF0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C6ADD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D50DC2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5CBB9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3D7560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1B1DC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4927EDF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70C0B5B" w14:textId="77777777" w:rsidR="00B55ACC" w:rsidRPr="00561A77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6F123B" w14:textId="0808D1C3" w:rsidR="00B55ACC" w:rsidRDefault="00B55ACC" w:rsidP="00224396">
            <w:r>
              <w:t>v</w:t>
            </w:r>
            <w:r w:rsidRPr="00AF5D5E">
              <w:t xml:space="preserve">ysávač - prenosný </w:t>
            </w:r>
            <w:r>
              <w:t>–</w:t>
            </w:r>
            <w:r w:rsidRPr="00AF5D5E">
              <w:t xml:space="preserve"> vreckový</w:t>
            </w:r>
            <w:r>
              <w:t>,</w:t>
            </w:r>
          </w:p>
          <w:p w14:paraId="2AB5BF43" w14:textId="4F9FC0CC" w:rsidR="00B55ACC" w:rsidRDefault="00B55ACC" w:rsidP="00224396">
            <w:r>
              <w:t xml:space="preserve">min. </w:t>
            </w:r>
            <w:r w:rsidRPr="00AF5D5E">
              <w:t>2,</w:t>
            </w:r>
            <w:r>
              <w:t>00</w:t>
            </w:r>
            <w:r w:rsidRPr="00AF5D5E">
              <w:t xml:space="preserve"> m sacia hadica</w:t>
            </w:r>
            <w:r>
              <w:t xml:space="preserve"> a </w:t>
            </w:r>
            <w:r w:rsidRPr="00C56565">
              <w:t>štrbinová hlavica so snímateľnou kefkou</w:t>
            </w:r>
            <w:r>
              <w:t>,</w:t>
            </w:r>
          </w:p>
          <w:p w14:paraId="3B59202B" w14:textId="18B197CD" w:rsidR="00B55ACC" w:rsidRDefault="00B55ACC" w:rsidP="00224396">
            <w:r>
              <w:t>výkon motora: min. 650 W,</w:t>
            </w:r>
          </w:p>
          <w:p w14:paraId="165E77DF" w14:textId="77777777" w:rsidR="00B55ACC" w:rsidRDefault="00B55ACC" w:rsidP="00224396">
            <w:r>
              <w:t>hlučnosť max. 85dB,</w:t>
            </w:r>
          </w:p>
          <w:p w14:paraId="350E189D" w14:textId="0DC27A8A" w:rsidR="00B55ACC" w:rsidRPr="005F21DF" w:rsidRDefault="00B55ACC" w:rsidP="00224396">
            <w:r>
              <w:t>hmotnosť max. 7kg</w:t>
            </w:r>
          </w:p>
        </w:tc>
      </w:tr>
      <w:tr w:rsidR="00B55ACC" w:rsidRPr="008F7D3D" w14:paraId="7DC45B6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E42E87E" w14:textId="61F446A0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Filtračné kazety do vysávača na čierny toner</w:t>
            </w:r>
          </w:p>
        </w:tc>
      </w:tr>
      <w:tr w:rsidR="00B55ACC" w:rsidRPr="008F7D3D" w14:paraId="53D38C2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0F2A5B3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CBC1D5" w14:textId="5854994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7A9E600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B4A442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71E940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D77DBC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1C880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211F9D" w14:textId="77777777" w:rsidR="00B55ACC" w:rsidRPr="00561A77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327B8A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ED31D3" w14:textId="77777777" w:rsidR="00B55ACC" w:rsidRPr="00561A77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6AA4F6" w14:textId="2204E12E" w:rsidR="00B55ACC" w:rsidRDefault="00B55ACC" w:rsidP="00224396">
            <w:r>
              <w:t xml:space="preserve">filter </w:t>
            </w:r>
            <w:r w:rsidRPr="00921000">
              <w:t>vhodný na vysávanie bežného čierneho tonera a prachu z kancelárskej a výpočtovej techniky</w:t>
            </w:r>
            <w:r>
              <w:t>,</w:t>
            </w:r>
          </w:p>
          <w:p w14:paraId="7E708F96" w14:textId="0359AB14" w:rsidR="00B55ACC" w:rsidRPr="005F21DF" w:rsidRDefault="00B55ACC" w:rsidP="00224396">
            <w:r>
              <w:t>kompatibilný s položkou č. 74</w:t>
            </w:r>
          </w:p>
        </w:tc>
      </w:tr>
      <w:tr w:rsidR="00B55ACC" w:rsidRPr="008F7D3D" w14:paraId="395CAB6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C0B2AC3" w14:textId="6D5144E1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Filtračné kazety do vysávača na farebný toner </w:t>
            </w:r>
          </w:p>
        </w:tc>
      </w:tr>
      <w:tr w:rsidR="00B55ACC" w:rsidRPr="008F7D3D" w14:paraId="7EC16C7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328B7D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C21344E" w14:textId="6374BB5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1A74752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6A80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75FF06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BF533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90950E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978D4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6E4623E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57154E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D44AD5" w14:textId="50782359" w:rsidR="00B55ACC" w:rsidRDefault="00B55ACC" w:rsidP="00224396">
            <w:r>
              <w:t xml:space="preserve">filter </w:t>
            </w:r>
            <w:r w:rsidRPr="00921000">
              <w:t xml:space="preserve">vhodný na vysávanie </w:t>
            </w:r>
            <w:r>
              <w:t>farebného</w:t>
            </w:r>
            <w:r w:rsidRPr="00921000">
              <w:t xml:space="preserve"> tonera a prachu z kancelárskej a výpočtovej techniky</w:t>
            </w:r>
            <w:r>
              <w:t>,</w:t>
            </w:r>
          </w:p>
          <w:p w14:paraId="49CF864B" w14:textId="754780A0" w:rsidR="00B55ACC" w:rsidRPr="005F21DF" w:rsidRDefault="00B55ACC" w:rsidP="00224396">
            <w:r>
              <w:t>kompatibilný s položkou č. 74</w:t>
            </w:r>
          </w:p>
        </w:tc>
      </w:tr>
      <w:tr w:rsidR="00B55ACC" w:rsidRPr="008F7D3D" w14:paraId="516EF71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36A5CAE" w14:textId="759E849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Televízny stojan na kolieskach </w:t>
            </w:r>
          </w:p>
        </w:tc>
      </w:tr>
      <w:tr w:rsidR="00B55ACC" w:rsidRPr="008F7D3D" w14:paraId="692BACE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099A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08655D7" w14:textId="6D76647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5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7A5D9B4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B94B55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6342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1A95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7B2B6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FA7F4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3A71A8B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43D4CA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12744F" w14:textId="102F186E" w:rsidR="00B55ACC" w:rsidRDefault="00B55ACC" w:rsidP="00224396">
            <w:r>
              <w:t>u</w:t>
            </w:r>
            <w:r w:rsidRPr="000237F7">
              <w:t>rčený pre televízory s uhlopriečkou: 55</w:t>
            </w:r>
            <w:r>
              <w:t>“</w:t>
            </w:r>
            <w:r w:rsidRPr="000237F7">
              <w:t xml:space="preserve"> až 100"</w:t>
            </w:r>
            <w:r>
              <w:t>,</w:t>
            </w:r>
          </w:p>
          <w:p w14:paraId="2613F20C" w14:textId="77777777" w:rsidR="00B55ACC" w:rsidRDefault="00B55ACC" w:rsidP="00224396">
            <w:r>
              <w:t>m</w:t>
            </w:r>
            <w:r w:rsidRPr="000237F7">
              <w:t>aximálne zaťaženie</w:t>
            </w:r>
            <w:r>
              <w:t xml:space="preserve"> do</w:t>
            </w:r>
            <w:r w:rsidRPr="000237F7">
              <w:t xml:space="preserve"> 120 kg</w:t>
            </w:r>
            <w:r>
              <w:t>,</w:t>
            </w:r>
          </w:p>
          <w:p w14:paraId="551A1D52" w14:textId="7D3E0BA5" w:rsidR="00B55ACC" w:rsidRDefault="00B55ACC" w:rsidP="00224396">
            <w:r w:rsidRPr="0082745F">
              <w:t>štandard VESA</w:t>
            </w:r>
            <w:r>
              <w:t xml:space="preserve"> max.</w:t>
            </w:r>
            <w:r w:rsidRPr="0082745F">
              <w:t xml:space="preserve"> do 900x600</w:t>
            </w:r>
            <w:r>
              <w:t>,</w:t>
            </w:r>
          </w:p>
          <w:p w14:paraId="18CD32A1" w14:textId="4E648BDE" w:rsidR="00B55ACC" w:rsidRPr="001411DD" w:rsidRDefault="00B55ACC" w:rsidP="00224396">
            <w:r>
              <w:t>t</w:t>
            </w:r>
            <w:r w:rsidRPr="001411DD">
              <w:t>yp držiaku: sklápajúci, výškovo nastaviteľný</w:t>
            </w:r>
            <w:r>
              <w:t>,</w:t>
            </w:r>
          </w:p>
          <w:p w14:paraId="0CEFE830" w14:textId="0256A1A6" w:rsidR="00B55ACC" w:rsidRPr="005F21DF" w:rsidRDefault="00B55ACC" w:rsidP="00224396">
            <w:r>
              <w:t>farba: čierna</w:t>
            </w:r>
          </w:p>
        </w:tc>
      </w:tr>
      <w:tr w:rsidR="00B55ACC" w:rsidRPr="008F7D3D" w14:paraId="7A5705D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A08AD2D" w14:textId="3C35743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02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8</w:t>
            </w:r>
            <w:r w:rsidRPr="00C02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stenný držiak na LED TV s nastaviteľným ramenom</w:t>
            </w:r>
          </w:p>
        </w:tc>
      </w:tr>
      <w:tr w:rsidR="00B55ACC" w:rsidRPr="008F7D3D" w14:paraId="66A71E2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787212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610BE1A" w14:textId="6FFD0EA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5940B12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3C129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D02AE7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D9CA8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CF57C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ECAD5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ožaduje sa uviesť link na webovú stránku zariadenia s fotografiou a technickou špecifikáciou ponúkaného zariadenia (napr. link na technický alebo katalógový list), resp. doložiť samostatný technický, resp. katalógový list.</w:t>
            </w:r>
          </w:p>
        </w:tc>
      </w:tr>
      <w:tr w:rsidR="00B55ACC" w:rsidRPr="008F7D3D" w14:paraId="511E9AC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6633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9661C9" w14:textId="39A66F28" w:rsidR="00B55ACC" w:rsidRDefault="00B55ACC" w:rsidP="00224396">
            <w:r>
              <w:t>Veľkosť obrazovky: 32 "až 65",</w:t>
            </w:r>
          </w:p>
          <w:p w14:paraId="27323AA8" w14:textId="7A5E8325" w:rsidR="00B55ACC" w:rsidRDefault="00B55ACC" w:rsidP="00224396">
            <w:r>
              <w:t xml:space="preserve">maximálne zaťaženie 50 kg, </w:t>
            </w:r>
          </w:p>
          <w:p w14:paraId="4D010251" w14:textId="3AE60CAA" w:rsidR="00B55ACC" w:rsidRDefault="00B55ACC" w:rsidP="00224396">
            <w:r>
              <w:t>VESA: 75 x 75, 100 x 100, 100 x 150, 150 x 100, 150 x 150, 200 x 100, 100 x 200, 200 x 200, 300 x 200, 300 x 300, 400 x 403, 400 x 2003,</w:t>
            </w:r>
          </w:p>
          <w:p w14:paraId="3AC2BB9C" w14:textId="159CC95F" w:rsidR="00B55ACC" w:rsidRDefault="00B55ACC" w:rsidP="00224396">
            <w:r>
              <w:t>nastavenie sklonu: 0 ° až -20 °,</w:t>
            </w:r>
          </w:p>
          <w:p w14:paraId="5BA435DF" w14:textId="38CFC3F1" w:rsidR="00B55ACC" w:rsidRDefault="00B55ACC" w:rsidP="00224396">
            <w:r>
              <w:t>horizontálne zarovnanie: + 3 ° až -3 °,</w:t>
            </w:r>
          </w:p>
          <w:p w14:paraId="45B3A2EC" w14:textId="335E0417" w:rsidR="00B55ACC" w:rsidRDefault="00B55ACC" w:rsidP="00224396">
            <w:r>
              <w:t>vzdialenosť od steny: 78 ~ 400 mm,</w:t>
            </w:r>
          </w:p>
          <w:p w14:paraId="4B1C4039" w14:textId="6D4962BE" w:rsidR="00B55ACC" w:rsidRPr="005F21DF" w:rsidRDefault="00B55ACC" w:rsidP="00224396">
            <w:r>
              <w:t>farba: čierna</w:t>
            </w:r>
          </w:p>
        </w:tc>
      </w:tr>
    </w:tbl>
    <w:p w14:paraId="32505917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14FBCDE0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2B40EFF5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0B59D10C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3CF22CD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4720F6B1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0A27B0DB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5309E4F5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74BA77B9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1BC3075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694471E1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3B59244C" w14:textId="64AA8C4E" w:rsidR="00596944" w:rsidRPr="00717ED8" w:rsidRDefault="00596944" w:rsidP="00717ED8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  <w:sectPr w:rsidR="00596944" w:rsidRPr="00717ED8" w:rsidSect="008234E5">
          <w:headerReference w:type="default" r:id="rId12"/>
          <w:pgSz w:w="16838" w:h="11906" w:orient="landscape"/>
          <w:pgMar w:top="1417" w:right="1276" w:bottom="1416" w:left="1276" w:header="708" w:footer="708" w:gutter="0"/>
          <w:cols w:space="708"/>
          <w:docGrid w:linePitch="360"/>
        </w:sectPr>
      </w:pPr>
    </w:p>
    <w:p w14:paraId="607971B2" w14:textId="60E21C55" w:rsidR="00A94040" w:rsidRDefault="00596944" w:rsidP="00EB485F">
      <w:pPr>
        <w:tabs>
          <w:tab w:val="clear" w:pos="2160"/>
          <w:tab w:val="clear" w:pos="2880"/>
          <w:tab w:val="clear" w:pos="4500"/>
        </w:tabs>
        <w:jc w:val="right"/>
        <w:rPr>
          <w:rFonts w:ascii="Arial Narrow" w:hAnsi="Arial Narrow"/>
          <w:sz w:val="24"/>
          <w:szCs w:val="24"/>
        </w:rPr>
      </w:pPr>
      <w:r w:rsidRPr="0064614A">
        <w:rPr>
          <w:rFonts w:ascii="Arial Narrow" w:hAnsi="Arial Narrow"/>
          <w:sz w:val="24"/>
          <w:szCs w:val="24"/>
        </w:rPr>
        <w:lastRenderedPageBreak/>
        <w:t xml:space="preserve">Štruktúrovaný rozpočet ceny </w:t>
      </w:r>
    </w:p>
    <w:p w14:paraId="0EA1FC78" w14:textId="77777777" w:rsidR="00A94040" w:rsidRDefault="00A94040" w:rsidP="00596944">
      <w:pPr>
        <w:tabs>
          <w:tab w:val="clear" w:pos="2160"/>
          <w:tab w:val="clear" w:pos="2880"/>
          <w:tab w:val="clear" w:pos="4500"/>
        </w:tabs>
        <w:jc w:val="right"/>
        <w:rPr>
          <w:rFonts w:ascii="Arial Narrow" w:hAnsi="Arial Narrow"/>
          <w:sz w:val="24"/>
          <w:szCs w:val="24"/>
        </w:rPr>
      </w:pPr>
    </w:p>
    <w:p w14:paraId="2795885F" w14:textId="77777777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tbl>
      <w:tblPr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2"/>
        <w:gridCol w:w="2441"/>
        <w:gridCol w:w="1054"/>
        <w:gridCol w:w="1107"/>
        <w:gridCol w:w="1564"/>
        <w:gridCol w:w="1858"/>
        <w:gridCol w:w="1299"/>
        <w:gridCol w:w="1401"/>
        <w:gridCol w:w="1701"/>
        <w:gridCol w:w="1440"/>
      </w:tblGrid>
      <w:tr w:rsidR="006B4507" w:rsidRPr="0064614A" w14:paraId="1554D469" w14:textId="1C3DB990" w:rsidTr="006B4507">
        <w:trPr>
          <w:trHeight w:val="600"/>
        </w:trPr>
        <w:tc>
          <w:tcPr>
            <w:tcW w:w="14737" w:type="dxa"/>
            <w:gridSpan w:val="10"/>
            <w:noWrap/>
            <w:vAlign w:val="center"/>
            <w:hideMark/>
          </w:tcPr>
          <w:p w14:paraId="070487E2" w14:textId="0159C903" w:rsidR="006B4507" w:rsidRPr="00397178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397178"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>Spotrebný materiál pre informačno-komunikačné technológie (IKT)</w:t>
            </w:r>
            <w:r w:rsidRPr="00397178">
              <w:rPr>
                <w:rFonts w:ascii="Arial Narrow" w:hAnsi="Arial Narrow" w:cs="Helvetica"/>
                <w:b/>
                <w:bCs/>
                <w:i/>
                <w:iCs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 w:rsidRPr="00397178"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>časť 1</w:t>
            </w:r>
            <w:r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6B4507" w:rsidRPr="0064614A" w14:paraId="6E9C3299" w14:textId="53DD8FEA" w:rsidTr="006B4507">
        <w:trPr>
          <w:trHeight w:val="1030"/>
        </w:trPr>
        <w:tc>
          <w:tcPr>
            <w:tcW w:w="872" w:type="dxa"/>
            <w:shd w:val="clear" w:color="000000" w:fill="D9D9D9"/>
            <w:vAlign w:val="center"/>
            <w:hideMark/>
          </w:tcPr>
          <w:p w14:paraId="7E9D0B25" w14:textId="77777777" w:rsidR="006B4507" w:rsidRPr="0064614A" w:rsidRDefault="006B4507" w:rsidP="006B4507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r.</w:t>
            </w:r>
          </w:p>
          <w:p w14:paraId="72657F28" w14:textId="69C1834C" w:rsidR="006B4507" w:rsidRPr="0064614A" w:rsidRDefault="006B4507" w:rsidP="006B4507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číslo</w:t>
            </w:r>
          </w:p>
        </w:tc>
        <w:tc>
          <w:tcPr>
            <w:tcW w:w="2441" w:type="dxa"/>
            <w:shd w:val="clear" w:color="000000" w:fill="D9D9D9"/>
            <w:vAlign w:val="center"/>
            <w:hideMark/>
          </w:tcPr>
          <w:p w14:paraId="3ACC1885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ázov položky</w:t>
            </w:r>
          </w:p>
        </w:tc>
        <w:tc>
          <w:tcPr>
            <w:tcW w:w="1054" w:type="dxa"/>
            <w:shd w:val="clear" w:color="000000" w:fill="D9D9D9"/>
            <w:vAlign w:val="center"/>
            <w:hideMark/>
          </w:tcPr>
          <w:p w14:paraId="42D56AE0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erná jednotka</w:t>
            </w:r>
          </w:p>
        </w:tc>
        <w:tc>
          <w:tcPr>
            <w:tcW w:w="1107" w:type="dxa"/>
            <w:shd w:val="clear" w:color="000000" w:fill="D9D9D9"/>
            <w:vAlign w:val="center"/>
            <w:hideMark/>
          </w:tcPr>
          <w:p w14:paraId="1071F4EF" w14:textId="28F7E239" w:rsidR="006B4507" w:rsidRPr="0064614A" w:rsidRDefault="006B4507" w:rsidP="0064614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lang w:eastAsia="sk-SK"/>
              </w:rPr>
              <w:t>Množstvo</w:t>
            </w:r>
          </w:p>
        </w:tc>
        <w:tc>
          <w:tcPr>
            <w:tcW w:w="1564" w:type="dxa"/>
            <w:shd w:val="clear" w:color="000000" w:fill="D9D9D9"/>
            <w:vAlign w:val="center"/>
            <w:hideMark/>
          </w:tcPr>
          <w:p w14:paraId="7ECE3B54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Maximálna jednotková cena v EUR bez DPH </w:t>
            </w:r>
          </w:p>
        </w:tc>
        <w:tc>
          <w:tcPr>
            <w:tcW w:w="1858" w:type="dxa"/>
            <w:shd w:val="clear" w:color="000000" w:fill="D9D9D9"/>
            <w:vAlign w:val="center"/>
            <w:hideMark/>
          </w:tcPr>
          <w:p w14:paraId="48C702CC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lang w:eastAsia="sk-SK"/>
              </w:rPr>
              <w:t xml:space="preserve"> Maximálna cena celkom za položku v EUR bez DPH </w:t>
            </w:r>
          </w:p>
        </w:tc>
        <w:tc>
          <w:tcPr>
            <w:tcW w:w="1299" w:type="dxa"/>
            <w:shd w:val="clear" w:color="000000" w:fill="D9D9D9"/>
            <w:vAlign w:val="center"/>
            <w:hideMark/>
          </w:tcPr>
          <w:p w14:paraId="15C31A90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Sadzba DPH v %</w:t>
            </w:r>
          </w:p>
        </w:tc>
        <w:tc>
          <w:tcPr>
            <w:tcW w:w="1401" w:type="dxa"/>
            <w:shd w:val="clear" w:color="000000" w:fill="D9D9D9"/>
            <w:vAlign w:val="center"/>
            <w:hideMark/>
          </w:tcPr>
          <w:p w14:paraId="78DEC09B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Výška DPH v EUR </w:t>
            </w:r>
          </w:p>
        </w:tc>
        <w:tc>
          <w:tcPr>
            <w:tcW w:w="1701" w:type="dxa"/>
            <w:shd w:val="clear" w:color="000000" w:fill="D9D9D9"/>
            <w:vAlign w:val="center"/>
            <w:hideMark/>
          </w:tcPr>
          <w:p w14:paraId="148FE04A" w14:textId="14523782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Maximálna cena celkom v EUR </w:t>
            </w:r>
            <w:r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bez</w:t>
            </w: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DPH </w:t>
            </w:r>
          </w:p>
        </w:tc>
        <w:tc>
          <w:tcPr>
            <w:tcW w:w="1440" w:type="dxa"/>
            <w:shd w:val="clear" w:color="000000" w:fill="D9D9D9"/>
            <w:vAlign w:val="center"/>
          </w:tcPr>
          <w:p w14:paraId="75E6E14A" w14:textId="4F173D59" w:rsidR="006B4507" w:rsidRPr="0064614A" w:rsidRDefault="006B4507" w:rsidP="006B4507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aximálna cena celkom v EUR s DPH</w:t>
            </w:r>
          </w:p>
        </w:tc>
      </w:tr>
      <w:tr w:rsidR="004143CD" w:rsidRPr="0064614A" w14:paraId="1539E5EE" w14:textId="355DD98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C155D58" w14:textId="68279F1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.</w:t>
            </w:r>
          </w:p>
        </w:tc>
        <w:tc>
          <w:tcPr>
            <w:tcW w:w="2441" w:type="dxa"/>
            <w:vAlign w:val="center"/>
            <w:hideMark/>
          </w:tcPr>
          <w:p w14:paraId="0AAADE20" w14:textId="699CF89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optická Myš k PC</w:t>
            </w:r>
          </w:p>
        </w:tc>
        <w:tc>
          <w:tcPr>
            <w:tcW w:w="1054" w:type="dxa"/>
            <w:vAlign w:val="center"/>
            <w:hideMark/>
          </w:tcPr>
          <w:p w14:paraId="58182D7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29619A2" w14:textId="077DB53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362340B" w14:textId="597C597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9735BD2" w14:textId="459E003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9964840" w14:textId="0C9B87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55EAB99" w14:textId="261B9E7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BE9D916" w14:textId="30E0409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C6FF83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E1A1AA5" w14:textId="1E92822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9369321" w14:textId="6B97196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.</w:t>
            </w:r>
          </w:p>
        </w:tc>
        <w:tc>
          <w:tcPr>
            <w:tcW w:w="2441" w:type="dxa"/>
            <w:vAlign w:val="center"/>
            <w:hideMark/>
          </w:tcPr>
          <w:p w14:paraId="6DB7579D" w14:textId="1315E17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lávesnica k PC</w:t>
            </w:r>
          </w:p>
        </w:tc>
        <w:tc>
          <w:tcPr>
            <w:tcW w:w="1054" w:type="dxa"/>
            <w:vAlign w:val="center"/>
            <w:hideMark/>
          </w:tcPr>
          <w:p w14:paraId="2DA9213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C6B11B8" w14:textId="49D3EF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2938D2B" w14:textId="376B37C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19B95D8" w14:textId="6EE3E23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8D05689" w14:textId="0903B92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B94A228" w14:textId="1A8C076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1DB0F3" w14:textId="1281D9C5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5986EF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6D33ED3" w14:textId="73E6785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A7CE08C" w14:textId="5772C2E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.</w:t>
            </w:r>
          </w:p>
        </w:tc>
        <w:tc>
          <w:tcPr>
            <w:tcW w:w="2441" w:type="dxa"/>
            <w:vAlign w:val="center"/>
            <w:hideMark/>
          </w:tcPr>
          <w:p w14:paraId="43BF09F8" w14:textId="1E2AC3D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 bezdôtovy set  /kláv. + myš/ k PC</w:t>
            </w:r>
          </w:p>
        </w:tc>
        <w:tc>
          <w:tcPr>
            <w:tcW w:w="1054" w:type="dxa"/>
            <w:vAlign w:val="center"/>
            <w:hideMark/>
          </w:tcPr>
          <w:p w14:paraId="12EE5A7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D10B449" w14:textId="6150DCE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4E12B6F" w14:textId="1123B49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D4C3624" w14:textId="731BEB6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C5BD5F" w14:textId="42AFF3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FFECB7D" w14:textId="7644A66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CD15C6B" w14:textId="274752EA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BA35D7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0BBE413" w14:textId="7545C9E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11E0935" w14:textId="194933B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.</w:t>
            </w:r>
          </w:p>
        </w:tc>
        <w:tc>
          <w:tcPr>
            <w:tcW w:w="2441" w:type="dxa"/>
            <w:vAlign w:val="center"/>
            <w:hideMark/>
          </w:tcPr>
          <w:p w14:paraId="1854071B" w14:textId="514B55D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ezdrôtová optická Myš k PC</w:t>
            </w:r>
          </w:p>
        </w:tc>
        <w:tc>
          <w:tcPr>
            <w:tcW w:w="1054" w:type="dxa"/>
            <w:vAlign w:val="center"/>
            <w:hideMark/>
          </w:tcPr>
          <w:p w14:paraId="6AA149E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89D44D6" w14:textId="5DE587A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66B3BC" w14:textId="0B541A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30A2604" w14:textId="2076DEF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7611E74" w14:textId="2831FAF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DA080F" w14:textId="42789D2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E73EF9A" w14:textId="21D34E8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5F0F1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77FEEFA" w14:textId="06D1AD8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32993EF" w14:textId="5F98B58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.</w:t>
            </w:r>
          </w:p>
        </w:tc>
        <w:tc>
          <w:tcPr>
            <w:tcW w:w="2441" w:type="dxa"/>
            <w:vAlign w:val="center"/>
            <w:hideMark/>
          </w:tcPr>
          <w:p w14:paraId="6D1CE1EE" w14:textId="3013AAF8" w:rsidR="004143CD" w:rsidRPr="006838BB" w:rsidRDefault="00B323F7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B323F7">
              <w:rPr>
                <w:rFonts w:ascii="Arial Narrow" w:hAnsi="Arial Narrow"/>
              </w:rPr>
              <w:t>HDD  500 GB</w:t>
            </w:r>
          </w:p>
        </w:tc>
        <w:tc>
          <w:tcPr>
            <w:tcW w:w="1054" w:type="dxa"/>
            <w:vAlign w:val="center"/>
            <w:hideMark/>
          </w:tcPr>
          <w:p w14:paraId="08146AD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2528801" w14:textId="02449910" w:rsidR="004143CD" w:rsidRPr="004143CD" w:rsidRDefault="00B323F7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>
              <w:rPr>
                <w:rFonts w:ascii="Arial Narrow" w:hAnsi="Arial Narrow"/>
              </w:rPr>
              <w:t>5</w:t>
            </w:r>
            <w:r w:rsidR="004143CD" w:rsidRPr="004143CD">
              <w:rPr>
                <w:rFonts w:ascii="Arial Narrow" w:hAnsi="Arial Narrow"/>
              </w:rPr>
              <w:t>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3384B0F" w14:textId="3804FEE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1A436DF" w14:textId="57E2EF5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3D9DA3D" w14:textId="3B3ABFF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7961CBE" w14:textId="20FA3E7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4D982E8" w14:textId="3478FFCE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4FC0B2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9CD677F" w14:textId="4443FC6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1FFA77D" w14:textId="1FD2B83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.</w:t>
            </w:r>
          </w:p>
        </w:tc>
        <w:tc>
          <w:tcPr>
            <w:tcW w:w="2441" w:type="dxa"/>
            <w:vAlign w:val="center"/>
            <w:hideMark/>
          </w:tcPr>
          <w:p w14:paraId="57C948DD" w14:textId="69BBFAC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480GB-512GB</w:t>
            </w:r>
          </w:p>
        </w:tc>
        <w:tc>
          <w:tcPr>
            <w:tcW w:w="1054" w:type="dxa"/>
            <w:vAlign w:val="center"/>
            <w:hideMark/>
          </w:tcPr>
          <w:p w14:paraId="5FFD3A0C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0A8D08E" w14:textId="6E9A765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755842B" w14:textId="1D774F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6BC4261" w14:textId="0262A59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4B7E7E" w14:textId="4A06CFE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E40A041" w14:textId="3141F2A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050E0D0" w14:textId="32B3A80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F37E31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20871C1" w14:textId="1E0F24F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8086E78" w14:textId="62ADD77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.</w:t>
            </w:r>
          </w:p>
        </w:tc>
        <w:tc>
          <w:tcPr>
            <w:tcW w:w="2441" w:type="dxa"/>
            <w:vAlign w:val="center"/>
            <w:hideMark/>
          </w:tcPr>
          <w:p w14:paraId="5682CAD5" w14:textId="30A16F0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1TB</w:t>
            </w:r>
          </w:p>
        </w:tc>
        <w:tc>
          <w:tcPr>
            <w:tcW w:w="1054" w:type="dxa"/>
            <w:vAlign w:val="center"/>
            <w:hideMark/>
          </w:tcPr>
          <w:p w14:paraId="72AC340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354EAE6" w14:textId="1FB100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BC46B38" w14:textId="28E9B8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952323D" w14:textId="14D7768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15E2168" w14:textId="68EE30E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334650E" w14:textId="69D69A6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C158E7E" w14:textId="05214EB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609380C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D0860DA" w14:textId="77777777" w:rsidTr="004143CD">
        <w:trPr>
          <w:trHeight w:val="672"/>
        </w:trPr>
        <w:tc>
          <w:tcPr>
            <w:tcW w:w="872" w:type="dxa"/>
            <w:vAlign w:val="center"/>
          </w:tcPr>
          <w:p w14:paraId="616BBC1E" w14:textId="423063D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8.</w:t>
            </w:r>
          </w:p>
        </w:tc>
        <w:tc>
          <w:tcPr>
            <w:tcW w:w="2441" w:type="dxa"/>
            <w:vAlign w:val="center"/>
          </w:tcPr>
          <w:p w14:paraId="7D1CB598" w14:textId="3C2C4F0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2 TB</w:t>
            </w:r>
          </w:p>
        </w:tc>
        <w:tc>
          <w:tcPr>
            <w:tcW w:w="1054" w:type="dxa"/>
            <w:vAlign w:val="center"/>
          </w:tcPr>
          <w:p w14:paraId="516F7B3C" w14:textId="7E9D9C08" w:rsidR="004143CD" w:rsidRPr="0064614A" w:rsidRDefault="00BA03FE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CD77FBE" w14:textId="64710EA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4C78C9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AC28BEA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47E6221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F8768D4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8CD428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57D8FF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E84CB6" w14:textId="6AB7FFE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900EE39" w14:textId="1F6046A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9.</w:t>
            </w:r>
          </w:p>
        </w:tc>
        <w:tc>
          <w:tcPr>
            <w:tcW w:w="2441" w:type="dxa"/>
            <w:vAlign w:val="center"/>
            <w:hideMark/>
          </w:tcPr>
          <w:p w14:paraId="33BFFD3D" w14:textId="75F4B2B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SD disk M.2 2280 480-512GB, PCIe 3.0 4x NVMe</w:t>
            </w:r>
          </w:p>
        </w:tc>
        <w:tc>
          <w:tcPr>
            <w:tcW w:w="1054" w:type="dxa"/>
            <w:vAlign w:val="center"/>
            <w:hideMark/>
          </w:tcPr>
          <w:p w14:paraId="6762E2C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7A3C3EA" w14:textId="02C33AB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09FC1FF" w14:textId="3651308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BE2333F" w14:textId="0356DC6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FD4C909" w14:textId="7729380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1312D3E" w14:textId="4B3624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6A18E99" w14:textId="2962B7E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FE1D93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9617D91" w14:textId="06574D6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0D3C6BF" w14:textId="0023D69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10.</w:t>
            </w:r>
          </w:p>
        </w:tc>
        <w:tc>
          <w:tcPr>
            <w:tcW w:w="2441" w:type="dxa"/>
            <w:vAlign w:val="center"/>
            <w:hideMark/>
          </w:tcPr>
          <w:p w14:paraId="377C6521" w14:textId="4778563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SD disk M.2 2280 1TB, PCIe 3.0 4x NVMe</w:t>
            </w:r>
          </w:p>
        </w:tc>
        <w:tc>
          <w:tcPr>
            <w:tcW w:w="1054" w:type="dxa"/>
            <w:vAlign w:val="center"/>
            <w:hideMark/>
          </w:tcPr>
          <w:p w14:paraId="3A40715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549D679" w14:textId="63A3A1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CB5CA0F" w14:textId="4D5238B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5155CB8" w14:textId="6BAFAB7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F92CC53" w14:textId="476794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DB53897" w14:textId="26C0A4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C48A150" w14:textId="63BEB8B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E413F4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7C46AF" w14:textId="0824B4D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C1ACEC2" w14:textId="5C5AA0F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1.</w:t>
            </w:r>
          </w:p>
        </w:tc>
        <w:tc>
          <w:tcPr>
            <w:tcW w:w="2441" w:type="dxa"/>
            <w:vAlign w:val="center"/>
            <w:hideMark/>
          </w:tcPr>
          <w:p w14:paraId="2B7AD353" w14:textId="4D3E3F8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ATA 3.5“ 2 TB</w:t>
            </w:r>
          </w:p>
        </w:tc>
        <w:tc>
          <w:tcPr>
            <w:tcW w:w="1054" w:type="dxa"/>
            <w:vAlign w:val="center"/>
            <w:hideMark/>
          </w:tcPr>
          <w:p w14:paraId="2209F1E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2919064" w14:textId="05828C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55D40FE" w14:textId="2558A14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5932311" w14:textId="03EC8F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8B5385E" w14:textId="2458F64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4024EC" w14:textId="030CFD2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6D5431A" w14:textId="6655C254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339C11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F7FB2D1" w14:textId="59B08EC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0B0ACB9" w14:textId="19A6C9E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2</w:t>
            </w:r>
          </w:p>
        </w:tc>
        <w:tc>
          <w:tcPr>
            <w:tcW w:w="2441" w:type="dxa"/>
            <w:vAlign w:val="center"/>
            <w:hideMark/>
          </w:tcPr>
          <w:p w14:paraId="04DF0682" w14:textId="6E8F75A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NAS 10TB</w:t>
            </w:r>
          </w:p>
        </w:tc>
        <w:tc>
          <w:tcPr>
            <w:tcW w:w="1054" w:type="dxa"/>
            <w:vAlign w:val="center"/>
            <w:hideMark/>
          </w:tcPr>
          <w:p w14:paraId="7B095FC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1AC11C3" w14:textId="1F65275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322FCC" w14:textId="73417B2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D60634C" w14:textId="62124DD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5CE51AC" w14:textId="5DA37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71FFF16" w14:textId="4BFA553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189D366" w14:textId="542FE1E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5624DD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DE262E0" w14:textId="075066D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0FBCFB3" w14:textId="6BDA29F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3.</w:t>
            </w:r>
          </w:p>
        </w:tc>
        <w:tc>
          <w:tcPr>
            <w:tcW w:w="2441" w:type="dxa"/>
            <w:vAlign w:val="center"/>
            <w:hideMark/>
          </w:tcPr>
          <w:p w14:paraId="775BBC59" w14:textId="6096CE3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1</w:t>
            </w:r>
          </w:p>
        </w:tc>
        <w:tc>
          <w:tcPr>
            <w:tcW w:w="1054" w:type="dxa"/>
            <w:vAlign w:val="center"/>
            <w:hideMark/>
          </w:tcPr>
          <w:p w14:paraId="155596A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F802802" w14:textId="2AB55B2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28B8AD3" w14:textId="5D7C50E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E59A008" w14:textId="3441DB0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F5D5BE0" w14:textId="1102D2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9A7BB6" w14:textId="05906F1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88DF12" w14:textId="321FB5D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28692D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69D54D" w14:textId="6FBAF254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0F7DABC" w14:textId="2B85839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4.</w:t>
            </w:r>
          </w:p>
        </w:tc>
        <w:tc>
          <w:tcPr>
            <w:tcW w:w="2441" w:type="dxa"/>
            <w:vAlign w:val="center"/>
            <w:hideMark/>
          </w:tcPr>
          <w:p w14:paraId="0F8F157C" w14:textId="19DBF4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2</w:t>
            </w:r>
          </w:p>
        </w:tc>
        <w:tc>
          <w:tcPr>
            <w:tcW w:w="1054" w:type="dxa"/>
            <w:vAlign w:val="center"/>
            <w:hideMark/>
          </w:tcPr>
          <w:p w14:paraId="7F37F43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0A028ED" w14:textId="5C54BC0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B4EC69E" w14:textId="3FDB514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8266FEB" w14:textId="7770DD0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5A06003" w14:textId="76E983C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4904489" w14:textId="5560A01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A1EF66" w14:textId="0538214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1EF664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B394718" w14:textId="08333252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28BC1F" w14:textId="26E235E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5.</w:t>
            </w:r>
          </w:p>
        </w:tc>
        <w:tc>
          <w:tcPr>
            <w:tcW w:w="2441" w:type="dxa"/>
            <w:vAlign w:val="center"/>
            <w:hideMark/>
          </w:tcPr>
          <w:p w14:paraId="68C5C03C" w14:textId="2264553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3</w:t>
            </w:r>
          </w:p>
        </w:tc>
        <w:tc>
          <w:tcPr>
            <w:tcW w:w="1054" w:type="dxa"/>
            <w:vAlign w:val="center"/>
            <w:hideMark/>
          </w:tcPr>
          <w:p w14:paraId="056CA8E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4973C25" w14:textId="6C44AC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8EB15B5" w14:textId="0C3DFB6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DAC986B" w14:textId="6C762A3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1602EA4" w14:textId="7EFA896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1EA2764" w14:textId="058FF6C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EF5EAB1" w14:textId="5BCA93A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F1E31C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A18BA32" w14:textId="34679B4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691F70" w14:textId="2FF368A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6.</w:t>
            </w:r>
          </w:p>
        </w:tc>
        <w:tc>
          <w:tcPr>
            <w:tcW w:w="2441" w:type="dxa"/>
            <w:vAlign w:val="center"/>
            <w:hideMark/>
          </w:tcPr>
          <w:p w14:paraId="0EE7DC9D" w14:textId="677B292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1TB</w:t>
            </w:r>
          </w:p>
        </w:tc>
        <w:tc>
          <w:tcPr>
            <w:tcW w:w="1054" w:type="dxa"/>
            <w:vAlign w:val="center"/>
            <w:hideMark/>
          </w:tcPr>
          <w:p w14:paraId="70072D1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E5A35E1" w14:textId="64F21AC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5D1E742" w14:textId="0B16DDA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0A1A5BF" w14:textId="6C476C6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46050E6" w14:textId="5C52B71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E0C7075" w14:textId="5638CE6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E42F75F" w14:textId="40E2C1F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5BC7DF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BE19745" w14:textId="2B38FC5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1AC0355" w14:textId="64E2553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7.</w:t>
            </w:r>
          </w:p>
        </w:tc>
        <w:tc>
          <w:tcPr>
            <w:tcW w:w="2441" w:type="dxa"/>
            <w:vAlign w:val="center"/>
            <w:hideMark/>
          </w:tcPr>
          <w:p w14:paraId="3F088E53" w14:textId="5C77DBC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2TB</w:t>
            </w:r>
          </w:p>
        </w:tc>
        <w:tc>
          <w:tcPr>
            <w:tcW w:w="1054" w:type="dxa"/>
            <w:vAlign w:val="center"/>
            <w:hideMark/>
          </w:tcPr>
          <w:p w14:paraId="4648D3B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2EE9128" w14:textId="55CA6F4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5439388" w14:textId="3DEB08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C7FA6BE" w14:textId="4741AF3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82C94CC" w14:textId="35277F0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15544C7" w14:textId="2DB5DE8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3C6AFE" w14:textId="0742EE1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43480D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3416164" w14:textId="2D40D5D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8751BCB" w14:textId="3471996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8.</w:t>
            </w:r>
          </w:p>
        </w:tc>
        <w:tc>
          <w:tcPr>
            <w:tcW w:w="2441" w:type="dxa"/>
            <w:vAlign w:val="center"/>
            <w:hideMark/>
          </w:tcPr>
          <w:p w14:paraId="2FB7F98A" w14:textId="248912C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 2.5“ 3TB</w:t>
            </w:r>
          </w:p>
        </w:tc>
        <w:tc>
          <w:tcPr>
            <w:tcW w:w="1054" w:type="dxa"/>
            <w:vAlign w:val="center"/>
            <w:hideMark/>
          </w:tcPr>
          <w:p w14:paraId="3FECDE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D2E221D" w14:textId="12786D7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DDFB954" w14:textId="595E128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AD5C307" w14:textId="3614DC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5A7B298" w14:textId="50D929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D7B3CE5" w14:textId="603E4B3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BDC088F" w14:textId="7CA1A4DA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B59338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B50993B" w14:textId="1819F339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E421484" w14:textId="0812218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9.</w:t>
            </w:r>
          </w:p>
        </w:tc>
        <w:tc>
          <w:tcPr>
            <w:tcW w:w="2441" w:type="dxa"/>
            <w:vAlign w:val="center"/>
            <w:hideMark/>
          </w:tcPr>
          <w:p w14:paraId="0819E7F8" w14:textId="41317E5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4TB</w:t>
            </w:r>
          </w:p>
        </w:tc>
        <w:tc>
          <w:tcPr>
            <w:tcW w:w="1054" w:type="dxa"/>
            <w:vAlign w:val="center"/>
            <w:hideMark/>
          </w:tcPr>
          <w:p w14:paraId="64E4CAA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83FD717" w14:textId="6A8A592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42B6673" w14:textId="338A34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005FC22" w14:textId="4C5D54C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0A65A39" w14:textId="1C9CF48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8E02D8D" w14:textId="609DB10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B4042D3" w14:textId="08F9577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69481E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AF7B448" w14:textId="7A47B36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E133A95" w14:textId="310CBE9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0.</w:t>
            </w:r>
          </w:p>
        </w:tc>
        <w:tc>
          <w:tcPr>
            <w:tcW w:w="2441" w:type="dxa"/>
            <w:vAlign w:val="center"/>
            <w:hideMark/>
          </w:tcPr>
          <w:p w14:paraId="42BB5147" w14:textId="1E12837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2.5“ 10TB</w:t>
            </w:r>
          </w:p>
        </w:tc>
        <w:tc>
          <w:tcPr>
            <w:tcW w:w="1054" w:type="dxa"/>
            <w:vAlign w:val="center"/>
            <w:hideMark/>
          </w:tcPr>
          <w:p w14:paraId="2729E10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CAB2B15" w14:textId="59EBB26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DA06E11" w14:textId="1850E7F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EAB46D0" w14:textId="19D4EB3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C85BB9" w14:textId="541738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073B0F5" w14:textId="5075D91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1587E73" w14:textId="580EF264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BBB9E9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CB277C" w14:textId="57BFC4A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BCBF1F8" w14:textId="77C1ADC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1.</w:t>
            </w:r>
          </w:p>
        </w:tc>
        <w:tc>
          <w:tcPr>
            <w:tcW w:w="2441" w:type="dxa"/>
            <w:vAlign w:val="center"/>
            <w:hideMark/>
          </w:tcPr>
          <w:p w14:paraId="6A0E84CB" w14:textId="255899B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 2.5“ 16 TB</w:t>
            </w:r>
          </w:p>
        </w:tc>
        <w:tc>
          <w:tcPr>
            <w:tcW w:w="1054" w:type="dxa"/>
            <w:vAlign w:val="center"/>
            <w:hideMark/>
          </w:tcPr>
          <w:p w14:paraId="4A09477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6106C93D" w14:textId="366675A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C63076B" w14:textId="054D3C0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E20810A" w14:textId="65CD05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0034F6D" w14:textId="67CAAFF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A0AC690" w14:textId="08BD78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706478" w14:textId="72DFA4A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2E8CEB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0896FFC" w14:textId="684EAF86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0B69C5D" w14:textId="1030740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2.</w:t>
            </w:r>
          </w:p>
        </w:tc>
        <w:tc>
          <w:tcPr>
            <w:tcW w:w="2441" w:type="dxa"/>
            <w:vAlign w:val="center"/>
            <w:hideMark/>
          </w:tcPr>
          <w:p w14:paraId="489946DE" w14:textId="2C57461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SDD 2.5" 2TB</w:t>
            </w:r>
          </w:p>
        </w:tc>
        <w:tc>
          <w:tcPr>
            <w:tcW w:w="1054" w:type="dxa"/>
            <w:vAlign w:val="center"/>
            <w:hideMark/>
          </w:tcPr>
          <w:p w14:paraId="3B409D7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8E6EBBA" w14:textId="127B532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DEE0934" w14:textId="535552E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FE3C011" w14:textId="4C0ABF2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4C4482" w14:textId="564264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BED24A5" w14:textId="7D4B8BE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3A37342" w14:textId="7F04FC2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DB0835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F727FDB" w14:textId="67AA99E2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399FB8D" w14:textId="62B964D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23.</w:t>
            </w:r>
          </w:p>
        </w:tc>
        <w:tc>
          <w:tcPr>
            <w:tcW w:w="2441" w:type="dxa"/>
            <w:vAlign w:val="center"/>
            <w:hideMark/>
          </w:tcPr>
          <w:p w14:paraId="0554245F" w14:textId="02F84A6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ámček na SSD disky</w:t>
            </w:r>
          </w:p>
        </w:tc>
        <w:tc>
          <w:tcPr>
            <w:tcW w:w="1054" w:type="dxa"/>
            <w:vAlign w:val="center"/>
            <w:hideMark/>
          </w:tcPr>
          <w:p w14:paraId="0804035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CFFF3C0" w14:textId="1E79841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6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236BE81" w14:textId="01E3CB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93725B8" w14:textId="297ED5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3AEC8EE" w14:textId="39B680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5F1812" w14:textId="45E6938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2B3A91" w14:textId="0B5B3AA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6DE5CA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58444F" w14:textId="6B96301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69FAA5C" w14:textId="50E060C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4.</w:t>
            </w:r>
          </w:p>
        </w:tc>
        <w:tc>
          <w:tcPr>
            <w:tcW w:w="2441" w:type="dxa"/>
            <w:vAlign w:val="center"/>
            <w:hideMark/>
          </w:tcPr>
          <w:p w14:paraId="36574EEF" w14:textId="24C6F60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á karta USB 3.1 C / RJ45</w:t>
            </w:r>
          </w:p>
        </w:tc>
        <w:tc>
          <w:tcPr>
            <w:tcW w:w="1054" w:type="dxa"/>
            <w:vAlign w:val="center"/>
            <w:hideMark/>
          </w:tcPr>
          <w:p w14:paraId="4E7BF38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43B4211" w14:textId="6392FF4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062317B" w14:textId="37BE0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2113B71" w14:textId="3CAC441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2205FC" w14:textId="1F0C79E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64C8DA2" w14:textId="0A20954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1E25EB6" w14:textId="1B1184CE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BBEC02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D4DE531" w14:textId="5FDDCEF6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9415C85" w14:textId="1C2A80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5.</w:t>
            </w:r>
          </w:p>
        </w:tc>
        <w:tc>
          <w:tcPr>
            <w:tcW w:w="2441" w:type="dxa"/>
            <w:vAlign w:val="center"/>
            <w:hideMark/>
          </w:tcPr>
          <w:p w14:paraId="3B8741A5" w14:textId="53FD2A4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á karta USB 2.0-3.0 / RJ45</w:t>
            </w:r>
          </w:p>
        </w:tc>
        <w:tc>
          <w:tcPr>
            <w:tcW w:w="1054" w:type="dxa"/>
            <w:vAlign w:val="center"/>
            <w:hideMark/>
          </w:tcPr>
          <w:p w14:paraId="4EEE1CED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FD87C9A" w14:textId="78D6F2F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vAlign w:val="center"/>
          </w:tcPr>
          <w:p w14:paraId="4F30E4E1" w14:textId="2C02A3B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1C969C7" w14:textId="6E2F6A0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6EBA932" w14:textId="1889813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9C6BBF4" w14:textId="3D4198A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82562D9" w14:textId="0F18961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B59A1E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334571" w14:textId="18A4583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05E51C9" w14:textId="621974F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6.</w:t>
            </w:r>
          </w:p>
        </w:tc>
        <w:tc>
          <w:tcPr>
            <w:tcW w:w="2441" w:type="dxa"/>
            <w:vAlign w:val="center"/>
            <w:hideMark/>
          </w:tcPr>
          <w:p w14:paraId="3D743C59" w14:textId="2422408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úč 16GB USB-A</w:t>
            </w:r>
          </w:p>
        </w:tc>
        <w:tc>
          <w:tcPr>
            <w:tcW w:w="1054" w:type="dxa"/>
            <w:vAlign w:val="center"/>
            <w:hideMark/>
          </w:tcPr>
          <w:p w14:paraId="2F3C023E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C2ED992" w14:textId="0A0A86A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vAlign w:val="center"/>
          </w:tcPr>
          <w:p w14:paraId="1C5D6FBD" w14:textId="7B04E4B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79453E4" w14:textId="6AB9F55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0632E71" w14:textId="079B45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7F96C03" w14:textId="73B1D09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6B16317" w14:textId="7C4EBCE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D9B64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426BE87" w14:textId="0233DD9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FFBE2F5" w14:textId="2567BE5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7.</w:t>
            </w:r>
          </w:p>
        </w:tc>
        <w:tc>
          <w:tcPr>
            <w:tcW w:w="2441" w:type="dxa"/>
            <w:vAlign w:val="center"/>
            <w:hideMark/>
          </w:tcPr>
          <w:p w14:paraId="3D3EA1DA" w14:textId="69D3663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32GB USB-A</w:t>
            </w:r>
          </w:p>
        </w:tc>
        <w:tc>
          <w:tcPr>
            <w:tcW w:w="1054" w:type="dxa"/>
            <w:vAlign w:val="center"/>
            <w:hideMark/>
          </w:tcPr>
          <w:p w14:paraId="26D401A9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E508597" w14:textId="590F09E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vAlign w:val="center"/>
          </w:tcPr>
          <w:p w14:paraId="6221B97C" w14:textId="15027B1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2D5BCC3" w14:textId="763CC94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CB76234" w14:textId="01535D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23F24CE" w14:textId="416957A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B73CA5B" w14:textId="05C7147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AC91BD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8F6226D" w14:textId="303CBD4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D682719" w14:textId="797D38F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8.</w:t>
            </w:r>
          </w:p>
        </w:tc>
        <w:tc>
          <w:tcPr>
            <w:tcW w:w="2441" w:type="dxa"/>
            <w:vAlign w:val="center"/>
            <w:hideMark/>
          </w:tcPr>
          <w:p w14:paraId="6FB0ACD7" w14:textId="667A835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64GB USB-A</w:t>
            </w:r>
          </w:p>
        </w:tc>
        <w:tc>
          <w:tcPr>
            <w:tcW w:w="1054" w:type="dxa"/>
            <w:vAlign w:val="center"/>
            <w:hideMark/>
          </w:tcPr>
          <w:p w14:paraId="67E3AE3D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4A03700" w14:textId="585FF3D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0</w:t>
            </w:r>
          </w:p>
        </w:tc>
        <w:tc>
          <w:tcPr>
            <w:tcW w:w="1564" w:type="dxa"/>
            <w:vAlign w:val="center"/>
          </w:tcPr>
          <w:p w14:paraId="316AB080" w14:textId="012306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501EC80" w14:textId="7DA369E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5DAC7B7" w14:textId="020E677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2C6976" w14:textId="500F9D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3D68D44" w14:textId="1B380B2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535240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4A24322" w14:textId="02B504D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5937655" w14:textId="147A102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9.</w:t>
            </w:r>
          </w:p>
        </w:tc>
        <w:tc>
          <w:tcPr>
            <w:tcW w:w="2441" w:type="dxa"/>
            <w:vAlign w:val="center"/>
            <w:hideMark/>
          </w:tcPr>
          <w:p w14:paraId="052F6057" w14:textId="513BA85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128GB USB-A</w:t>
            </w:r>
          </w:p>
        </w:tc>
        <w:tc>
          <w:tcPr>
            <w:tcW w:w="1054" w:type="dxa"/>
            <w:vAlign w:val="center"/>
            <w:hideMark/>
          </w:tcPr>
          <w:p w14:paraId="058FABB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3BA8714" w14:textId="741B21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5DD0C0A" w14:textId="30C9186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C23CC8D" w14:textId="0EC4D91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46B0CCC" w14:textId="146200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9D6C434" w14:textId="0D33B98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31CD69" w14:textId="37B3F11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587076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6B0D6D5" w14:textId="5833610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F65148" w14:textId="7647263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0.</w:t>
            </w:r>
          </w:p>
        </w:tc>
        <w:tc>
          <w:tcPr>
            <w:tcW w:w="2441" w:type="dxa"/>
            <w:vAlign w:val="center"/>
            <w:hideMark/>
          </w:tcPr>
          <w:p w14:paraId="37992082" w14:textId="2475EFF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256GB USB-A</w:t>
            </w:r>
          </w:p>
        </w:tc>
        <w:tc>
          <w:tcPr>
            <w:tcW w:w="1054" w:type="dxa"/>
            <w:vAlign w:val="center"/>
            <w:hideMark/>
          </w:tcPr>
          <w:p w14:paraId="0880DD8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2BFC775" w14:textId="4FD693E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253A28E" w14:textId="6732B41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D8FED43" w14:textId="48A1186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58E0EB7" w14:textId="1E5F49D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D74133" w14:textId="796121E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ECF647" w14:textId="2DBAFBF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61DD78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F11C873" w14:textId="01E33B2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92EAFCC" w14:textId="4CE097D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1.</w:t>
            </w:r>
          </w:p>
        </w:tc>
        <w:tc>
          <w:tcPr>
            <w:tcW w:w="2441" w:type="dxa"/>
            <w:vAlign w:val="center"/>
            <w:hideMark/>
          </w:tcPr>
          <w:p w14:paraId="0F1B2038" w14:textId="6DC7CA4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1TB USB-A</w:t>
            </w:r>
          </w:p>
        </w:tc>
        <w:tc>
          <w:tcPr>
            <w:tcW w:w="1054" w:type="dxa"/>
            <w:vAlign w:val="center"/>
            <w:hideMark/>
          </w:tcPr>
          <w:p w14:paraId="1EAFC89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8AFA7FE" w14:textId="614C67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5CC9243" w14:textId="4DF170C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414101E" w14:textId="45A1096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0BB51CC" w14:textId="4D18A5E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D3DE589" w14:textId="3BD09CB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A9B9E38" w14:textId="1F347DF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561157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F905290" w14:textId="78816F5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843B23B" w14:textId="3141393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2.</w:t>
            </w:r>
          </w:p>
        </w:tc>
        <w:tc>
          <w:tcPr>
            <w:tcW w:w="2441" w:type="dxa"/>
            <w:vAlign w:val="center"/>
            <w:hideMark/>
          </w:tcPr>
          <w:p w14:paraId="48193BBA" w14:textId="31EE093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úč 128GB USB-C</w:t>
            </w:r>
          </w:p>
        </w:tc>
        <w:tc>
          <w:tcPr>
            <w:tcW w:w="1054" w:type="dxa"/>
            <w:vAlign w:val="center"/>
            <w:hideMark/>
          </w:tcPr>
          <w:p w14:paraId="0B15348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78DC0DE" w14:textId="1658A1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42CCE9B" w14:textId="184E5E9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5FECE7F" w14:textId="4E11B4B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44D532" w14:textId="1DB1EE5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AB3D10F" w14:textId="5597054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67E385" w14:textId="42807861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898554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7909385" w14:textId="270C4DD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EBC31DB" w14:textId="55CAD77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3</w:t>
            </w:r>
          </w:p>
        </w:tc>
        <w:tc>
          <w:tcPr>
            <w:tcW w:w="2441" w:type="dxa"/>
            <w:vAlign w:val="center"/>
            <w:hideMark/>
          </w:tcPr>
          <w:p w14:paraId="44D18CB4" w14:textId="40AED21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Webkamera</w:t>
            </w:r>
          </w:p>
        </w:tc>
        <w:tc>
          <w:tcPr>
            <w:tcW w:w="1054" w:type="dxa"/>
            <w:vAlign w:val="center"/>
            <w:hideMark/>
          </w:tcPr>
          <w:p w14:paraId="360FAFD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2D93B13" w14:textId="0E75B5E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BC0053" w14:textId="4D25A08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165415F" w14:textId="1521CF9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489D5D1" w14:textId="77FBE23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6DC99F4" w14:textId="2C70A1C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80AF61E" w14:textId="118EC03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E135B7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107087F" w14:textId="67A9CC8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0783F1F" w14:textId="26FCAED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4.</w:t>
            </w:r>
          </w:p>
        </w:tc>
        <w:tc>
          <w:tcPr>
            <w:tcW w:w="2441" w:type="dxa"/>
            <w:vAlign w:val="center"/>
            <w:hideMark/>
          </w:tcPr>
          <w:p w14:paraId="201A27A9" w14:textId="3EBD962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produktory 2.0</w:t>
            </w:r>
          </w:p>
        </w:tc>
        <w:tc>
          <w:tcPr>
            <w:tcW w:w="1054" w:type="dxa"/>
            <w:vAlign w:val="center"/>
            <w:hideMark/>
          </w:tcPr>
          <w:p w14:paraId="267035F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9D42E13" w14:textId="6B6204A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BF8541A" w14:textId="6F7A7B4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0BF264A" w14:textId="75A5AA1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02CAB3D" w14:textId="04DB8C6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CB23281" w14:textId="7B0B8A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B48558E" w14:textId="378B6E1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819775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04C6A1C" w14:textId="04044C4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5DDB6CB" w14:textId="35F1084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5.</w:t>
            </w:r>
          </w:p>
        </w:tc>
        <w:tc>
          <w:tcPr>
            <w:tcW w:w="2441" w:type="dxa"/>
            <w:vAlign w:val="center"/>
            <w:hideMark/>
          </w:tcPr>
          <w:p w14:paraId="55BA6E99" w14:textId="5E63514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DVD napalovačka ext. USB</w:t>
            </w:r>
          </w:p>
        </w:tc>
        <w:tc>
          <w:tcPr>
            <w:tcW w:w="1054" w:type="dxa"/>
            <w:vAlign w:val="center"/>
            <w:hideMark/>
          </w:tcPr>
          <w:p w14:paraId="6C31D04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E110951" w14:textId="61ACEDB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E9F3F44" w14:textId="41E84CB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E4B018C" w14:textId="648E4B3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E873CC9" w14:textId="4ADEE89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33DE90" w14:textId="0EE0385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1EDF13C" w14:textId="48D7839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3EFFE0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9844C8D" w14:textId="18F0A35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E8F6972" w14:textId="50A0244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36.</w:t>
            </w:r>
          </w:p>
        </w:tc>
        <w:tc>
          <w:tcPr>
            <w:tcW w:w="2441" w:type="dxa"/>
            <w:vAlign w:val="center"/>
            <w:hideMark/>
          </w:tcPr>
          <w:p w14:paraId="3ECD19E0" w14:textId="6E76394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lu-ray napalovačka ext. USB</w:t>
            </w:r>
          </w:p>
        </w:tc>
        <w:tc>
          <w:tcPr>
            <w:tcW w:w="1054" w:type="dxa"/>
            <w:vAlign w:val="center"/>
            <w:hideMark/>
          </w:tcPr>
          <w:p w14:paraId="5D66699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CED76B6" w14:textId="2572953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CEFE813" w14:textId="2805450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AA71771" w14:textId="5E601B5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73B0B51" w14:textId="4D62B25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F2DDDEB" w14:textId="56E5EA8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A762C1" w14:textId="07D3796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2B709C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5369F38" w14:textId="230035C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37966CF" w14:textId="4709959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7.</w:t>
            </w:r>
          </w:p>
        </w:tc>
        <w:tc>
          <w:tcPr>
            <w:tcW w:w="2441" w:type="dxa"/>
            <w:vAlign w:val="center"/>
            <w:hideMark/>
          </w:tcPr>
          <w:p w14:paraId="5369E5C5" w14:textId="6204ACC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CD/R 700MB</w:t>
            </w:r>
          </w:p>
        </w:tc>
        <w:tc>
          <w:tcPr>
            <w:tcW w:w="1054" w:type="dxa"/>
            <w:vAlign w:val="center"/>
            <w:hideMark/>
          </w:tcPr>
          <w:p w14:paraId="20A096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BC7EC55" w14:textId="301D18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FC24920" w14:textId="5C3AB70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B7C3F11" w14:textId="01BD74E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88C6557" w14:textId="2E6F5FD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D187F50" w14:textId="6A85EA0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FD90F8F" w14:textId="6D36CDE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A1CA6A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293605A" w14:textId="183242D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B86D8A5" w14:textId="4373A1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8.</w:t>
            </w:r>
          </w:p>
        </w:tc>
        <w:tc>
          <w:tcPr>
            <w:tcW w:w="2441" w:type="dxa"/>
            <w:vAlign w:val="center"/>
            <w:hideMark/>
          </w:tcPr>
          <w:p w14:paraId="2F321FB6" w14:textId="34F9B74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DVD/R 4,7GB x16</w:t>
            </w:r>
          </w:p>
        </w:tc>
        <w:tc>
          <w:tcPr>
            <w:tcW w:w="1054" w:type="dxa"/>
            <w:vAlign w:val="center"/>
            <w:hideMark/>
          </w:tcPr>
          <w:p w14:paraId="30F7670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E375BB2" w14:textId="15E5CB1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CC57655" w14:textId="4FC7EFC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E597D56" w14:textId="353BBCD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A2A19A4" w14:textId="19DC587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C269AC5" w14:textId="50B3B96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00C4A84" w14:textId="538C841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B39FF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56D33F" w14:textId="5B19235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AE43197" w14:textId="5C5E9A3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9.</w:t>
            </w:r>
          </w:p>
        </w:tc>
        <w:tc>
          <w:tcPr>
            <w:tcW w:w="2441" w:type="dxa"/>
            <w:vAlign w:val="center"/>
            <w:hideMark/>
          </w:tcPr>
          <w:p w14:paraId="0F4F3FFB" w14:textId="5ED9AC9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DVD+R Dual Layer 8,5Gb</w:t>
            </w:r>
          </w:p>
        </w:tc>
        <w:tc>
          <w:tcPr>
            <w:tcW w:w="1054" w:type="dxa"/>
            <w:vAlign w:val="center"/>
            <w:hideMark/>
          </w:tcPr>
          <w:p w14:paraId="6E5636A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C7BA6E4" w14:textId="1032C7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EBE6D58" w14:textId="7020810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A758DD4" w14:textId="3860AED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CED514" w14:textId="44BD97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BD16305" w14:textId="00BBEE9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D068F1" w14:textId="44475CB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E6C9B1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7FB2FC2" w14:textId="578691D4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5F2EEBA" w14:textId="4A82A15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0.</w:t>
            </w:r>
          </w:p>
        </w:tc>
        <w:tc>
          <w:tcPr>
            <w:tcW w:w="2441" w:type="dxa"/>
            <w:vAlign w:val="center"/>
            <w:hideMark/>
          </w:tcPr>
          <w:p w14:paraId="03BD436B" w14:textId="680361E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25GB x6</w:t>
            </w:r>
          </w:p>
        </w:tc>
        <w:tc>
          <w:tcPr>
            <w:tcW w:w="1054" w:type="dxa"/>
            <w:vAlign w:val="center"/>
            <w:hideMark/>
          </w:tcPr>
          <w:p w14:paraId="0ED01E7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612C7BDD" w14:textId="7B575B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 5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298AA93" w14:textId="38F36EC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5D48259" w14:textId="09A2787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4996BF9" w14:textId="34A06DD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CCFFF8D" w14:textId="596FE49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28BCB18" w14:textId="2A033E0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0954F2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F19539E" w14:textId="5B0A5C8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A640FB9" w14:textId="7607D72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1.</w:t>
            </w:r>
          </w:p>
        </w:tc>
        <w:tc>
          <w:tcPr>
            <w:tcW w:w="2441" w:type="dxa"/>
            <w:vAlign w:val="center"/>
            <w:hideMark/>
          </w:tcPr>
          <w:p w14:paraId="4BBC1BC6" w14:textId="05B3F71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50GB x6</w:t>
            </w:r>
          </w:p>
        </w:tc>
        <w:tc>
          <w:tcPr>
            <w:tcW w:w="1054" w:type="dxa"/>
            <w:vAlign w:val="center"/>
            <w:hideMark/>
          </w:tcPr>
          <w:p w14:paraId="0A82668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7A41C96" w14:textId="338AA46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DE994A2" w14:textId="3F3F45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4F80B82" w14:textId="43C387D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ADE290F" w14:textId="04B235B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7D9EC14" w14:textId="2A7279A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E42ADFA" w14:textId="6DECA49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78CFE0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7B285F" w14:textId="36F997CD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9A9C1B7" w14:textId="304A6A6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2.</w:t>
            </w:r>
          </w:p>
        </w:tc>
        <w:tc>
          <w:tcPr>
            <w:tcW w:w="2441" w:type="dxa"/>
            <w:vAlign w:val="center"/>
            <w:hideMark/>
          </w:tcPr>
          <w:p w14:paraId="30798A35" w14:textId="1994856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100GB x6</w:t>
            </w:r>
          </w:p>
        </w:tc>
        <w:tc>
          <w:tcPr>
            <w:tcW w:w="1054" w:type="dxa"/>
            <w:vAlign w:val="center"/>
            <w:hideMark/>
          </w:tcPr>
          <w:p w14:paraId="41B7EF5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865BF83" w14:textId="62A70E7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270D571" w14:textId="194F8A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DB90327" w14:textId="774B282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DBAC45C" w14:textId="100DAA4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10C026C" w14:textId="6263219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4C5AC98" w14:textId="795C3B7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0415DB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2973B6" w14:textId="06B582A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5C8B210" w14:textId="18698E9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3.</w:t>
            </w:r>
          </w:p>
        </w:tc>
        <w:tc>
          <w:tcPr>
            <w:tcW w:w="2441" w:type="dxa"/>
            <w:vAlign w:val="center"/>
            <w:hideMark/>
          </w:tcPr>
          <w:p w14:paraId="7F63B280" w14:textId="318486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64GB</w:t>
            </w:r>
          </w:p>
        </w:tc>
        <w:tc>
          <w:tcPr>
            <w:tcW w:w="1054" w:type="dxa"/>
            <w:vAlign w:val="center"/>
            <w:hideMark/>
          </w:tcPr>
          <w:p w14:paraId="2EC3DC8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AEFDC9E" w14:textId="29E96F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EEF6E5E" w14:textId="3416D5B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269E53D" w14:textId="48C120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38C2DE0" w14:textId="1EA55BD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3C8C69C" w14:textId="30E00ED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8783F83" w14:textId="1B769FE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C61676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E5FFA2B" w14:textId="3FC9B3FD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948CEFB" w14:textId="28C57D6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4.</w:t>
            </w:r>
          </w:p>
        </w:tc>
        <w:tc>
          <w:tcPr>
            <w:tcW w:w="2441" w:type="dxa"/>
            <w:vAlign w:val="center"/>
            <w:hideMark/>
          </w:tcPr>
          <w:p w14:paraId="6939400F" w14:textId="18384F4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128GB</w:t>
            </w:r>
          </w:p>
        </w:tc>
        <w:tc>
          <w:tcPr>
            <w:tcW w:w="1054" w:type="dxa"/>
            <w:vAlign w:val="center"/>
            <w:hideMark/>
          </w:tcPr>
          <w:p w14:paraId="545B673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193E580" w14:textId="0063ABC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D839A4" w14:textId="1A5F89C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F280FC2" w14:textId="1A71CA0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EF174BF" w14:textId="7AE0BA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018931D" w14:textId="1FD9A02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9D07D33" w14:textId="6B11AAF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80AC04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1F749A" w14:textId="0F7E8B8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30D525C" w14:textId="535EE1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5.</w:t>
            </w:r>
          </w:p>
        </w:tc>
        <w:tc>
          <w:tcPr>
            <w:tcW w:w="2441" w:type="dxa"/>
            <w:vAlign w:val="center"/>
            <w:hideMark/>
          </w:tcPr>
          <w:p w14:paraId="711D6E4F" w14:textId="1407778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256GB</w:t>
            </w:r>
          </w:p>
        </w:tc>
        <w:tc>
          <w:tcPr>
            <w:tcW w:w="1054" w:type="dxa"/>
            <w:vAlign w:val="center"/>
            <w:hideMark/>
          </w:tcPr>
          <w:p w14:paraId="111DB33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B7097F3" w14:textId="56B7BAF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98218BF" w14:textId="1A0A0DC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EFC3E90" w14:textId="74F299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DF8F8B8" w14:textId="0D0431A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36AA5F4" w14:textId="303F71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6D45E7" w14:textId="5E34F24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4BB94E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D6A8792" w14:textId="2B4D54F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5C90EF0" w14:textId="4AFAF73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6.</w:t>
            </w:r>
          </w:p>
        </w:tc>
        <w:tc>
          <w:tcPr>
            <w:tcW w:w="2441" w:type="dxa"/>
            <w:vAlign w:val="center"/>
            <w:hideMark/>
          </w:tcPr>
          <w:p w14:paraId="1D4EE29C" w14:textId="3CE92F2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512GB</w:t>
            </w:r>
          </w:p>
        </w:tc>
        <w:tc>
          <w:tcPr>
            <w:tcW w:w="1054" w:type="dxa"/>
            <w:vAlign w:val="center"/>
            <w:hideMark/>
          </w:tcPr>
          <w:p w14:paraId="765830D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056B4D2" w14:textId="5113FF5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963BAED" w14:textId="1A033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206D962" w14:textId="202A837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BCE62C9" w14:textId="0B1E302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7B09F38" w14:textId="316BAED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DD91E40" w14:textId="0EBE310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0C14DC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4FFF0AD" w14:textId="22D211D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ADFAB81" w14:textId="76442E1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7.</w:t>
            </w:r>
          </w:p>
        </w:tc>
        <w:tc>
          <w:tcPr>
            <w:tcW w:w="2441" w:type="dxa"/>
            <w:vAlign w:val="center"/>
            <w:hideMark/>
          </w:tcPr>
          <w:p w14:paraId="01C347F0" w14:textId="622CC8E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D karta (pre fotopascu)</w:t>
            </w:r>
          </w:p>
        </w:tc>
        <w:tc>
          <w:tcPr>
            <w:tcW w:w="1054" w:type="dxa"/>
            <w:vAlign w:val="center"/>
            <w:hideMark/>
          </w:tcPr>
          <w:p w14:paraId="3BAB6E0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AA899A0" w14:textId="0031F8C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11A5781" w14:textId="4F1083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A9BDB8A" w14:textId="2464EE2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841F15B" w14:textId="770F636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4D5210D" w14:textId="440B0D7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F61C644" w14:textId="075ADE3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003BF5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4A58292" w14:textId="5AD17DE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9C0EBC0" w14:textId="0737F81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8.</w:t>
            </w:r>
          </w:p>
        </w:tc>
        <w:tc>
          <w:tcPr>
            <w:tcW w:w="2441" w:type="dxa"/>
            <w:vAlign w:val="center"/>
            <w:hideMark/>
          </w:tcPr>
          <w:p w14:paraId="4920E27E" w14:textId="6ADF16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Grafická karta 6 GB</w:t>
            </w:r>
          </w:p>
        </w:tc>
        <w:tc>
          <w:tcPr>
            <w:tcW w:w="1054" w:type="dxa"/>
            <w:vAlign w:val="center"/>
            <w:hideMark/>
          </w:tcPr>
          <w:p w14:paraId="0D9DC90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935CF6E" w14:textId="36199C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063B084" w14:textId="4FC5885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B776DAE" w14:textId="69F7500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FB768C1" w14:textId="0FCA96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A3A84F6" w14:textId="0450188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0BAAD6" w14:textId="4790426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1D89B7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6B25A6D" w14:textId="5DD181DE" w:rsidTr="00BA03FE">
        <w:trPr>
          <w:trHeight w:val="672"/>
        </w:trPr>
        <w:tc>
          <w:tcPr>
            <w:tcW w:w="872" w:type="dxa"/>
            <w:vAlign w:val="center"/>
            <w:hideMark/>
          </w:tcPr>
          <w:p w14:paraId="3C8F0909" w14:textId="506E3AD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49.</w:t>
            </w:r>
          </w:p>
        </w:tc>
        <w:tc>
          <w:tcPr>
            <w:tcW w:w="2441" w:type="dxa"/>
            <w:vAlign w:val="center"/>
            <w:hideMark/>
          </w:tcPr>
          <w:p w14:paraId="565A6A9F" w14:textId="6F02489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pierová obaly - pošetka</w:t>
            </w:r>
          </w:p>
        </w:tc>
        <w:tc>
          <w:tcPr>
            <w:tcW w:w="1054" w:type="dxa"/>
            <w:vAlign w:val="center"/>
            <w:hideMark/>
          </w:tcPr>
          <w:p w14:paraId="65B9331F" w14:textId="77777777" w:rsidR="004143CD" w:rsidRPr="0064614A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CEB128B" w14:textId="1558EEF7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65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330FA6" w14:textId="7E5F182B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EEC3324" w14:textId="0B6009A8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672ABC5" w14:textId="4B6561A6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34672D" w14:textId="1239B87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D67158C" w14:textId="680B3D4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97006B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E583D8C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8427A8A" w14:textId="2FD3D6D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0.</w:t>
            </w:r>
          </w:p>
        </w:tc>
        <w:tc>
          <w:tcPr>
            <w:tcW w:w="2441" w:type="dxa"/>
            <w:vAlign w:val="center"/>
          </w:tcPr>
          <w:p w14:paraId="1963CDC3" w14:textId="45A7717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DDR4 2666 MHz /1x16GB/</w:t>
            </w:r>
          </w:p>
        </w:tc>
        <w:tc>
          <w:tcPr>
            <w:tcW w:w="1054" w:type="dxa"/>
            <w:vAlign w:val="center"/>
          </w:tcPr>
          <w:p w14:paraId="24D96C36" w14:textId="2418DB7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4191A33" w14:textId="0FD4402B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20EF46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2C350D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A0102C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3D4486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1E9CB8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3160B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798768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B916751" w14:textId="6CE5F1A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1.</w:t>
            </w:r>
          </w:p>
        </w:tc>
        <w:tc>
          <w:tcPr>
            <w:tcW w:w="2441" w:type="dxa"/>
            <w:vAlign w:val="center"/>
          </w:tcPr>
          <w:p w14:paraId="64353C48" w14:textId="43B8CD7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SO-DIMM DDR4 3200 MHz /1x16GB/</w:t>
            </w:r>
          </w:p>
        </w:tc>
        <w:tc>
          <w:tcPr>
            <w:tcW w:w="1054" w:type="dxa"/>
            <w:vAlign w:val="center"/>
          </w:tcPr>
          <w:p w14:paraId="69567649" w14:textId="68A7CA7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504D072" w14:textId="5CAE5B3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4BD7DE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493F49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1C01E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C80DC3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68D354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2418BA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09139BF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ED56D2E" w14:textId="4C74CE6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2.</w:t>
            </w:r>
          </w:p>
        </w:tc>
        <w:tc>
          <w:tcPr>
            <w:tcW w:w="2441" w:type="dxa"/>
            <w:vAlign w:val="center"/>
          </w:tcPr>
          <w:p w14:paraId="2CCA3289" w14:textId="23AEB23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DDR5 6000 MHz /1x16GB/</w:t>
            </w:r>
          </w:p>
        </w:tc>
        <w:tc>
          <w:tcPr>
            <w:tcW w:w="1054" w:type="dxa"/>
            <w:vAlign w:val="center"/>
          </w:tcPr>
          <w:p w14:paraId="64018DC8" w14:textId="080EB1C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AA90D98" w14:textId="27EDD2D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7B553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07FEB8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67B72C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EE58B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ACE2EF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2EC5BF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FC42C6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AFDEB47" w14:textId="381E9EA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3.</w:t>
            </w:r>
          </w:p>
        </w:tc>
        <w:tc>
          <w:tcPr>
            <w:tcW w:w="2441" w:type="dxa"/>
            <w:vAlign w:val="center"/>
          </w:tcPr>
          <w:p w14:paraId="0A37D24C" w14:textId="7FF777A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Hub typ 1</w:t>
            </w:r>
          </w:p>
        </w:tc>
        <w:tc>
          <w:tcPr>
            <w:tcW w:w="1054" w:type="dxa"/>
            <w:vAlign w:val="center"/>
          </w:tcPr>
          <w:p w14:paraId="1A8B565F" w14:textId="36C655B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E7D4D28" w14:textId="69BDC8E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805DEC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440842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1BDDA2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A1272A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0C66D7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61D8B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8304BBE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8643A6B" w14:textId="09BA569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4.</w:t>
            </w:r>
          </w:p>
        </w:tc>
        <w:tc>
          <w:tcPr>
            <w:tcW w:w="2441" w:type="dxa"/>
            <w:vAlign w:val="center"/>
          </w:tcPr>
          <w:p w14:paraId="182209C5" w14:textId="53B5A6F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Hub typ 2</w:t>
            </w:r>
          </w:p>
        </w:tc>
        <w:tc>
          <w:tcPr>
            <w:tcW w:w="1054" w:type="dxa"/>
            <w:vAlign w:val="center"/>
          </w:tcPr>
          <w:p w14:paraId="6CDD7772" w14:textId="71D3191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73C490D" w14:textId="30D262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ECB3C4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5D477B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3016DF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8E559D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1B3E87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DEA14E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0991EC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41566D3" w14:textId="4C98055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5.</w:t>
            </w:r>
          </w:p>
        </w:tc>
        <w:tc>
          <w:tcPr>
            <w:tcW w:w="2441" w:type="dxa"/>
            <w:vAlign w:val="center"/>
          </w:tcPr>
          <w:p w14:paraId="54168AB0" w14:textId="7AD444FF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USB-A na SATA</w:t>
            </w:r>
          </w:p>
        </w:tc>
        <w:tc>
          <w:tcPr>
            <w:tcW w:w="1054" w:type="dxa"/>
            <w:vAlign w:val="center"/>
          </w:tcPr>
          <w:p w14:paraId="7FD35A33" w14:textId="4A761F0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A3855AE" w14:textId="1212DA6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E3BD77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8C6CA1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D440C4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698E36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58C2F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23BF0F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9B7F36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1A1D3E53" w14:textId="7F10CBF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6.</w:t>
            </w:r>
          </w:p>
        </w:tc>
        <w:tc>
          <w:tcPr>
            <w:tcW w:w="2441" w:type="dxa"/>
            <w:vAlign w:val="center"/>
          </w:tcPr>
          <w:p w14:paraId="6EECB577" w14:textId="3C67EBF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3.0 Card Reader</w:t>
            </w:r>
          </w:p>
        </w:tc>
        <w:tc>
          <w:tcPr>
            <w:tcW w:w="1054" w:type="dxa"/>
            <w:vAlign w:val="center"/>
          </w:tcPr>
          <w:p w14:paraId="09FA82BB" w14:textId="30915F0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A75F402" w14:textId="7851697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A1ED3C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BAF7E7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692864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E36016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8DF8076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1501EB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6B14E1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A7B6B9" w14:textId="426CBC62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7.</w:t>
            </w:r>
          </w:p>
        </w:tc>
        <w:tc>
          <w:tcPr>
            <w:tcW w:w="2441" w:type="dxa"/>
            <w:vAlign w:val="center"/>
          </w:tcPr>
          <w:p w14:paraId="7119B790" w14:textId="79D429F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apájací zdroj pre notebook 65W - USB-C</w:t>
            </w:r>
          </w:p>
        </w:tc>
        <w:tc>
          <w:tcPr>
            <w:tcW w:w="1054" w:type="dxa"/>
            <w:vAlign w:val="center"/>
          </w:tcPr>
          <w:p w14:paraId="02A3FFC9" w14:textId="53F789A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89867DB" w14:textId="6649234C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9D532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2F95F7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3D1327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B8A33A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FEC9CD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4A5BD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C5DAA16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BD48538" w14:textId="6083E1B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8.</w:t>
            </w:r>
          </w:p>
        </w:tc>
        <w:tc>
          <w:tcPr>
            <w:tcW w:w="2441" w:type="dxa"/>
            <w:vAlign w:val="center"/>
          </w:tcPr>
          <w:p w14:paraId="130770D7" w14:textId="5B5B9EC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apájací adaptér 65 W; konektor 4,50/3,00 mm</w:t>
            </w:r>
          </w:p>
        </w:tc>
        <w:tc>
          <w:tcPr>
            <w:tcW w:w="1054" w:type="dxa"/>
            <w:vAlign w:val="center"/>
          </w:tcPr>
          <w:p w14:paraId="1F80A420" w14:textId="5A698E8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525260F" w14:textId="1EDC05A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D31DD6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D0764A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FAC2E6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7D354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D71DB6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3FAECD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A73FA8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BB7C47B" w14:textId="3E778C8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9.</w:t>
            </w:r>
          </w:p>
        </w:tc>
        <w:tc>
          <w:tcPr>
            <w:tcW w:w="2441" w:type="dxa"/>
            <w:vAlign w:val="center"/>
          </w:tcPr>
          <w:p w14:paraId="33F99866" w14:textId="64E750C5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niverzálny napájací zdroj pre notebook 90W</w:t>
            </w:r>
          </w:p>
        </w:tc>
        <w:tc>
          <w:tcPr>
            <w:tcW w:w="1054" w:type="dxa"/>
            <w:vAlign w:val="center"/>
          </w:tcPr>
          <w:p w14:paraId="0958423F" w14:textId="1E8DEBB3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19F21F6A" w14:textId="79D2D3B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8ABE5A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595D75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073DE5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252AB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4E54F8E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C29CB9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1990772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649E22E8" w14:textId="0B5665AB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0.</w:t>
            </w:r>
          </w:p>
        </w:tc>
        <w:tc>
          <w:tcPr>
            <w:tcW w:w="2441" w:type="dxa"/>
            <w:vAlign w:val="center"/>
          </w:tcPr>
          <w:p w14:paraId="21AE15CB" w14:textId="191287E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HDMI na VGA</w:t>
            </w:r>
          </w:p>
        </w:tc>
        <w:tc>
          <w:tcPr>
            <w:tcW w:w="1054" w:type="dxa"/>
            <w:vAlign w:val="center"/>
          </w:tcPr>
          <w:p w14:paraId="2E86DBB9" w14:textId="4597E1E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6A80CEC" w14:textId="2810850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8045C7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A5D7F2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FE2EC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FA0904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DCD0063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C94C01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FB2B54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5C2C3D0" w14:textId="0C87101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1.</w:t>
            </w:r>
          </w:p>
        </w:tc>
        <w:tc>
          <w:tcPr>
            <w:tcW w:w="2441" w:type="dxa"/>
            <w:vAlign w:val="center"/>
          </w:tcPr>
          <w:p w14:paraId="1BDEBB70" w14:textId="76F4B02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DisplayPort na HDMI</w:t>
            </w:r>
          </w:p>
        </w:tc>
        <w:tc>
          <w:tcPr>
            <w:tcW w:w="1054" w:type="dxa"/>
            <w:vAlign w:val="center"/>
          </w:tcPr>
          <w:p w14:paraId="4AC965FE" w14:textId="6EC25DB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B5AA4DB" w14:textId="1CCBE88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F73286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FE1856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9C8A58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182FA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8CAD4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84E522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FA64E49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7FFD4B8D" w14:textId="347FFF7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62.</w:t>
            </w:r>
          </w:p>
        </w:tc>
        <w:tc>
          <w:tcPr>
            <w:tcW w:w="2441" w:type="dxa"/>
            <w:vAlign w:val="center"/>
          </w:tcPr>
          <w:p w14:paraId="334867C5" w14:textId="24170FC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DisplayPort na VGA</w:t>
            </w:r>
          </w:p>
        </w:tc>
        <w:tc>
          <w:tcPr>
            <w:tcW w:w="1054" w:type="dxa"/>
            <w:vAlign w:val="center"/>
          </w:tcPr>
          <w:p w14:paraId="7BC1BAAB" w14:textId="4929CAB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223249C" w14:textId="55A584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940637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635A50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309BA1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735D4E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736ABF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70061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5CD6C0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285219E" w14:textId="2D78674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3.</w:t>
            </w:r>
          </w:p>
        </w:tc>
        <w:tc>
          <w:tcPr>
            <w:tcW w:w="2441" w:type="dxa"/>
            <w:vAlign w:val="center"/>
          </w:tcPr>
          <w:p w14:paraId="48675914" w14:textId="23C51AF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MI kábel 5m - prepojovací</w:t>
            </w:r>
          </w:p>
        </w:tc>
        <w:tc>
          <w:tcPr>
            <w:tcW w:w="1054" w:type="dxa"/>
            <w:vAlign w:val="center"/>
          </w:tcPr>
          <w:p w14:paraId="3FD13454" w14:textId="63523D3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7D13FC0" w14:textId="49D23DD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1877C4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5B8376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731D19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D436F8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F1A01F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CACAA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78328829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520974" w14:textId="7F1EC99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4.</w:t>
            </w:r>
          </w:p>
        </w:tc>
        <w:tc>
          <w:tcPr>
            <w:tcW w:w="2441" w:type="dxa"/>
            <w:vAlign w:val="center"/>
          </w:tcPr>
          <w:p w14:paraId="1A41869A" w14:textId="5BA7344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MI kábel 10m - prepojovací</w:t>
            </w:r>
          </w:p>
        </w:tc>
        <w:tc>
          <w:tcPr>
            <w:tcW w:w="1054" w:type="dxa"/>
            <w:vAlign w:val="center"/>
          </w:tcPr>
          <w:p w14:paraId="5ED58528" w14:textId="65047C4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06226C0" w14:textId="219B4B3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07557B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0B2B14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2484B5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A7FDC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634EB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42C95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4516CA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9830B08" w14:textId="5B29561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5.</w:t>
            </w:r>
          </w:p>
        </w:tc>
        <w:tc>
          <w:tcPr>
            <w:tcW w:w="2441" w:type="dxa"/>
            <w:vAlign w:val="center"/>
          </w:tcPr>
          <w:p w14:paraId="034AD593" w14:textId="388CEEB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1m – prepojovací</w:t>
            </w:r>
          </w:p>
        </w:tc>
        <w:tc>
          <w:tcPr>
            <w:tcW w:w="1054" w:type="dxa"/>
            <w:vAlign w:val="center"/>
          </w:tcPr>
          <w:p w14:paraId="68F02D8F" w14:textId="7820297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110B9E4" w14:textId="5DA0EB8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9B842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CE4F72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6EA1FE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ED6DC7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3D4FBF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CD28BF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CA6B048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20CF8BF" w14:textId="5BD78F55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6.</w:t>
            </w:r>
          </w:p>
        </w:tc>
        <w:tc>
          <w:tcPr>
            <w:tcW w:w="2441" w:type="dxa"/>
            <w:vAlign w:val="center"/>
          </w:tcPr>
          <w:p w14:paraId="66AF8DC7" w14:textId="11ADDBE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1,5m – prepojovací</w:t>
            </w:r>
          </w:p>
        </w:tc>
        <w:tc>
          <w:tcPr>
            <w:tcW w:w="1054" w:type="dxa"/>
            <w:vAlign w:val="center"/>
          </w:tcPr>
          <w:p w14:paraId="77DEF5B0" w14:textId="04E4E37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F845E71" w14:textId="01784129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27F87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C7461F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7DE63E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9AB200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4F7C21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FDD021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24DF7E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289BE93" w14:textId="77A2A2D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7.</w:t>
            </w:r>
          </w:p>
        </w:tc>
        <w:tc>
          <w:tcPr>
            <w:tcW w:w="2441" w:type="dxa"/>
            <w:vAlign w:val="center"/>
          </w:tcPr>
          <w:p w14:paraId="1960DD81" w14:textId="55DA4AC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2m – prepojovací</w:t>
            </w:r>
          </w:p>
        </w:tc>
        <w:tc>
          <w:tcPr>
            <w:tcW w:w="1054" w:type="dxa"/>
            <w:vAlign w:val="center"/>
          </w:tcPr>
          <w:p w14:paraId="341E5802" w14:textId="5BF6856C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B231CC5" w14:textId="7D686E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D13757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E8DAC5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C19979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CD8693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549777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E79D0DA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92D776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452AB20" w14:textId="354D1E3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8.</w:t>
            </w:r>
          </w:p>
        </w:tc>
        <w:tc>
          <w:tcPr>
            <w:tcW w:w="2441" w:type="dxa"/>
            <w:vAlign w:val="center"/>
          </w:tcPr>
          <w:p w14:paraId="027BBDB9" w14:textId="32741CB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3m – prepojovací</w:t>
            </w:r>
          </w:p>
        </w:tc>
        <w:tc>
          <w:tcPr>
            <w:tcW w:w="1054" w:type="dxa"/>
            <w:vAlign w:val="center"/>
          </w:tcPr>
          <w:p w14:paraId="602A268A" w14:textId="1B69677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C156F26" w14:textId="2A5D5B58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D55EEA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4B255F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897B20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E95883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9977F5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3FE2DB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B0C4BB6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552C466" w14:textId="6A8C17C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9.</w:t>
            </w:r>
          </w:p>
        </w:tc>
        <w:tc>
          <w:tcPr>
            <w:tcW w:w="2441" w:type="dxa"/>
            <w:vAlign w:val="center"/>
          </w:tcPr>
          <w:p w14:paraId="73453F23" w14:textId="2B7EA9EB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5m – prepojovací</w:t>
            </w:r>
          </w:p>
        </w:tc>
        <w:tc>
          <w:tcPr>
            <w:tcW w:w="1054" w:type="dxa"/>
            <w:vAlign w:val="center"/>
          </w:tcPr>
          <w:p w14:paraId="429429DC" w14:textId="35B3E56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916B869" w14:textId="5A86014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7AD65A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2221C9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1AF09D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31A7B0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9EE1B7A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EA0D4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A400D22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3E378152" w14:textId="1B797FF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0.</w:t>
            </w:r>
          </w:p>
        </w:tc>
        <w:tc>
          <w:tcPr>
            <w:tcW w:w="2441" w:type="dxa"/>
            <w:vAlign w:val="center"/>
          </w:tcPr>
          <w:p w14:paraId="7268F6F6" w14:textId="3549658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7,5m – prepojovací</w:t>
            </w:r>
          </w:p>
        </w:tc>
        <w:tc>
          <w:tcPr>
            <w:tcW w:w="1054" w:type="dxa"/>
            <w:vAlign w:val="center"/>
          </w:tcPr>
          <w:p w14:paraId="3FD722D8" w14:textId="5175573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B608C77" w14:textId="61EBF77A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1F97C7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B287C6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B3A5F5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968026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63181B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44AF25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215F32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6F956E7A" w14:textId="1F30046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1.</w:t>
            </w:r>
          </w:p>
        </w:tc>
        <w:tc>
          <w:tcPr>
            <w:tcW w:w="2441" w:type="dxa"/>
            <w:vAlign w:val="center"/>
          </w:tcPr>
          <w:p w14:paraId="52BC4424" w14:textId="5BC7C42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erverový disk SAS</w:t>
            </w:r>
          </w:p>
        </w:tc>
        <w:tc>
          <w:tcPr>
            <w:tcW w:w="1054" w:type="dxa"/>
            <w:vAlign w:val="center"/>
          </w:tcPr>
          <w:p w14:paraId="1B8F02CE" w14:textId="1D9FEA4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86B57A0" w14:textId="3481F8BC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90D773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4A2FD2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D787C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680D4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76DD216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B21931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B26724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7C85CC1A" w14:textId="1026723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2.</w:t>
            </w:r>
          </w:p>
        </w:tc>
        <w:tc>
          <w:tcPr>
            <w:tcW w:w="2441" w:type="dxa"/>
            <w:vAlign w:val="center"/>
          </w:tcPr>
          <w:p w14:paraId="33F3EDB8" w14:textId="19BBFDA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ada č. 1 na opravu elektroniky</w:t>
            </w:r>
          </w:p>
        </w:tc>
        <w:tc>
          <w:tcPr>
            <w:tcW w:w="1054" w:type="dxa"/>
            <w:vAlign w:val="center"/>
          </w:tcPr>
          <w:p w14:paraId="2FF37174" w14:textId="1AEB1443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9543F2A" w14:textId="79300FF9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00807C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F1FF94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8AAB5F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812AB5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F447C8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692E6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E3B0CAC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FC39D3" w14:textId="2DF8465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3.</w:t>
            </w:r>
          </w:p>
        </w:tc>
        <w:tc>
          <w:tcPr>
            <w:tcW w:w="2441" w:type="dxa"/>
            <w:vAlign w:val="center"/>
          </w:tcPr>
          <w:p w14:paraId="1B433549" w14:textId="5BFEDD7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ada č.2 na opravu elektroniky</w:t>
            </w:r>
          </w:p>
        </w:tc>
        <w:tc>
          <w:tcPr>
            <w:tcW w:w="1054" w:type="dxa"/>
            <w:vAlign w:val="center"/>
          </w:tcPr>
          <w:p w14:paraId="7C5FFEFE" w14:textId="477514D9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9C64F70" w14:textId="43E1AED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7E2243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99482C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16B32D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88939D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37BE21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29E4EA0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C8DF23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1631357" w14:textId="28AECDA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4.</w:t>
            </w:r>
          </w:p>
        </w:tc>
        <w:tc>
          <w:tcPr>
            <w:tcW w:w="2441" w:type="dxa"/>
            <w:vAlign w:val="center"/>
          </w:tcPr>
          <w:p w14:paraId="50E99F5C" w14:textId="5B81EF7F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renosný tonerový vysávač</w:t>
            </w:r>
          </w:p>
        </w:tc>
        <w:tc>
          <w:tcPr>
            <w:tcW w:w="1054" w:type="dxa"/>
            <w:vAlign w:val="center"/>
          </w:tcPr>
          <w:p w14:paraId="2D937373" w14:textId="71AD9FB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CC0DEB8" w14:textId="43FCE018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E2CE77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BB7FFD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CDFC05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EE38C0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7F8CA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A43F80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7B570E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77672F4" w14:textId="55141792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75.</w:t>
            </w:r>
          </w:p>
        </w:tc>
        <w:tc>
          <w:tcPr>
            <w:tcW w:w="2441" w:type="dxa"/>
            <w:vAlign w:val="center"/>
          </w:tcPr>
          <w:p w14:paraId="0624CDD1" w14:textId="22CDC4DD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Filtračné kazety do vysávača na čierny toner</w:t>
            </w:r>
          </w:p>
        </w:tc>
        <w:tc>
          <w:tcPr>
            <w:tcW w:w="1054" w:type="dxa"/>
            <w:vAlign w:val="center"/>
          </w:tcPr>
          <w:p w14:paraId="4CF86FDD" w14:textId="75D2423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1E8602D" w14:textId="572DD3D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ABE97F4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CD864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48E9C2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E0934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22A0C4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226DB3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0FF2CD1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D7A3F1D" w14:textId="7ED913B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6.</w:t>
            </w:r>
          </w:p>
        </w:tc>
        <w:tc>
          <w:tcPr>
            <w:tcW w:w="2441" w:type="dxa"/>
            <w:vAlign w:val="center"/>
          </w:tcPr>
          <w:p w14:paraId="35D420C4" w14:textId="4B06111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Filtračné kazety do vysávača na farebný toner</w:t>
            </w:r>
          </w:p>
        </w:tc>
        <w:tc>
          <w:tcPr>
            <w:tcW w:w="1054" w:type="dxa"/>
            <w:vAlign w:val="center"/>
          </w:tcPr>
          <w:p w14:paraId="25F9C1E4" w14:textId="1E43489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99014A0" w14:textId="1424676D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774454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293422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65DF8A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E19361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83D3A9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FFDA712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909379D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C61835F" w14:textId="68D5CE2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7.</w:t>
            </w:r>
          </w:p>
        </w:tc>
        <w:tc>
          <w:tcPr>
            <w:tcW w:w="2441" w:type="dxa"/>
            <w:vAlign w:val="center"/>
          </w:tcPr>
          <w:p w14:paraId="13F978AE" w14:textId="42C9E7F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Televízny stojan na kolieskach</w:t>
            </w:r>
          </w:p>
        </w:tc>
        <w:tc>
          <w:tcPr>
            <w:tcW w:w="1054" w:type="dxa"/>
            <w:vAlign w:val="center"/>
          </w:tcPr>
          <w:p w14:paraId="64976248" w14:textId="1644B89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1EA25167" w14:textId="53A07A4B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19AFD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87A9EC4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329CE1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5D4698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E12EB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9CA180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A25943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968D888" w14:textId="6D52D8C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8.</w:t>
            </w:r>
          </w:p>
        </w:tc>
        <w:tc>
          <w:tcPr>
            <w:tcW w:w="2441" w:type="dxa"/>
            <w:vAlign w:val="center"/>
          </w:tcPr>
          <w:p w14:paraId="164782D9" w14:textId="56D57F7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ástenný držiak na LED TV s nastaviteľným ramenom</w:t>
            </w:r>
          </w:p>
        </w:tc>
        <w:tc>
          <w:tcPr>
            <w:tcW w:w="1054" w:type="dxa"/>
            <w:vAlign w:val="center"/>
          </w:tcPr>
          <w:p w14:paraId="50737419" w14:textId="6569B292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839B34A" w14:textId="4E8063D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8A01C1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161672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0BF3F1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E48C8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1F101B3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5DAE8E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B5FBE81" w14:textId="69BEE8AE" w:rsidTr="006B4507">
        <w:trPr>
          <w:trHeight w:val="540"/>
        </w:trPr>
        <w:tc>
          <w:tcPr>
            <w:tcW w:w="7038" w:type="dxa"/>
            <w:gridSpan w:val="5"/>
            <w:vAlign w:val="center"/>
            <w:hideMark/>
          </w:tcPr>
          <w:p w14:paraId="5343D4C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Celková cena za požadovaný predmet zákazky vyjadrená v EUR </w:t>
            </w:r>
          </w:p>
        </w:tc>
        <w:tc>
          <w:tcPr>
            <w:tcW w:w="1858" w:type="dxa"/>
            <w:noWrap/>
            <w:vAlign w:val="center"/>
            <w:hideMark/>
          </w:tcPr>
          <w:p w14:paraId="6C468D37" w14:textId="212F14E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1299" w:type="dxa"/>
            <w:noWrap/>
            <w:vAlign w:val="center"/>
            <w:hideMark/>
          </w:tcPr>
          <w:p w14:paraId="69A4564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401" w:type="dxa"/>
            <w:noWrap/>
            <w:vAlign w:val="center"/>
            <w:hideMark/>
          </w:tcPr>
          <w:p w14:paraId="608F3085" w14:textId="2642596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  <w:hideMark/>
          </w:tcPr>
          <w:p w14:paraId="70453DC6" w14:textId="0721432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 xml:space="preserve">                     </w:t>
            </w:r>
          </w:p>
        </w:tc>
        <w:tc>
          <w:tcPr>
            <w:tcW w:w="1440" w:type="dxa"/>
          </w:tcPr>
          <w:p w14:paraId="5BF1569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</w:tbl>
    <w:p w14:paraId="471A66B3" w14:textId="77777777" w:rsidR="0064614A" w:rsidRDefault="0064614A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p w14:paraId="4B708A6E" w14:textId="10F670DF" w:rsidR="00350716" w:rsidRPr="006838BB" w:rsidRDefault="00951ECD" w:rsidP="006838BB">
      <w:pPr>
        <w:rPr>
          <w:rFonts w:ascii="Arial Narrow" w:hAnsi="Arial Narrow"/>
          <w:sz w:val="24"/>
          <w:szCs w:val="24"/>
        </w:rPr>
        <w:sectPr w:rsidR="00350716" w:rsidRPr="006838BB" w:rsidSect="00596944">
          <w:headerReference w:type="default" r:id="rId13"/>
          <w:footerReference w:type="default" r:id="rId14"/>
          <w:pgSz w:w="16838" w:h="11906" w:orient="landscape"/>
          <w:pgMar w:top="1417" w:right="1276" w:bottom="1416" w:left="1276" w:header="708" w:footer="708" w:gutter="0"/>
          <w:cols w:space="708"/>
          <w:docGrid w:linePitch="360"/>
        </w:sectPr>
      </w:pPr>
      <w:r w:rsidRPr="00951ECD">
        <w:rPr>
          <w:rFonts w:ascii="Arial Narrow" w:hAnsi="Arial Narrow"/>
          <w:sz w:val="24"/>
          <w:szCs w:val="24"/>
        </w:rPr>
        <w:t>Pozn.: Všetky ceny je potrebné zaokrúhliť na 2 desatinné mies</w:t>
      </w:r>
      <w:r w:rsidR="00350716">
        <w:rPr>
          <w:rFonts w:ascii="Arial Narrow" w:hAnsi="Arial Narrow"/>
          <w:sz w:val="24"/>
          <w:szCs w:val="24"/>
        </w:rPr>
        <w:t>ta</w:t>
      </w:r>
    </w:p>
    <w:p w14:paraId="1EAFC736" w14:textId="4BF8B65F" w:rsidR="00243A97" w:rsidRPr="00596944" w:rsidRDefault="00243A97" w:rsidP="00350716">
      <w:pPr>
        <w:tabs>
          <w:tab w:val="clear" w:pos="2880"/>
          <w:tab w:val="clear" w:pos="450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sectPr w:rsidR="00243A97" w:rsidRPr="00596944" w:rsidSect="00C10C42">
      <w:headerReference w:type="default" r:id="rId15"/>
      <w:footerReference w:type="default" r:id="rId16"/>
      <w:pgSz w:w="11906" w:h="16838"/>
      <w:pgMar w:top="1276" w:right="1416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10662" w14:textId="77777777" w:rsidR="00D74094" w:rsidRDefault="00D74094" w:rsidP="006E6235">
      <w:r>
        <w:separator/>
      </w:r>
    </w:p>
  </w:endnote>
  <w:endnote w:type="continuationSeparator" w:id="0">
    <w:p w14:paraId="5D0321BE" w14:textId="77777777" w:rsidR="00D74094" w:rsidRDefault="00D7409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8605" w14:textId="3A160C10" w:rsidR="00596944" w:rsidRDefault="00596944" w:rsidP="005C47C6">
    <w:pPr>
      <w:pStyle w:val="Pt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2724E" w14:textId="77777777" w:rsidR="00314322" w:rsidRDefault="00314322" w:rsidP="005C47C6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352B6" w14:textId="77777777" w:rsidR="00D74094" w:rsidRDefault="00D74094" w:rsidP="006E6235">
      <w:r>
        <w:separator/>
      </w:r>
    </w:p>
  </w:footnote>
  <w:footnote w:type="continuationSeparator" w:id="0">
    <w:p w14:paraId="1DCF7740" w14:textId="77777777" w:rsidR="00D74094" w:rsidRDefault="00D7409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7EBE8" w14:textId="77777777" w:rsidR="008234E5" w:rsidRDefault="008234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EF7E8" w14:textId="77777777" w:rsidR="00596944" w:rsidRPr="00350716" w:rsidRDefault="00596944" w:rsidP="00350716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BA334" w14:textId="77777777" w:rsidR="00350716" w:rsidRPr="00350716" w:rsidRDefault="00350716" w:rsidP="0035071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A7DBC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6C846F8"/>
    <w:multiLevelType w:val="multilevel"/>
    <w:tmpl w:val="E7EA7CEC"/>
    <w:lvl w:ilvl="0">
      <w:start w:val="1"/>
      <w:numFmt w:val="lowerLetter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0DD9692B"/>
    <w:multiLevelType w:val="hybridMultilevel"/>
    <w:tmpl w:val="CBFAE57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2301FD"/>
    <w:multiLevelType w:val="hybridMultilevel"/>
    <w:tmpl w:val="D9180A56"/>
    <w:lvl w:ilvl="0" w:tplc="20D0537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934B6"/>
    <w:multiLevelType w:val="hybridMultilevel"/>
    <w:tmpl w:val="BE30DCA6"/>
    <w:lvl w:ilvl="0" w:tplc="704A6932">
      <w:numFmt w:val="bullet"/>
      <w:lvlText w:val="-"/>
      <w:lvlJc w:val="left"/>
      <w:pPr>
        <w:ind w:left="931" w:hanging="360"/>
      </w:pPr>
      <w:rPr>
        <w:rFonts w:ascii="Arial" w:eastAsia="Arial" w:hAnsi="Arial" w:cs="Arial" w:hint="default"/>
        <w:w w:val="102"/>
        <w:sz w:val="21"/>
        <w:szCs w:val="21"/>
      </w:rPr>
    </w:lvl>
    <w:lvl w:ilvl="1" w:tplc="03D20A02">
      <w:numFmt w:val="bullet"/>
      <w:lvlText w:val="•"/>
      <w:lvlJc w:val="left"/>
      <w:pPr>
        <w:ind w:left="1844" w:hanging="360"/>
      </w:pPr>
      <w:rPr>
        <w:rFonts w:hint="default"/>
      </w:rPr>
    </w:lvl>
    <w:lvl w:ilvl="2" w:tplc="3400487C">
      <w:numFmt w:val="bullet"/>
      <w:lvlText w:val="•"/>
      <w:lvlJc w:val="left"/>
      <w:pPr>
        <w:ind w:left="2748" w:hanging="360"/>
      </w:pPr>
      <w:rPr>
        <w:rFonts w:hint="default"/>
      </w:rPr>
    </w:lvl>
    <w:lvl w:ilvl="3" w:tplc="4B7AD744">
      <w:numFmt w:val="bullet"/>
      <w:lvlText w:val="•"/>
      <w:lvlJc w:val="left"/>
      <w:pPr>
        <w:ind w:left="3652" w:hanging="360"/>
      </w:pPr>
      <w:rPr>
        <w:rFonts w:hint="default"/>
      </w:rPr>
    </w:lvl>
    <w:lvl w:ilvl="4" w:tplc="002CEA18">
      <w:numFmt w:val="bullet"/>
      <w:lvlText w:val="•"/>
      <w:lvlJc w:val="left"/>
      <w:pPr>
        <w:ind w:left="4556" w:hanging="360"/>
      </w:pPr>
      <w:rPr>
        <w:rFonts w:hint="default"/>
      </w:rPr>
    </w:lvl>
    <w:lvl w:ilvl="5" w:tplc="22F80C68">
      <w:numFmt w:val="bullet"/>
      <w:lvlText w:val="•"/>
      <w:lvlJc w:val="left"/>
      <w:pPr>
        <w:ind w:left="5460" w:hanging="360"/>
      </w:pPr>
      <w:rPr>
        <w:rFonts w:hint="default"/>
      </w:rPr>
    </w:lvl>
    <w:lvl w:ilvl="6" w:tplc="55FC21C4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BBB253E6"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0D364E92">
      <w:numFmt w:val="bullet"/>
      <w:lvlText w:val="•"/>
      <w:lvlJc w:val="left"/>
      <w:pPr>
        <w:ind w:left="8172" w:hanging="360"/>
      </w:pPr>
      <w:rPr>
        <w:rFonts w:hint="default"/>
      </w:rPr>
    </w:lvl>
  </w:abstractNum>
  <w:abstractNum w:abstractNumId="10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F9F26A8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542590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5" w15:restartNumberingAfterBreak="0">
    <w:nsid w:val="3A946CBD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CA425D8"/>
    <w:multiLevelType w:val="multilevel"/>
    <w:tmpl w:val="041B001F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17" w15:restartNumberingAfterBreak="0">
    <w:nsid w:val="3FD177CA"/>
    <w:multiLevelType w:val="hybridMultilevel"/>
    <w:tmpl w:val="FC222BC8"/>
    <w:lvl w:ilvl="0" w:tplc="0FBCF37E">
      <w:numFmt w:val="none"/>
      <w:pStyle w:val="CTL"/>
      <w:lvlText w:val=""/>
      <w:lvlJc w:val="left"/>
      <w:pPr>
        <w:tabs>
          <w:tab w:val="num" w:pos="360"/>
        </w:tabs>
      </w:pPr>
    </w:lvl>
    <w:lvl w:ilvl="1" w:tplc="F10AAF5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C48AB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69ABFB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CA429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46C653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C7856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38D1E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A68AD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3B5AEB"/>
    <w:multiLevelType w:val="multilevel"/>
    <w:tmpl w:val="49A0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A82825"/>
    <w:multiLevelType w:val="hybridMultilevel"/>
    <w:tmpl w:val="39E4278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F659AA"/>
    <w:multiLevelType w:val="multilevel"/>
    <w:tmpl w:val="041B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9E6CF8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DE46F7F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0CC642C"/>
    <w:multiLevelType w:val="multilevel"/>
    <w:tmpl w:val="BD6436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4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A547C1"/>
    <w:multiLevelType w:val="hybridMultilevel"/>
    <w:tmpl w:val="366E9F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EAC381C"/>
    <w:multiLevelType w:val="hybridMultilevel"/>
    <w:tmpl w:val="B904495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1F7976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30" w15:restartNumberingAfterBreak="0">
    <w:nsid w:val="69181707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F7C2653"/>
    <w:multiLevelType w:val="hybridMultilevel"/>
    <w:tmpl w:val="E140DD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3" w15:restartNumberingAfterBreak="0">
    <w:nsid w:val="78FE714E"/>
    <w:multiLevelType w:val="multilevel"/>
    <w:tmpl w:val="0DA60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199308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56295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6904679">
    <w:abstractNumId w:val="32"/>
  </w:num>
  <w:num w:numId="4" w16cid:durableId="93213351">
    <w:abstractNumId w:val="4"/>
  </w:num>
  <w:num w:numId="5" w16cid:durableId="540753103">
    <w:abstractNumId w:val="0"/>
  </w:num>
  <w:num w:numId="6" w16cid:durableId="1513568418">
    <w:abstractNumId w:val="13"/>
  </w:num>
  <w:num w:numId="7" w16cid:durableId="1918321489">
    <w:abstractNumId w:val="29"/>
  </w:num>
  <w:num w:numId="8" w16cid:durableId="1929654574">
    <w:abstractNumId w:val="30"/>
  </w:num>
  <w:num w:numId="9" w16cid:durableId="844398133">
    <w:abstractNumId w:val="22"/>
  </w:num>
  <w:num w:numId="10" w16cid:durableId="626740117">
    <w:abstractNumId w:val="28"/>
  </w:num>
  <w:num w:numId="11" w16cid:durableId="866680297">
    <w:abstractNumId w:val="21"/>
  </w:num>
  <w:num w:numId="12" w16cid:durableId="316421786">
    <w:abstractNumId w:val="11"/>
  </w:num>
  <w:num w:numId="13" w16cid:durableId="603683610">
    <w:abstractNumId w:val="12"/>
  </w:num>
  <w:num w:numId="14" w16cid:durableId="370226268">
    <w:abstractNumId w:val="9"/>
  </w:num>
  <w:num w:numId="15" w16cid:durableId="250161030">
    <w:abstractNumId w:val="15"/>
  </w:num>
  <w:num w:numId="16" w16cid:durableId="391200311">
    <w:abstractNumId w:val="25"/>
  </w:num>
  <w:num w:numId="17" w16cid:durableId="1243225041">
    <w:abstractNumId w:val="10"/>
  </w:num>
  <w:num w:numId="18" w16cid:durableId="1369988809">
    <w:abstractNumId w:val="1"/>
  </w:num>
  <w:num w:numId="19" w16cid:durableId="80681013">
    <w:abstractNumId w:val="2"/>
  </w:num>
  <w:num w:numId="20" w16cid:durableId="954867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19227345">
    <w:abstractNumId w:val="14"/>
  </w:num>
  <w:num w:numId="22" w16cid:durableId="1135443115">
    <w:abstractNumId w:val="8"/>
  </w:num>
  <w:num w:numId="23" w16cid:durableId="259529174">
    <w:abstractNumId w:val="24"/>
  </w:num>
  <w:num w:numId="24" w16cid:durableId="1544752981">
    <w:abstractNumId w:val="7"/>
  </w:num>
  <w:num w:numId="25" w16cid:durableId="1736196448">
    <w:abstractNumId w:val="26"/>
  </w:num>
  <w:num w:numId="26" w16cid:durableId="562064752">
    <w:abstractNumId w:val="16"/>
  </w:num>
  <w:num w:numId="27" w16cid:durableId="1292859487">
    <w:abstractNumId w:val="23"/>
  </w:num>
  <w:num w:numId="28" w16cid:durableId="720204963">
    <w:abstractNumId w:val="20"/>
  </w:num>
  <w:num w:numId="29" w16cid:durableId="2085565572">
    <w:abstractNumId w:val="19"/>
  </w:num>
  <w:num w:numId="30" w16cid:durableId="2047214901">
    <w:abstractNumId w:val="27"/>
  </w:num>
  <w:num w:numId="31" w16cid:durableId="1381323486">
    <w:abstractNumId w:val="31"/>
  </w:num>
  <w:num w:numId="32" w16cid:durableId="471481049">
    <w:abstractNumId w:val="3"/>
  </w:num>
  <w:num w:numId="33" w16cid:durableId="1703088402">
    <w:abstractNumId w:val="5"/>
  </w:num>
  <w:num w:numId="34" w16cid:durableId="192113378">
    <w:abstractNumId w:val="6"/>
  </w:num>
  <w:num w:numId="35" w16cid:durableId="1421677594">
    <w:abstractNumId w:val="33"/>
  </w:num>
  <w:num w:numId="36" w16cid:durableId="1244990561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2FCC"/>
    <w:rsid w:val="00004147"/>
    <w:rsid w:val="00004E65"/>
    <w:rsid w:val="0000767C"/>
    <w:rsid w:val="00010C07"/>
    <w:rsid w:val="0001123F"/>
    <w:rsid w:val="000133C1"/>
    <w:rsid w:val="00013A51"/>
    <w:rsid w:val="00014F06"/>
    <w:rsid w:val="00015FB1"/>
    <w:rsid w:val="00016877"/>
    <w:rsid w:val="000169E9"/>
    <w:rsid w:val="000173AD"/>
    <w:rsid w:val="00022909"/>
    <w:rsid w:val="000237F7"/>
    <w:rsid w:val="0002422A"/>
    <w:rsid w:val="0002733B"/>
    <w:rsid w:val="00037B7B"/>
    <w:rsid w:val="0004249F"/>
    <w:rsid w:val="000436A3"/>
    <w:rsid w:val="00051161"/>
    <w:rsid w:val="00053329"/>
    <w:rsid w:val="00054DE6"/>
    <w:rsid w:val="00061541"/>
    <w:rsid w:val="00066A3E"/>
    <w:rsid w:val="00066EE7"/>
    <w:rsid w:val="00071677"/>
    <w:rsid w:val="000815C8"/>
    <w:rsid w:val="00091DB6"/>
    <w:rsid w:val="00092D52"/>
    <w:rsid w:val="00094AC0"/>
    <w:rsid w:val="00097ED2"/>
    <w:rsid w:val="000A1B35"/>
    <w:rsid w:val="000A644D"/>
    <w:rsid w:val="000B10D9"/>
    <w:rsid w:val="000B17B0"/>
    <w:rsid w:val="000B21C1"/>
    <w:rsid w:val="000B26AB"/>
    <w:rsid w:val="000B28EA"/>
    <w:rsid w:val="000B3AA8"/>
    <w:rsid w:val="000B5D3E"/>
    <w:rsid w:val="000C1012"/>
    <w:rsid w:val="000C258E"/>
    <w:rsid w:val="000D28A9"/>
    <w:rsid w:val="000D438D"/>
    <w:rsid w:val="000D497A"/>
    <w:rsid w:val="000D60C6"/>
    <w:rsid w:val="000E086B"/>
    <w:rsid w:val="000E1960"/>
    <w:rsid w:val="000E2F2D"/>
    <w:rsid w:val="000E63B6"/>
    <w:rsid w:val="000F0D0E"/>
    <w:rsid w:val="000F0F2B"/>
    <w:rsid w:val="000F28BD"/>
    <w:rsid w:val="001005FA"/>
    <w:rsid w:val="001024E8"/>
    <w:rsid w:val="001035E7"/>
    <w:rsid w:val="00106419"/>
    <w:rsid w:val="00110388"/>
    <w:rsid w:val="0012445F"/>
    <w:rsid w:val="00124646"/>
    <w:rsid w:val="001264BB"/>
    <w:rsid w:val="00133FC4"/>
    <w:rsid w:val="001346D5"/>
    <w:rsid w:val="00135EF5"/>
    <w:rsid w:val="0013639D"/>
    <w:rsid w:val="00137FC1"/>
    <w:rsid w:val="001411DD"/>
    <w:rsid w:val="00141BD9"/>
    <w:rsid w:val="001429F4"/>
    <w:rsid w:val="00144AD6"/>
    <w:rsid w:val="0015230F"/>
    <w:rsid w:val="00153E4C"/>
    <w:rsid w:val="00154C42"/>
    <w:rsid w:val="001639F3"/>
    <w:rsid w:val="00170351"/>
    <w:rsid w:val="00173401"/>
    <w:rsid w:val="00173490"/>
    <w:rsid w:val="00173C02"/>
    <w:rsid w:val="00177061"/>
    <w:rsid w:val="0018077D"/>
    <w:rsid w:val="00182B4D"/>
    <w:rsid w:val="00186C18"/>
    <w:rsid w:val="00187522"/>
    <w:rsid w:val="00196AEE"/>
    <w:rsid w:val="001A0F0D"/>
    <w:rsid w:val="001A1BAB"/>
    <w:rsid w:val="001A1D1B"/>
    <w:rsid w:val="001A76B5"/>
    <w:rsid w:val="001B01D3"/>
    <w:rsid w:val="001B5406"/>
    <w:rsid w:val="001B5F8A"/>
    <w:rsid w:val="001B6AD7"/>
    <w:rsid w:val="001C30F6"/>
    <w:rsid w:val="001C47D4"/>
    <w:rsid w:val="001C69E6"/>
    <w:rsid w:val="001C7841"/>
    <w:rsid w:val="001D1F36"/>
    <w:rsid w:val="001D6F9B"/>
    <w:rsid w:val="001E08B7"/>
    <w:rsid w:val="001E1648"/>
    <w:rsid w:val="001E2496"/>
    <w:rsid w:val="001E7E4F"/>
    <w:rsid w:val="001F48B7"/>
    <w:rsid w:val="001F49E2"/>
    <w:rsid w:val="002008A3"/>
    <w:rsid w:val="00201A29"/>
    <w:rsid w:val="00205F08"/>
    <w:rsid w:val="002067F4"/>
    <w:rsid w:val="002155AE"/>
    <w:rsid w:val="002236EC"/>
    <w:rsid w:val="00223900"/>
    <w:rsid w:val="00224396"/>
    <w:rsid w:val="002246DD"/>
    <w:rsid w:val="0022769F"/>
    <w:rsid w:val="00234D0F"/>
    <w:rsid w:val="00235B08"/>
    <w:rsid w:val="00237355"/>
    <w:rsid w:val="00243A97"/>
    <w:rsid w:val="00246BB6"/>
    <w:rsid w:val="00250232"/>
    <w:rsid w:val="00253648"/>
    <w:rsid w:val="00253D0A"/>
    <w:rsid w:val="002672D5"/>
    <w:rsid w:val="00271086"/>
    <w:rsid w:val="00275320"/>
    <w:rsid w:val="002761BF"/>
    <w:rsid w:val="0028018E"/>
    <w:rsid w:val="00280C9B"/>
    <w:rsid w:val="00285827"/>
    <w:rsid w:val="00285C9D"/>
    <w:rsid w:val="00285F34"/>
    <w:rsid w:val="00286383"/>
    <w:rsid w:val="00287E51"/>
    <w:rsid w:val="002934C8"/>
    <w:rsid w:val="00295C34"/>
    <w:rsid w:val="00297497"/>
    <w:rsid w:val="002A05ED"/>
    <w:rsid w:val="002A0CAE"/>
    <w:rsid w:val="002A1540"/>
    <w:rsid w:val="002A2DBE"/>
    <w:rsid w:val="002B2EDD"/>
    <w:rsid w:val="002B355D"/>
    <w:rsid w:val="002B3C9A"/>
    <w:rsid w:val="002B7198"/>
    <w:rsid w:val="002B7D3A"/>
    <w:rsid w:val="002C3622"/>
    <w:rsid w:val="002D079E"/>
    <w:rsid w:val="002D10BC"/>
    <w:rsid w:val="002D18BB"/>
    <w:rsid w:val="002D4407"/>
    <w:rsid w:val="002D5D0E"/>
    <w:rsid w:val="002D73F8"/>
    <w:rsid w:val="002D7A22"/>
    <w:rsid w:val="002D7E5A"/>
    <w:rsid w:val="002E2C9D"/>
    <w:rsid w:val="002E320E"/>
    <w:rsid w:val="002E341E"/>
    <w:rsid w:val="002F0629"/>
    <w:rsid w:val="002F32E1"/>
    <w:rsid w:val="002F3D89"/>
    <w:rsid w:val="002F4CF1"/>
    <w:rsid w:val="002F7AD4"/>
    <w:rsid w:val="00314322"/>
    <w:rsid w:val="003148C1"/>
    <w:rsid w:val="00317475"/>
    <w:rsid w:val="0032107B"/>
    <w:rsid w:val="0032331A"/>
    <w:rsid w:val="00326C5A"/>
    <w:rsid w:val="00326E63"/>
    <w:rsid w:val="0034246B"/>
    <w:rsid w:val="00350716"/>
    <w:rsid w:val="00350CDA"/>
    <w:rsid w:val="00351ABA"/>
    <w:rsid w:val="00351F57"/>
    <w:rsid w:val="00356D2B"/>
    <w:rsid w:val="00356F08"/>
    <w:rsid w:val="00360582"/>
    <w:rsid w:val="00363E6B"/>
    <w:rsid w:val="00366CA0"/>
    <w:rsid w:val="00370BC7"/>
    <w:rsid w:val="00374159"/>
    <w:rsid w:val="003743DC"/>
    <w:rsid w:val="00382C2B"/>
    <w:rsid w:val="0038300C"/>
    <w:rsid w:val="00386FA2"/>
    <w:rsid w:val="00397178"/>
    <w:rsid w:val="00397EAF"/>
    <w:rsid w:val="003A02E4"/>
    <w:rsid w:val="003A0372"/>
    <w:rsid w:val="003A0FD0"/>
    <w:rsid w:val="003A32F3"/>
    <w:rsid w:val="003A5852"/>
    <w:rsid w:val="003B06AC"/>
    <w:rsid w:val="003B0E0F"/>
    <w:rsid w:val="003B3DFB"/>
    <w:rsid w:val="003B4255"/>
    <w:rsid w:val="003B46B1"/>
    <w:rsid w:val="003B4C6F"/>
    <w:rsid w:val="003B7746"/>
    <w:rsid w:val="003C0A0B"/>
    <w:rsid w:val="003C36FF"/>
    <w:rsid w:val="003C4D73"/>
    <w:rsid w:val="003D1B32"/>
    <w:rsid w:val="003D2DC4"/>
    <w:rsid w:val="003D2F55"/>
    <w:rsid w:val="003D3102"/>
    <w:rsid w:val="003D7909"/>
    <w:rsid w:val="003E0FE3"/>
    <w:rsid w:val="003E2B86"/>
    <w:rsid w:val="003E58EA"/>
    <w:rsid w:val="003E6629"/>
    <w:rsid w:val="003E798A"/>
    <w:rsid w:val="003F2E99"/>
    <w:rsid w:val="004003BF"/>
    <w:rsid w:val="00401606"/>
    <w:rsid w:val="00404493"/>
    <w:rsid w:val="00404879"/>
    <w:rsid w:val="004051D1"/>
    <w:rsid w:val="00407CAC"/>
    <w:rsid w:val="004135CF"/>
    <w:rsid w:val="004143CD"/>
    <w:rsid w:val="00415842"/>
    <w:rsid w:val="00415F07"/>
    <w:rsid w:val="00417913"/>
    <w:rsid w:val="00420858"/>
    <w:rsid w:val="0042787D"/>
    <w:rsid w:val="00430B6C"/>
    <w:rsid w:val="004314B0"/>
    <w:rsid w:val="0043329B"/>
    <w:rsid w:val="00433CE1"/>
    <w:rsid w:val="00434129"/>
    <w:rsid w:val="00434FBA"/>
    <w:rsid w:val="00436A34"/>
    <w:rsid w:val="00437AA6"/>
    <w:rsid w:val="00440497"/>
    <w:rsid w:val="0045050D"/>
    <w:rsid w:val="00451A45"/>
    <w:rsid w:val="00462D4F"/>
    <w:rsid w:val="0046412E"/>
    <w:rsid w:val="00464E2F"/>
    <w:rsid w:val="004660A2"/>
    <w:rsid w:val="004719DF"/>
    <w:rsid w:val="004738F4"/>
    <w:rsid w:val="004801D3"/>
    <w:rsid w:val="004819EC"/>
    <w:rsid w:val="004840FB"/>
    <w:rsid w:val="00484C78"/>
    <w:rsid w:val="00485F33"/>
    <w:rsid w:val="00492CCD"/>
    <w:rsid w:val="00493AB9"/>
    <w:rsid w:val="00493B84"/>
    <w:rsid w:val="00495629"/>
    <w:rsid w:val="004A4017"/>
    <w:rsid w:val="004B0DF9"/>
    <w:rsid w:val="004B281B"/>
    <w:rsid w:val="004C10B8"/>
    <w:rsid w:val="004C286C"/>
    <w:rsid w:val="004C4641"/>
    <w:rsid w:val="004C4FA7"/>
    <w:rsid w:val="004D2677"/>
    <w:rsid w:val="004D37DE"/>
    <w:rsid w:val="004D4B6C"/>
    <w:rsid w:val="004E1006"/>
    <w:rsid w:val="004E22F4"/>
    <w:rsid w:val="004F0F51"/>
    <w:rsid w:val="004F1B98"/>
    <w:rsid w:val="004F34D1"/>
    <w:rsid w:val="004F38A7"/>
    <w:rsid w:val="004F4C8F"/>
    <w:rsid w:val="004F4EA7"/>
    <w:rsid w:val="004F5455"/>
    <w:rsid w:val="00502E87"/>
    <w:rsid w:val="00503DEC"/>
    <w:rsid w:val="00512927"/>
    <w:rsid w:val="00513182"/>
    <w:rsid w:val="00514911"/>
    <w:rsid w:val="00515F3D"/>
    <w:rsid w:val="0052010E"/>
    <w:rsid w:val="00520413"/>
    <w:rsid w:val="00520C38"/>
    <w:rsid w:val="00526FC2"/>
    <w:rsid w:val="00527307"/>
    <w:rsid w:val="00527858"/>
    <w:rsid w:val="00527EC4"/>
    <w:rsid w:val="005320C3"/>
    <w:rsid w:val="00532C5D"/>
    <w:rsid w:val="005373DE"/>
    <w:rsid w:val="0054359B"/>
    <w:rsid w:val="0054380C"/>
    <w:rsid w:val="00543852"/>
    <w:rsid w:val="005446CB"/>
    <w:rsid w:val="00544A8A"/>
    <w:rsid w:val="00545155"/>
    <w:rsid w:val="00545241"/>
    <w:rsid w:val="00545CC6"/>
    <w:rsid w:val="005516D2"/>
    <w:rsid w:val="005518AF"/>
    <w:rsid w:val="0055404A"/>
    <w:rsid w:val="0055473A"/>
    <w:rsid w:val="00554EC0"/>
    <w:rsid w:val="00560622"/>
    <w:rsid w:val="00561A77"/>
    <w:rsid w:val="005628E0"/>
    <w:rsid w:val="00565125"/>
    <w:rsid w:val="0056522E"/>
    <w:rsid w:val="005662A3"/>
    <w:rsid w:val="00582DCF"/>
    <w:rsid w:val="00585DB2"/>
    <w:rsid w:val="00586176"/>
    <w:rsid w:val="0058687D"/>
    <w:rsid w:val="0059331A"/>
    <w:rsid w:val="00596944"/>
    <w:rsid w:val="00596D9C"/>
    <w:rsid w:val="0059E807"/>
    <w:rsid w:val="005A3D81"/>
    <w:rsid w:val="005A6075"/>
    <w:rsid w:val="005B3F1F"/>
    <w:rsid w:val="005B592A"/>
    <w:rsid w:val="005C2923"/>
    <w:rsid w:val="005C47AE"/>
    <w:rsid w:val="005C47C6"/>
    <w:rsid w:val="005C4D3C"/>
    <w:rsid w:val="005C5A6F"/>
    <w:rsid w:val="005C5B4F"/>
    <w:rsid w:val="005C6165"/>
    <w:rsid w:val="005C7795"/>
    <w:rsid w:val="005D1538"/>
    <w:rsid w:val="005D55E8"/>
    <w:rsid w:val="005D59E3"/>
    <w:rsid w:val="005E4032"/>
    <w:rsid w:val="005E627E"/>
    <w:rsid w:val="005E6820"/>
    <w:rsid w:val="005E7BC5"/>
    <w:rsid w:val="005F0DEE"/>
    <w:rsid w:val="005F157B"/>
    <w:rsid w:val="005F1C1B"/>
    <w:rsid w:val="005F48EF"/>
    <w:rsid w:val="00602F3A"/>
    <w:rsid w:val="006037E3"/>
    <w:rsid w:val="00604858"/>
    <w:rsid w:val="006056F6"/>
    <w:rsid w:val="00606BFF"/>
    <w:rsid w:val="00613A8C"/>
    <w:rsid w:val="0061401D"/>
    <w:rsid w:val="00617C41"/>
    <w:rsid w:val="006208A8"/>
    <w:rsid w:val="00621B8E"/>
    <w:rsid w:val="00626B24"/>
    <w:rsid w:val="00641960"/>
    <w:rsid w:val="006459FE"/>
    <w:rsid w:val="0064614A"/>
    <w:rsid w:val="00646AC0"/>
    <w:rsid w:val="006661A8"/>
    <w:rsid w:val="006710D7"/>
    <w:rsid w:val="00675C28"/>
    <w:rsid w:val="006770CE"/>
    <w:rsid w:val="0067773B"/>
    <w:rsid w:val="00680DCA"/>
    <w:rsid w:val="006813A9"/>
    <w:rsid w:val="00682CC3"/>
    <w:rsid w:val="006838BB"/>
    <w:rsid w:val="00691CF9"/>
    <w:rsid w:val="00693E11"/>
    <w:rsid w:val="006A6921"/>
    <w:rsid w:val="006B1767"/>
    <w:rsid w:val="006B19B5"/>
    <w:rsid w:val="006B1CA9"/>
    <w:rsid w:val="006B306C"/>
    <w:rsid w:val="006B4507"/>
    <w:rsid w:val="006B4681"/>
    <w:rsid w:val="006C0230"/>
    <w:rsid w:val="006C25A5"/>
    <w:rsid w:val="006C30F1"/>
    <w:rsid w:val="006D11AA"/>
    <w:rsid w:val="006D15A6"/>
    <w:rsid w:val="006D5A30"/>
    <w:rsid w:val="006E4C52"/>
    <w:rsid w:val="006E6235"/>
    <w:rsid w:val="006E6715"/>
    <w:rsid w:val="006E757E"/>
    <w:rsid w:val="006E7797"/>
    <w:rsid w:val="006F1081"/>
    <w:rsid w:val="006F2599"/>
    <w:rsid w:val="006F5957"/>
    <w:rsid w:val="006F6034"/>
    <w:rsid w:val="006F78A8"/>
    <w:rsid w:val="007015F6"/>
    <w:rsid w:val="00701D18"/>
    <w:rsid w:val="007033FB"/>
    <w:rsid w:val="00704F9D"/>
    <w:rsid w:val="00705A5E"/>
    <w:rsid w:val="007060E4"/>
    <w:rsid w:val="00706452"/>
    <w:rsid w:val="00713CDA"/>
    <w:rsid w:val="00715C36"/>
    <w:rsid w:val="00717ED8"/>
    <w:rsid w:val="00721B83"/>
    <w:rsid w:val="007301F2"/>
    <w:rsid w:val="00734EA2"/>
    <w:rsid w:val="00737FAA"/>
    <w:rsid w:val="00741744"/>
    <w:rsid w:val="00746C9F"/>
    <w:rsid w:val="00761A8E"/>
    <w:rsid w:val="00763D21"/>
    <w:rsid w:val="0076567F"/>
    <w:rsid w:val="0077096A"/>
    <w:rsid w:val="0077183F"/>
    <w:rsid w:val="00772FCE"/>
    <w:rsid w:val="007859D9"/>
    <w:rsid w:val="00793C24"/>
    <w:rsid w:val="00796A53"/>
    <w:rsid w:val="007A1CE8"/>
    <w:rsid w:val="007A545D"/>
    <w:rsid w:val="007B3FC2"/>
    <w:rsid w:val="007B453C"/>
    <w:rsid w:val="007C7F2F"/>
    <w:rsid w:val="007D0BCD"/>
    <w:rsid w:val="007D766F"/>
    <w:rsid w:val="007E2863"/>
    <w:rsid w:val="007E345F"/>
    <w:rsid w:val="007E7C2F"/>
    <w:rsid w:val="007F040F"/>
    <w:rsid w:val="007F1800"/>
    <w:rsid w:val="007F22E9"/>
    <w:rsid w:val="007F32BF"/>
    <w:rsid w:val="0080256A"/>
    <w:rsid w:val="00802D76"/>
    <w:rsid w:val="00813063"/>
    <w:rsid w:val="008176DB"/>
    <w:rsid w:val="008234E5"/>
    <w:rsid w:val="00823F5C"/>
    <w:rsid w:val="0082745F"/>
    <w:rsid w:val="00833F43"/>
    <w:rsid w:val="008343DE"/>
    <w:rsid w:val="00837299"/>
    <w:rsid w:val="00837909"/>
    <w:rsid w:val="00842567"/>
    <w:rsid w:val="008453DC"/>
    <w:rsid w:val="0084767E"/>
    <w:rsid w:val="00854CAC"/>
    <w:rsid w:val="00855CAE"/>
    <w:rsid w:val="00866950"/>
    <w:rsid w:val="008808C4"/>
    <w:rsid w:val="008911FF"/>
    <w:rsid w:val="00895CCD"/>
    <w:rsid w:val="008A2A3D"/>
    <w:rsid w:val="008A2C94"/>
    <w:rsid w:val="008A34E9"/>
    <w:rsid w:val="008A3759"/>
    <w:rsid w:val="008A6FC0"/>
    <w:rsid w:val="008B250C"/>
    <w:rsid w:val="008B4A79"/>
    <w:rsid w:val="008B5454"/>
    <w:rsid w:val="008B7A63"/>
    <w:rsid w:val="008C2206"/>
    <w:rsid w:val="008C420E"/>
    <w:rsid w:val="008C4229"/>
    <w:rsid w:val="008C46BC"/>
    <w:rsid w:val="008C7319"/>
    <w:rsid w:val="008C78CC"/>
    <w:rsid w:val="008D36A1"/>
    <w:rsid w:val="008E0385"/>
    <w:rsid w:val="008E1AA4"/>
    <w:rsid w:val="008E2C27"/>
    <w:rsid w:val="008E5017"/>
    <w:rsid w:val="008F129C"/>
    <w:rsid w:val="008F1DC9"/>
    <w:rsid w:val="008F20C4"/>
    <w:rsid w:val="008F6C6C"/>
    <w:rsid w:val="008F7D82"/>
    <w:rsid w:val="009043BD"/>
    <w:rsid w:val="0091435F"/>
    <w:rsid w:val="00917711"/>
    <w:rsid w:val="00917DA9"/>
    <w:rsid w:val="00921000"/>
    <w:rsid w:val="0092116C"/>
    <w:rsid w:val="00930F80"/>
    <w:rsid w:val="00936773"/>
    <w:rsid w:val="00937D84"/>
    <w:rsid w:val="0094097A"/>
    <w:rsid w:val="009450DD"/>
    <w:rsid w:val="00945EA5"/>
    <w:rsid w:val="009510A2"/>
    <w:rsid w:val="00951309"/>
    <w:rsid w:val="00951ECD"/>
    <w:rsid w:val="009555C3"/>
    <w:rsid w:val="00961BE0"/>
    <w:rsid w:val="00964845"/>
    <w:rsid w:val="0097092B"/>
    <w:rsid w:val="00970C2D"/>
    <w:rsid w:val="00971E38"/>
    <w:rsid w:val="00972704"/>
    <w:rsid w:val="00973437"/>
    <w:rsid w:val="00974848"/>
    <w:rsid w:val="009839C1"/>
    <w:rsid w:val="00984F28"/>
    <w:rsid w:val="00984F2F"/>
    <w:rsid w:val="00995B31"/>
    <w:rsid w:val="009A4847"/>
    <w:rsid w:val="009B0246"/>
    <w:rsid w:val="009B2474"/>
    <w:rsid w:val="009B3712"/>
    <w:rsid w:val="009B48C3"/>
    <w:rsid w:val="009C78F4"/>
    <w:rsid w:val="009D46A0"/>
    <w:rsid w:val="009D4970"/>
    <w:rsid w:val="009E3D23"/>
    <w:rsid w:val="009E5D1A"/>
    <w:rsid w:val="009F63F0"/>
    <w:rsid w:val="00A02DCF"/>
    <w:rsid w:val="00A04A87"/>
    <w:rsid w:val="00A04F38"/>
    <w:rsid w:val="00A06E97"/>
    <w:rsid w:val="00A11B0A"/>
    <w:rsid w:val="00A1694C"/>
    <w:rsid w:val="00A23C81"/>
    <w:rsid w:val="00A321F0"/>
    <w:rsid w:val="00A324FA"/>
    <w:rsid w:val="00A350F5"/>
    <w:rsid w:val="00A41624"/>
    <w:rsid w:val="00A44F20"/>
    <w:rsid w:val="00A460EE"/>
    <w:rsid w:val="00A46671"/>
    <w:rsid w:val="00A500AC"/>
    <w:rsid w:val="00A54C46"/>
    <w:rsid w:val="00A57052"/>
    <w:rsid w:val="00A5714C"/>
    <w:rsid w:val="00A607F1"/>
    <w:rsid w:val="00A73018"/>
    <w:rsid w:val="00A7587D"/>
    <w:rsid w:val="00A81002"/>
    <w:rsid w:val="00A81E1A"/>
    <w:rsid w:val="00A82F42"/>
    <w:rsid w:val="00A85885"/>
    <w:rsid w:val="00A85926"/>
    <w:rsid w:val="00A91034"/>
    <w:rsid w:val="00A94040"/>
    <w:rsid w:val="00AA439D"/>
    <w:rsid w:val="00AA5611"/>
    <w:rsid w:val="00AB7EF8"/>
    <w:rsid w:val="00AC26EA"/>
    <w:rsid w:val="00AC37B3"/>
    <w:rsid w:val="00AC4EAA"/>
    <w:rsid w:val="00AC67C2"/>
    <w:rsid w:val="00AD44DF"/>
    <w:rsid w:val="00AE29C1"/>
    <w:rsid w:val="00AF5D5E"/>
    <w:rsid w:val="00B104DE"/>
    <w:rsid w:val="00B14D0B"/>
    <w:rsid w:val="00B257DA"/>
    <w:rsid w:val="00B276B8"/>
    <w:rsid w:val="00B30EDE"/>
    <w:rsid w:val="00B311C2"/>
    <w:rsid w:val="00B323F7"/>
    <w:rsid w:val="00B35228"/>
    <w:rsid w:val="00B45A4C"/>
    <w:rsid w:val="00B523B3"/>
    <w:rsid w:val="00B55ACC"/>
    <w:rsid w:val="00B5627F"/>
    <w:rsid w:val="00B5788D"/>
    <w:rsid w:val="00B60143"/>
    <w:rsid w:val="00B703D4"/>
    <w:rsid w:val="00B72176"/>
    <w:rsid w:val="00B7542F"/>
    <w:rsid w:val="00B805B3"/>
    <w:rsid w:val="00B84F94"/>
    <w:rsid w:val="00B86097"/>
    <w:rsid w:val="00B8709C"/>
    <w:rsid w:val="00B95A00"/>
    <w:rsid w:val="00B96D0C"/>
    <w:rsid w:val="00BA03FE"/>
    <w:rsid w:val="00BA2865"/>
    <w:rsid w:val="00BA5E8E"/>
    <w:rsid w:val="00BB427D"/>
    <w:rsid w:val="00BB4E2D"/>
    <w:rsid w:val="00BB7731"/>
    <w:rsid w:val="00BC1985"/>
    <w:rsid w:val="00BC6199"/>
    <w:rsid w:val="00BD03D3"/>
    <w:rsid w:val="00BE279B"/>
    <w:rsid w:val="00BE49BD"/>
    <w:rsid w:val="00BF0AE1"/>
    <w:rsid w:val="00BF4F7C"/>
    <w:rsid w:val="00BF6203"/>
    <w:rsid w:val="00BF75EE"/>
    <w:rsid w:val="00C0071A"/>
    <w:rsid w:val="00C01689"/>
    <w:rsid w:val="00C02A45"/>
    <w:rsid w:val="00C10613"/>
    <w:rsid w:val="00C1062F"/>
    <w:rsid w:val="00C10C42"/>
    <w:rsid w:val="00C1403F"/>
    <w:rsid w:val="00C15168"/>
    <w:rsid w:val="00C158E3"/>
    <w:rsid w:val="00C15D35"/>
    <w:rsid w:val="00C160BF"/>
    <w:rsid w:val="00C22671"/>
    <w:rsid w:val="00C231C3"/>
    <w:rsid w:val="00C2541D"/>
    <w:rsid w:val="00C2580F"/>
    <w:rsid w:val="00C25D75"/>
    <w:rsid w:val="00C4335C"/>
    <w:rsid w:val="00C448E8"/>
    <w:rsid w:val="00C4495B"/>
    <w:rsid w:val="00C50AF0"/>
    <w:rsid w:val="00C5187B"/>
    <w:rsid w:val="00C52923"/>
    <w:rsid w:val="00C56565"/>
    <w:rsid w:val="00C61439"/>
    <w:rsid w:val="00C66977"/>
    <w:rsid w:val="00C71340"/>
    <w:rsid w:val="00C71C5E"/>
    <w:rsid w:val="00C80D2F"/>
    <w:rsid w:val="00C8184D"/>
    <w:rsid w:val="00C81C68"/>
    <w:rsid w:val="00C84572"/>
    <w:rsid w:val="00C85957"/>
    <w:rsid w:val="00C95C08"/>
    <w:rsid w:val="00C96F51"/>
    <w:rsid w:val="00C9750E"/>
    <w:rsid w:val="00CA1DE7"/>
    <w:rsid w:val="00CA1ED4"/>
    <w:rsid w:val="00CA3F22"/>
    <w:rsid w:val="00CA7B82"/>
    <w:rsid w:val="00CB431E"/>
    <w:rsid w:val="00CC2904"/>
    <w:rsid w:val="00CC6021"/>
    <w:rsid w:val="00CC6166"/>
    <w:rsid w:val="00CE13E9"/>
    <w:rsid w:val="00CE2335"/>
    <w:rsid w:val="00CE5704"/>
    <w:rsid w:val="00CE6BBB"/>
    <w:rsid w:val="00D0046D"/>
    <w:rsid w:val="00D07FA1"/>
    <w:rsid w:val="00D122A4"/>
    <w:rsid w:val="00D131E5"/>
    <w:rsid w:val="00D20647"/>
    <w:rsid w:val="00D30C98"/>
    <w:rsid w:val="00D31DA9"/>
    <w:rsid w:val="00D43B58"/>
    <w:rsid w:val="00D50A75"/>
    <w:rsid w:val="00D5473D"/>
    <w:rsid w:val="00D56E6F"/>
    <w:rsid w:val="00D62B19"/>
    <w:rsid w:val="00D66709"/>
    <w:rsid w:val="00D705FC"/>
    <w:rsid w:val="00D71412"/>
    <w:rsid w:val="00D717F7"/>
    <w:rsid w:val="00D73D13"/>
    <w:rsid w:val="00D74094"/>
    <w:rsid w:val="00D75C53"/>
    <w:rsid w:val="00D9005A"/>
    <w:rsid w:val="00D91A1C"/>
    <w:rsid w:val="00D92443"/>
    <w:rsid w:val="00D92EBA"/>
    <w:rsid w:val="00D97EB9"/>
    <w:rsid w:val="00DA05EA"/>
    <w:rsid w:val="00DA3433"/>
    <w:rsid w:val="00DA58A1"/>
    <w:rsid w:val="00DA6FB0"/>
    <w:rsid w:val="00DA7BC4"/>
    <w:rsid w:val="00DB18E8"/>
    <w:rsid w:val="00DB27EC"/>
    <w:rsid w:val="00DB34B0"/>
    <w:rsid w:val="00DB4DE5"/>
    <w:rsid w:val="00DB4E19"/>
    <w:rsid w:val="00DE285D"/>
    <w:rsid w:val="00DE521C"/>
    <w:rsid w:val="00DE6451"/>
    <w:rsid w:val="00DF2562"/>
    <w:rsid w:val="00DF3E82"/>
    <w:rsid w:val="00E0172C"/>
    <w:rsid w:val="00E04073"/>
    <w:rsid w:val="00E05266"/>
    <w:rsid w:val="00E107A9"/>
    <w:rsid w:val="00E10EB0"/>
    <w:rsid w:val="00E11C3E"/>
    <w:rsid w:val="00E1263A"/>
    <w:rsid w:val="00E15443"/>
    <w:rsid w:val="00E155AB"/>
    <w:rsid w:val="00E202A2"/>
    <w:rsid w:val="00E2319A"/>
    <w:rsid w:val="00E23293"/>
    <w:rsid w:val="00E3180C"/>
    <w:rsid w:val="00E31A2F"/>
    <w:rsid w:val="00E32E21"/>
    <w:rsid w:val="00E352DC"/>
    <w:rsid w:val="00E352DD"/>
    <w:rsid w:val="00E35E2A"/>
    <w:rsid w:val="00E42552"/>
    <w:rsid w:val="00E42DA8"/>
    <w:rsid w:val="00E433D6"/>
    <w:rsid w:val="00E4444C"/>
    <w:rsid w:val="00E51E98"/>
    <w:rsid w:val="00E53022"/>
    <w:rsid w:val="00E53608"/>
    <w:rsid w:val="00E5489D"/>
    <w:rsid w:val="00E54AB3"/>
    <w:rsid w:val="00E5583C"/>
    <w:rsid w:val="00E57491"/>
    <w:rsid w:val="00E63BBA"/>
    <w:rsid w:val="00E660E9"/>
    <w:rsid w:val="00E7246A"/>
    <w:rsid w:val="00E744A8"/>
    <w:rsid w:val="00E75944"/>
    <w:rsid w:val="00E7768A"/>
    <w:rsid w:val="00E80D00"/>
    <w:rsid w:val="00E857FC"/>
    <w:rsid w:val="00EA1188"/>
    <w:rsid w:val="00EA6335"/>
    <w:rsid w:val="00EB485F"/>
    <w:rsid w:val="00EB598A"/>
    <w:rsid w:val="00EC33F7"/>
    <w:rsid w:val="00EC5B77"/>
    <w:rsid w:val="00ED2426"/>
    <w:rsid w:val="00ED72DF"/>
    <w:rsid w:val="00EE486D"/>
    <w:rsid w:val="00EE5DE2"/>
    <w:rsid w:val="00EF0043"/>
    <w:rsid w:val="00EF077E"/>
    <w:rsid w:val="00EF0B84"/>
    <w:rsid w:val="00F0274A"/>
    <w:rsid w:val="00F04329"/>
    <w:rsid w:val="00F077BA"/>
    <w:rsid w:val="00F1325C"/>
    <w:rsid w:val="00F167DD"/>
    <w:rsid w:val="00F168EF"/>
    <w:rsid w:val="00F16E09"/>
    <w:rsid w:val="00F26A4D"/>
    <w:rsid w:val="00F31467"/>
    <w:rsid w:val="00F325DC"/>
    <w:rsid w:val="00F40041"/>
    <w:rsid w:val="00F41A6D"/>
    <w:rsid w:val="00F432CD"/>
    <w:rsid w:val="00F434CF"/>
    <w:rsid w:val="00F50055"/>
    <w:rsid w:val="00F50D9F"/>
    <w:rsid w:val="00F561FE"/>
    <w:rsid w:val="00F60C44"/>
    <w:rsid w:val="00F62C73"/>
    <w:rsid w:val="00F64E6A"/>
    <w:rsid w:val="00F67674"/>
    <w:rsid w:val="00F70982"/>
    <w:rsid w:val="00F71C23"/>
    <w:rsid w:val="00F73321"/>
    <w:rsid w:val="00F73F34"/>
    <w:rsid w:val="00F81ADE"/>
    <w:rsid w:val="00F825A4"/>
    <w:rsid w:val="00F83BB6"/>
    <w:rsid w:val="00F85137"/>
    <w:rsid w:val="00F85D60"/>
    <w:rsid w:val="00F90427"/>
    <w:rsid w:val="00F92E17"/>
    <w:rsid w:val="00FA1C87"/>
    <w:rsid w:val="00FA2A04"/>
    <w:rsid w:val="00FA3B5F"/>
    <w:rsid w:val="00FB13DD"/>
    <w:rsid w:val="00FB6406"/>
    <w:rsid w:val="00FB7C94"/>
    <w:rsid w:val="00FC2417"/>
    <w:rsid w:val="00FC3539"/>
    <w:rsid w:val="00FC3EA0"/>
    <w:rsid w:val="00FC5D6D"/>
    <w:rsid w:val="00FC68E9"/>
    <w:rsid w:val="00FD2E21"/>
    <w:rsid w:val="00FE1A0B"/>
    <w:rsid w:val="00FE5330"/>
    <w:rsid w:val="00FE6541"/>
    <w:rsid w:val="00FE65D5"/>
    <w:rsid w:val="00FF21E9"/>
    <w:rsid w:val="00FF2E20"/>
    <w:rsid w:val="00FF596B"/>
    <w:rsid w:val="01DA7283"/>
    <w:rsid w:val="01ED200D"/>
    <w:rsid w:val="024E0BA2"/>
    <w:rsid w:val="02519419"/>
    <w:rsid w:val="02D44671"/>
    <w:rsid w:val="034CFC72"/>
    <w:rsid w:val="0350E875"/>
    <w:rsid w:val="03A0E3DC"/>
    <w:rsid w:val="03D62F9F"/>
    <w:rsid w:val="03F3D32C"/>
    <w:rsid w:val="0458129F"/>
    <w:rsid w:val="04B699F0"/>
    <w:rsid w:val="0520A4A3"/>
    <w:rsid w:val="058EBCD3"/>
    <w:rsid w:val="05908063"/>
    <w:rsid w:val="05BB8A4A"/>
    <w:rsid w:val="06237B06"/>
    <w:rsid w:val="06587C20"/>
    <w:rsid w:val="06B99D5B"/>
    <w:rsid w:val="06F6F0B9"/>
    <w:rsid w:val="0721B015"/>
    <w:rsid w:val="07479C05"/>
    <w:rsid w:val="077531B5"/>
    <w:rsid w:val="0785DEAE"/>
    <w:rsid w:val="07D97AE1"/>
    <w:rsid w:val="07EBF7F0"/>
    <w:rsid w:val="082C65C7"/>
    <w:rsid w:val="084A4476"/>
    <w:rsid w:val="084EA015"/>
    <w:rsid w:val="086F9D6B"/>
    <w:rsid w:val="08B11429"/>
    <w:rsid w:val="08C53681"/>
    <w:rsid w:val="08D207BF"/>
    <w:rsid w:val="095663AC"/>
    <w:rsid w:val="0A33B99B"/>
    <w:rsid w:val="0AB02867"/>
    <w:rsid w:val="0B648F29"/>
    <w:rsid w:val="0B65AAD1"/>
    <w:rsid w:val="0B6707B7"/>
    <w:rsid w:val="0B8AF6AF"/>
    <w:rsid w:val="0B8DBB90"/>
    <w:rsid w:val="0C171DB4"/>
    <w:rsid w:val="0C2A5ED0"/>
    <w:rsid w:val="0C564212"/>
    <w:rsid w:val="0C6E2ECD"/>
    <w:rsid w:val="0C84AE2C"/>
    <w:rsid w:val="0D735E3B"/>
    <w:rsid w:val="0D8F781E"/>
    <w:rsid w:val="0DA25E9F"/>
    <w:rsid w:val="0DB7760F"/>
    <w:rsid w:val="0DC02771"/>
    <w:rsid w:val="0DD03EF5"/>
    <w:rsid w:val="0E5B0263"/>
    <w:rsid w:val="0E99FB6F"/>
    <w:rsid w:val="0EA6BAD5"/>
    <w:rsid w:val="0EDBB521"/>
    <w:rsid w:val="1002269D"/>
    <w:rsid w:val="11489BF9"/>
    <w:rsid w:val="1168E69A"/>
    <w:rsid w:val="1188E8A0"/>
    <w:rsid w:val="11F103A9"/>
    <w:rsid w:val="12377A0B"/>
    <w:rsid w:val="126D9B2B"/>
    <w:rsid w:val="13123A32"/>
    <w:rsid w:val="131CF6E0"/>
    <w:rsid w:val="1366E1EF"/>
    <w:rsid w:val="136B9800"/>
    <w:rsid w:val="138CE9CC"/>
    <w:rsid w:val="1397026C"/>
    <w:rsid w:val="13E48C0E"/>
    <w:rsid w:val="14D4B49B"/>
    <w:rsid w:val="1540B92F"/>
    <w:rsid w:val="154DF657"/>
    <w:rsid w:val="15522EAA"/>
    <w:rsid w:val="15931CFE"/>
    <w:rsid w:val="15F6282C"/>
    <w:rsid w:val="1670EE17"/>
    <w:rsid w:val="167D89F9"/>
    <w:rsid w:val="167F094C"/>
    <w:rsid w:val="1715352C"/>
    <w:rsid w:val="1767E258"/>
    <w:rsid w:val="178681B7"/>
    <w:rsid w:val="178D6D6B"/>
    <w:rsid w:val="17D46272"/>
    <w:rsid w:val="182B09AD"/>
    <w:rsid w:val="1864E2B8"/>
    <w:rsid w:val="18EE77F6"/>
    <w:rsid w:val="19080D23"/>
    <w:rsid w:val="19C428E0"/>
    <w:rsid w:val="19D4F3F5"/>
    <w:rsid w:val="19F376F5"/>
    <w:rsid w:val="1A0EDF06"/>
    <w:rsid w:val="1A194B08"/>
    <w:rsid w:val="1A71BEA9"/>
    <w:rsid w:val="1A738B75"/>
    <w:rsid w:val="1AEF4873"/>
    <w:rsid w:val="1AFCCA9B"/>
    <w:rsid w:val="1B01324B"/>
    <w:rsid w:val="1B6135B9"/>
    <w:rsid w:val="1B96CDA3"/>
    <w:rsid w:val="1C11FD37"/>
    <w:rsid w:val="1C1D2807"/>
    <w:rsid w:val="1C315908"/>
    <w:rsid w:val="1C48390B"/>
    <w:rsid w:val="1D05F623"/>
    <w:rsid w:val="1D178DCE"/>
    <w:rsid w:val="1D196941"/>
    <w:rsid w:val="1D438D09"/>
    <w:rsid w:val="1D5D83E8"/>
    <w:rsid w:val="1E27A908"/>
    <w:rsid w:val="1E38BF5E"/>
    <w:rsid w:val="1E3D778D"/>
    <w:rsid w:val="1E7C3C81"/>
    <w:rsid w:val="1EFD7477"/>
    <w:rsid w:val="1F1956BC"/>
    <w:rsid w:val="1F1AF50B"/>
    <w:rsid w:val="1F874AD2"/>
    <w:rsid w:val="1F9BC03F"/>
    <w:rsid w:val="20124043"/>
    <w:rsid w:val="20206FC7"/>
    <w:rsid w:val="2026544B"/>
    <w:rsid w:val="205C4A97"/>
    <w:rsid w:val="20A9B342"/>
    <w:rsid w:val="20D2285F"/>
    <w:rsid w:val="212BA6A9"/>
    <w:rsid w:val="2152D225"/>
    <w:rsid w:val="21BD7F82"/>
    <w:rsid w:val="21C655C4"/>
    <w:rsid w:val="21D729A5"/>
    <w:rsid w:val="21E0D80B"/>
    <w:rsid w:val="2234C1C5"/>
    <w:rsid w:val="2262CE62"/>
    <w:rsid w:val="231AF0FF"/>
    <w:rsid w:val="23375967"/>
    <w:rsid w:val="23589197"/>
    <w:rsid w:val="23615CE4"/>
    <w:rsid w:val="23630121"/>
    <w:rsid w:val="236BF0C8"/>
    <w:rsid w:val="239C64CF"/>
    <w:rsid w:val="2481870E"/>
    <w:rsid w:val="24A8DD74"/>
    <w:rsid w:val="2571C71D"/>
    <w:rsid w:val="259FEECA"/>
    <w:rsid w:val="25D9934F"/>
    <w:rsid w:val="25E002EE"/>
    <w:rsid w:val="261F0242"/>
    <w:rsid w:val="26307302"/>
    <w:rsid w:val="26657457"/>
    <w:rsid w:val="267174DB"/>
    <w:rsid w:val="26934201"/>
    <w:rsid w:val="26C2F5AF"/>
    <w:rsid w:val="26F301E6"/>
    <w:rsid w:val="271F38EC"/>
    <w:rsid w:val="27200356"/>
    <w:rsid w:val="27335D93"/>
    <w:rsid w:val="276CFD2F"/>
    <w:rsid w:val="278B3A05"/>
    <w:rsid w:val="27A9CAC5"/>
    <w:rsid w:val="280B8271"/>
    <w:rsid w:val="281C19D5"/>
    <w:rsid w:val="2844DA01"/>
    <w:rsid w:val="287B23DA"/>
    <w:rsid w:val="28B58FEF"/>
    <w:rsid w:val="28DC8905"/>
    <w:rsid w:val="28F390B4"/>
    <w:rsid w:val="29088170"/>
    <w:rsid w:val="292C36DF"/>
    <w:rsid w:val="293316BA"/>
    <w:rsid w:val="2949510C"/>
    <w:rsid w:val="295F43A6"/>
    <w:rsid w:val="296A1C6C"/>
    <w:rsid w:val="29A7C30B"/>
    <w:rsid w:val="29AA8169"/>
    <w:rsid w:val="29B69238"/>
    <w:rsid w:val="2A2DC7C4"/>
    <w:rsid w:val="2A3CA36C"/>
    <w:rsid w:val="2A98CD1D"/>
    <w:rsid w:val="2ABC3CD7"/>
    <w:rsid w:val="2B384750"/>
    <w:rsid w:val="2BA1E553"/>
    <w:rsid w:val="2BBE162A"/>
    <w:rsid w:val="2C518E26"/>
    <w:rsid w:val="2C5E61E1"/>
    <w:rsid w:val="2C6EA5E3"/>
    <w:rsid w:val="2D19A039"/>
    <w:rsid w:val="2D60F2E9"/>
    <w:rsid w:val="2D6ACDCE"/>
    <w:rsid w:val="2E3895C1"/>
    <w:rsid w:val="2E5A1DBD"/>
    <w:rsid w:val="2E6D6A7A"/>
    <w:rsid w:val="2E764B93"/>
    <w:rsid w:val="2EAE3397"/>
    <w:rsid w:val="2F059962"/>
    <w:rsid w:val="2F3EB337"/>
    <w:rsid w:val="2F509EDD"/>
    <w:rsid w:val="2F87D9CD"/>
    <w:rsid w:val="2F88A46E"/>
    <w:rsid w:val="301F18E5"/>
    <w:rsid w:val="3029F800"/>
    <w:rsid w:val="308B5BD7"/>
    <w:rsid w:val="30961929"/>
    <w:rsid w:val="30C470C8"/>
    <w:rsid w:val="31398EEE"/>
    <w:rsid w:val="315AA4BE"/>
    <w:rsid w:val="316E6F64"/>
    <w:rsid w:val="317C84ED"/>
    <w:rsid w:val="31BA5311"/>
    <w:rsid w:val="31C36C55"/>
    <w:rsid w:val="32357B3B"/>
    <w:rsid w:val="32948254"/>
    <w:rsid w:val="331A524E"/>
    <w:rsid w:val="337240B2"/>
    <w:rsid w:val="33ACF515"/>
    <w:rsid w:val="342CF847"/>
    <w:rsid w:val="34979AEC"/>
    <w:rsid w:val="34EA76B1"/>
    <w:rsid w:val="3514607E"/>
    <w:rsid w:val="351F6893"/>
    <w:rsid w:val="3596EF2A"/>
    <w:rsid w:val="35D2DB04"/>
    <w:rsid w:val="35F6FF8F"/>
    <w:rsid w:val="36711D8B"/>
    <w:rsid w:val="36AB115A"/>
    <w:rsid w:val="37B5AE4B"/>
    <w:rsid w:val="37B9EA25"/>
    <w:rsid w:val="385F8E9B"/>
    <w:rsid w:val="389600A8"/>
    <w:rsid w:val="38A33BD2"/>
    <w:rsid w:val="38DB9187"/>
    <w:rsid w:val="38FBE2E1"/>
    <w:rsid w:val="392C981F"/>
    <w:rsid w:val="3949ED48"/>
    <w:rsid w:val="396D4C50"/>
    <w:rsid w:val="3A07BDAA"/>
    <w:rsid w:val="3A1D7ACE"/>
    <w:rsid w:val="3A261428"/>
    <w:rsid w:val="3A2BFE91"/>
    <w:rsid w:val="3A5EBC16"/>
    <w:rsid w:val="3ADB959D"/>
    <w:rsid w:val="3B24A7A5"/>
    <w:rsid w:val="3B9C19C3"/>
    <w:rsid w:val="3BAB4976"/>
    <w:rsid w:val="3C78527A"/>
    <w:rsid w:val="3CB296C7"/>
    <w:rsid w:val="3CB4FE88"/>
    <w:rsid w:val="3D4B69CC"/>
    <w:rsid w:val="3D564201"/>
    <w:rsid w:val="3D90FC38"/>
    <w:rsid w:val="3D97F6B5"/>
    <w:rsid w:val="3E0FDFF6"/>
    <w:rsid w:val="3E37666E"/>
    <w:rsid w:val="3E827CFA"/>
    <w:rsid w:val="3EE6CEC9"/>
    <w:rsid w:val="3F14E7B0"/>
    <w:rsid w:val="3F2C58EA"/>
    <w:rsid w:val="3F384336"/>
    <w:rsid w:val="3F497864"/>
    <w:rsid w:val="3F4CAA2A"/>
    <w:rsid w:val="3F7B67FA"/>
    <w:rsid w:val="3F88081D"/>
    <w:rsid w:val="3F8C4C6E"/>
    <w:rsid w:val="3FB6677F"/>
    <w:rsid w:val="40DBF922"/>
    <w:rsid w:val="40FC0F81"/>
    <w:rsid w:val="40FF589B"/>
    <w:rsid w:val="4172AECC"/>
    <w:rsid w:val="418C1AE4"/>
    <w:rsid w:val="41CCD49F"/>
    <w:rsid w:val="41D3F64F"/>
    <w:rsid w:val="41DB81B8"/>
    <w:rsid w:val="41E44E90"/>
    <w:rsid w:val="4285C83C"/>
    <w:rsid w:val="4311916E"/>
    <w:rsid w:val="43364737"/>
    <w:rsid w:val="434C4340"/>
    <w:rsid w:val="436615C5"/>
    <w:rsid w:val="43B882D2"/>
    <w:rsid w:val="43C31E6D"/>
    <w:rsid w:val="44026945"/>
    <w:rsid w:val="4435EBE5"/>
    <w:rsid w:val="44413C57"/>
    <w:rsid w:val="44427368"/>
    <w:rsid w:val="454C55DD"/>
    <w:rsid w:val="461E1ABA"/>
    <w:rsid w:val="4628B0DB"/>
    <w:rsid w:val="465F10FB"/>
    <w:rsid w:val="468ED3E1"/>
    <w:rsid w:val="46DE5D03"/>
    <w:rsid w:val="47190702"/>
    <w:rsid w:val="474F8C07"/>
    <w:rsid w:val="4773A40E"/>
    <w:rsid w:val="478E1499"/>
    <w:rsid w:val="4801788C"/>
    <w:rsid w:val="4807501C"/>
    <w:rsid w:val="481BDC48"/>
    <w:rsid w:val="4A456FBB"/>
    <w:rsid w:val="4A4BB01E"/>
    <w:rsid w:val="4A9DC063"/>
    <w:rsid w:val="4B208F0E"/>
    <w:rsid w:val="4B515CBB"/>
    <w:rsid w:val="4B539CD1"/>
    <w:rsid w:val="4C279830"/>
    <w:rsid w:val="4C52A319"/>
    <w:rsid w:val="4C714DFA"/>
    <w:rsid w:val="4C7D04CF"/>
    <w:rsid w:val="4C8479F0"/>
    <w:rsid w:val="4CAB582A"/>
    <w:rsid w:val="4D1E88F7"/>
    <w:rsid w:val="4D5F6C21"/>
    <w:rsid w:val="4E145FCA"/>
    <w:rsid w:val="4E18F54E"/>
    <w:rsid w:val="4E5D9E11"/>
    <w:rsid w:val="4E6628BF"/>
    <w:rsid w:val="4E670297"/>
    <w:rsid w:val="4E683075"/>
    <w:rsid w:val="4E6F3C79"/>
    <w:rsid w:val="4EC7EDFD"/>
    <w:rsid w:val="4ED4B73D"/>
    <w:rsid w:val="4F4BD39A"/>
    <w:rsid w:val="4F58C98E"/>
    <w:rsid w:val="4F87DA04"/>
    <w:rsid w:val="4FF16AA5"/>
    <w:rsid w:val="50266FF0"/>
    <w:rsid w:val="503FA00B"/>
    <w:rsid w:val="50463075"/>
    <w:rsid w:val="5096970E"/>
    <w:rsid w:val="50CF5965"/>
    <w:rsid w:val="50CFAFBA"/>
    <w:rsid w:val="51C00248"/>
    <w:rsid w:val="51FA24C5"/>
    <w:rsid w:val="523348DD"/>
    <w:rsid w:val="5264CCEB"/>
    <w:rsid w:val="5268CFCE"/>
    <w:rsid w:val="52AAD993"/>
    <w:rsid w:val="52E58DF4"/>
    <w:rsid w:val="532E02F1"/>
    <w:rsid w:val="53547623"/>
    <w:rsid w:val="538983BA"/>
    <w:rsid w:val="53DCBFFA"/>
    <w:rsid w:val="546C5B94"/>
    <w:rsid w:val="553DDB10"/>
    <w:rsid w:val="56493C33"/>
    <w:rsid w:val="56C21812"/>
    <w:rsid w:val="56CB357C"/>
    <w:rsid w:val="5706FBD4"/>
    <w:rsid w:val="57201B66"/>
    <w:rsid w:val="5791FD02"/>
    <w:rsid w:val="57E68A7D"/>
    <w:rsid w:val="57F22FA0"/>
    <w:rsid w:val="57F28CCB"/>
    <w:rsid w:val="57FB9AFE"/>
    <w:rsid w:val="5894040A"/>
    <w:rsid w:val="59696438"/>
    <w:rsid w:val="597D1ECA"/>
    <w:rsid w:val="59D584DA"/>
    <w:rsid w:val="5A26BAF8"/>
    <w:rsid w:val="5A34EBCA"/>
    <w:rsid w:val="5A3A3441"/>
    <w:rsid w:val="5A59CE27"/>
    <w:rsid w:val="5AD2BA06"/>
    <w:rsid w:val="5AF73D57"/>
    <w:rsid w:val="5B24DB0C"/>
    <w:rsid w:val="5B2C5F6C"/>
    <w:rsid w:val="5BECB637"/>
    <w:rsid w:val="5C3B469C"/>
    <w:rsid w:val="5C9A0E77"/>
    <w:rsid w:val="5CC9DD1B"/>
    <w:rsid w:val="5D328418"/>
    <w:rsid w:val="5D5F36A2"/>
    <w:rsid w:val="5D7BBE6A"/>
    <w:rsid w:val="5DE2D3EC"/>
    <w:rsid w:val="5E470F79"/>
    <w:rsid w:val="5E6A5A42"/>
    <w:rsid w:val="5F1A7080"/>
    <w:rsid w:val="5F851FBC"/>
    <w:rsid w:val="5F9CA022"/>
    <w:rsid w:val="5FE38EB7"/>
    <w:rsid w:val="6080F147"/>
    <w:rsid w:val="60F46D86"/>
    <w:rsid w:val="6134A943"/>
    <w:rsid w:val="61B444B7"/>
    <w:rsid w:val="61C10856"/>
    <w:rsid w:val="61E4A4EB"/>
    <w:rsid w:val="6222255E"/>
    <w:rsid w:val="628D55D7"/>
    <w:rsid w:val="63046EE8"/>
    <w:rsid w:val="6318F609"/>
    <w:rsid w:val="635A658C"/>
    <w:rsid w:val="63702C05"/>
    <w:rsid w:val="637DCB3F"/>
    <w:rsid w:val="639F5A99"/>
    <w:rsid w:val="63A0109D"/>
    <w:rsid w:val="63C99990"/>
    <w:rsid w:val="6463CC4F"/>
    <w:rsid w:val="646BC0CA"/>
    <w:rsid w:val="654906BE"/>
    <w:rsid w:val="654F0BDF"/>
    <w:rsid w:val="659C59A5"/>
    <w:rsid w:val="65AFA341"/>
    <w:rsid w:val="65DE5373"/>
    <w:rsid w:val="65E54BE0"/>
    <w:rsid w:val="65F03882"/>
    <w:rsid w:val="664120E3"/>
    <w:rsid w:val="66C5B795"/>
    <w:rsid w:val="66D5724D"/>
    <w:rsid w:val="6718AA0F"/>
    <w:rsid w:val="672BBB63"/>
    <w:rsid w:val="6796B01A"/>
    <w:rsid w:val="67EDA0F5"/>
    <w:rsid w:val="681085F8"/>
    <w:rsid w:val="684575A8"/>
    <w:rsid w:val="6845F5AD"/>
    <w:rsid w:val="688AF5AA"/>
    <w:rsid w:val="6899B94A"/>
    <w:rsid w:val="68A32E2B"/>
    <w:rsid w:val="69BAA413"/>
    <w:rsid w:val="6A2210CA"/>
    <w:rsid w:val="6ACCFBA0"/>
    <w:rsid w:val="6AF7E5DF"/>
    <w:rsid w:val="6B171E1E"/>
    <w:rsid w:val="6B4B0474"/>
    <w:rsid w:val="6B4EBCF8"/>
    <w:rsid w:val="6B8214A1"/>
    <w:rsid w:val="6BA081D8"/>
    <w:rsid w:val="6BA18843"/>
    <w:rsid w:val="6BA6262F"/>
    <w:rsid w:val="6BC32330"/>
    <w:rsid w:val="6BFA08CB"/>
    <w:rsid w:val="6C1DF284"/>
    <w:rsid w:val="6C20195F"/>
    <w:rsid w:val="6C5E96D3"/>
    <w:rsid w:val="6CF2A7B1"/>
    <w:rsid w:val="6DF2C01A"/>
    <w:rsid w:val="6DF5395C"/>
    <w:rsid w:val="6E1058B5"/>
    <w:rsid w:val="6E1E1FF3"/>
    <w:rsid w:val="6EA2078C"/>
    <w:rsid w:val="6EF32D6C"/>
    <w:rsid w:val="6F22A9F0"/>
    <w:rsid w:val="6F4E0990"/>
    <w:rsid w:val="6F7C0735"/>
    <w:rsid w:val="6FC98414"/>
    <w:rsid w:val="700E3A5F"/>
    <w:rsid w:val="703D7727"/>
    <w:rsid w:val="706B2FEF"/>
    <w:rsid w:val="7086133C"/>
    <w:rsid w:val="70944DA1"/>
    <w:rsid w:val="70C9B4D3"/>
    <w:rsid w:val="70FA23C5"/>
    <w:rsid w:val="71575FC8"/>
    <w:rsid w:val="719EB8F5"/>
    <w:rsid w:val="71AB824F"/>
    <w:rsid w:val="71C279EF"/>
    <w:rsid w:val="71CC37B6"/>
    <w:rsid w:val="721B50E4"/>
    <w:rsid w:val="7229914B"/>
    <w:rsid w:val="72C993D4"/>
    <w:rsid w:val="72CE274F"/>
    <w:rsid w:val="731983A9"/>
    <w:rsid w:val="731E7DC2"/>
    <w:rsid w:val="73B9C3B0"/>
    <w:rsid w:val="73CBCC5D"/>
    <w:rsid w:val="73D11BD8"/>
    <w:rsid w:val="741D6748"/>
    <w:rsid w:val="743E0730"/>
    <w:rsid w:val="74A7B877"/>
    <w:rsid w:val="74AEDAD3"/>
    <w:rsid w:val="74E1230A"/>
    <w:rsid w:val="751449F3"/>
    <w:rsid w:val="7571C433"/>
    <w:rsid w:val="757D2E2C"/>
    <w:rsid w:val="759D2F54"/>
    <w:rsid w:val="75ACA62C"/>
    <w:rsid w:val="75C12C83"/>
    <w:rsid w:val="75E85A24"/>
    <w:rsid w:val="75FC07FC"/>
    <w:rsid w:val="761CCDA3"/>
    <w:rsid w:val="76A74165"/>
    <w:rsid w:val="76C50E76"/>
    <w:rsid w:val="77CBAA7F"/>
    <w:rsid w:val="77EFA689"/>
    <w:rsid w:val="77FB1C28"/>
    <w:rsid w:val="784254F1"/>
    <w:rsid w:val="78DD220D"/>
    <w:rsid w:val="78FE5336"/>
    <w:rsid w:val="79D51CB3"/>
    <w:rsid w:val="79E3DBF0"/>
    <w:rsid w:val="7A0297FC"/>
    <w:rsid w:val="7A3948E4"/>
    <w:rsid w:val="7A8BF70E"/>
    <w:rsid w:val="7AC37EAD"/>
    <w:rsid w:val="7ADE7DBD"/>
    <w:rsid w:val="7B103F4C"/>
    <w:rsid w:val="7B58D923"/>
    <w:rsid w:val="7B7517E6"/>
    <w:rsid w:val="7C37A988"/>
    <w:rsid w:val="7C8B3FD5"/>
    <w:rsid w:val="7C8C04ED"/>
    <w:rsid w:val="7D09D50A"/>
    <w:rsid w:val="7D27A616"/>
    <w:rsid w:val="7D288C73"/>
    <w:rsid w:val="7D7AE2A8"/>
    <w:rsid w:val="7DD6D86B"/>
    <w:rsid w:val="7DEA3D04"/>
    <w:rsid w:val="7E5E30D3"/>
    <w:rsid w:val="7E7201A0"/>
    <w:rsid w:val="7E84D86E"/>
    <w:rsid w:val="7E896DAC"/>
    <w:rsid w:val="7EB22DD1"/>
    <w:rsid w:val="7F00E58F"/>
    <w:rsid w:val="7FA89D0B"/>
    <w:rsid w:val="7FE6F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6095E5"/>
  <w15:docId w15:val="{51DAEA24-B7CA-440A-AA4A-3F113A13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,body 2,Lista 1,ODRAZKY PRVA UROVEN,lp1,Bullet List,FooterText,numbered,Paragraphe de liste1,Bullet Number,lp11,List Paragraph11,Bullet 1,Use Case List Paragraph,Nad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,body 2 Char,Lista 1 Char,ODRAZKY PRVA UROVEN Char,lp1 Char,Bullet List Char,FooterText Char,numbered Char,Paragraphe de liste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5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26FC2"/>
    <w:rPr>
      <w:color w:val="954F72" w:themeColor="followedHyperlink"/>
      <w:u w:val="single"/>
    </w:rPr>
  </w:style>
  <w:style w:type="paragraph" w:styleId="Bezriadkovania">
    <w:name w:val="No Spacing"/>
    <w:qFormat/>
    <w:rsid w:val="0059694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717ED8"/>
    <w:pPr>
      <w:keepNext/>
      <w:widowControl w:val="0"/>
      <w:numPr>
        <w:numId w:val="21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717ED8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717ED8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basedOn w:val="Predvolenpsmoodseku"/>
    <w:link w:val="Obyajntext"/>
    <w:uiPriority w:val="99"/>
    <w:rsid w:val="00717ED8"/>
    <w:rPr>
      <w:sz w:val="22"/>
      <w:szCs w:val="22"/>
      <w:lang w:val="x-none" w:eastAsia="en-US"/>
    </w:rPr>
  </w:style>
  <w:style w:type="character" w:customStyle="1" w:styleId="apple-converted-space">
    <w:name w:val="apple-converted-space"/>
    <w:rsid w:val="00717ED8"/>
  </w:style>
  <w:style w:type="paragraph" w:styleId="Zarkazkladnhotextu2">
    <w:name w:val="Body Text Indent 2"/>
    <w:basedOn w:val="Normlny"/>
    <w:link w:val="Zarkazkladnhotextu2Char"/>
    <w:uiPriority w:val="99"/>
    <w:unhideWhenUsed/>
    <w:rsid w:val="00717ED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717ED8"/>
    <w:rPr>
      <w:rFonts w:ascii="Times New Roman" w:hAnsi="Times New Roman"/>
      <w:szCs w:val="22"/>
      <w:lang w:eastAsia="en-US" w:bidi="en-US"/>
    </w:rPr>
  </w:style>
  <w:style w:type="character" w:customStyle="1" w:styleId="value">
    <w:name w:val="value"/>
    <w:rsid w:val="00717ED8"/>
  </w:style>
  <w:style w:type="character" w:customStyle="1" w:styleId="Zkladntext0">
    <w:name w:val="Základný text_"/>
    <w:link w:val="Zkladntext1"/>
    <w:rsid w:val="00717ED8"/>
    <w:rPr>
      <w:rFonts w:ascii="Times New Roman" w:eastAsia="Times New Roman" w:hAnsi="Times New Roman"/>
      <w:sz w:val="22"/>
      <w:szCs w:val="22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717ED8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2"/>
      <w:szCs w:val="22"/>
      <w:lang w:eastAsia="sk-SK"/>
    </w:rPr>
  </w:style>
  <w:style w:type="character" w:customStyle="1" w:styleId="In">
    <w:name w:val="Iné_"/>
    <w:link w:val="In0"/>
    <w:locked/>
    <w:rsid w:val="00717ED8"/>
    <w:rPr>
      <w:rFonts w:ascii="Arial Narrow" w:eastAsia="Arial Narrow" w:hAnsi="Arial Narrow" w:cs="Arial Narrow"/>
      <w:shd w:val="clear" w:color="auto" w:fill="FFFFFF"/>
    </w:rPr>
  </w:style>
  <w:style w:type="paragraph" w:customStyle="1" w:styleId="In0">
    <w:name w:val="Iné"/>
    <w:basedOn w:val="Normlny"/>
    <w:link w:val="In"/>
    <w:rsid w:val="00717ED8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Arial Narrow" w:eastAsia="Arial Narrow" w:hAnsi="Arial Narrow" w:cs="Arial Narrow"/>
      <w:lang w:eastAsia="sk-SK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717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f4de3f-5bf3-4f36-96df-00fdb9478847">
      <Terms xmlns="http://schemas.microsoft.com/office/infopath/2007/PartnerControls"/>
    </lcf76f155ced4ddcb4097134ff3c332f>
    <TaxCatchAll xmlns="efee10ba-b4db-49a1-9400-43001579b0f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f:fields xmlns:f="http://schemas.fabasoft.com/folio/2007/fields">
  <f:record>
    <f:field ref="objname" par="" text="Príloha č. 4 Návrh zmluvy" edit="true"/>
    <f:field ref="objsubject" par="" text="" edit="true"/>
    <f:field ref="objcreatedby" par="" text="Rybárik Tomáš, PaedDr."/>
    <f:field ref="objcreatedat" par="" date="2023-01-26T16:26:57" text="26.1.2023 16:26:57"/>
    <f:field ref="objchangedby" par="" text="Sibert Igor, Ing."/>
    <f:field ref="objmodifiedat" par="" date="2023-02-02T13:10:27" text="2.2.2023 13:10:27"/>
    <f:field ref="doc_FSCFOLIO_1_1001_FieldDocumentNumber" par="" text=""/>
    <f:field ref="doc_FSCFOLIO_1_1001_FieldSubject" par="" text="" edit="true"/>
    <f:field ref="FSCFOLIO_1_1001_FieldCurrentUser" par="" text="PaedDr. Tomáš Rybárik"/>
    <f:field ref="CCAPRECONFIG_15_1001_Objektname" par="" text="Príloha č. 4 Návrh zmluvy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80788EEB56364AA71B7470382E78DB" ma:contentTypeVersion="15" ma:contentTypeDescription="Umožňuje vytvoriť nový dokument." ma:contentTypeScope="" ma:versionID="60c6f2db56d58645a25c7576cbba4189">
  <xsd:schema xmlns:xsd="http://www.w3.org/2001/XMLSchema" xmlns:xs="http://www.w3.org/2001/XMLSchema" xmlns:p="http://schemas.microsoft.com/office/2006/metadata/properties" xmlns:ns2="d6f4de3f-5bf3-4f36-96df-00fdb9478847" xmlns:ns3="efee10ba-b4db-49a1-9400-43001579b0fa" targetNamespace="http://schemas.microsoft.com/office/2006/metadata/properties" ma:root="true" ma:fieldsID="e00247e8da310e95f43e7c288a6d6fc0" ns2:_="" ns3:_="">
    <xsd:import namespace="d6f4de3f-5bf3-4f36-96df-00fdb9478847"/>
    <xsd:import namespace="efee10ba-b4db-49a1-9400-43001579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4de3f-5bf3-4f36-96df-00fdb94788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a" ma:readOnly="false" ma:fieldId="{5cf76f15-5ced-4ddc-b409-7134ff3c332f}" ma:taxonomyMulti="true" ma:sspId="565a6673-4fdb-40d3-808b-173ae2d6a0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e10ba-b4db-49a1-9400-43001579b0f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99f9c3f-0c07-45ff-b1c3-a146c7651962}" ma:internalName="TaxCatchAll" ma:showField="CatchAllData" ma:web="efee10ba-b4db-49a1-9400-43001579b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990DCE-A134-4FDE-9DF2-47FC3911E42B}">
  <ds:schemaRefs>
    <ds:schemaRef ds:uri="http://schemas.microsoft.com/office/2006/metadata/properties"/>
    <ds:schemaRef ds:uri="http://schemas.microsoft.com/office/infopath/2007/PartnerControls"/>
    <ds:schemaRef ds:uri="d6f4de3f-5bf3-4f36-96df-00fdb9478847"/>
    <ds:schemaRef ds:uri="efee10ba-b4db-49a1-9400-43001579b0fa"/>
  </ds:schemaRefs>
</ds:datastoreItem>
</file>

<file path=customXml/itemProps2.xml><?xml version="1.0" encoding="utf-8"?>
<ds:datastoreItem xmlns:ds="http://schemas.openxmlformats.org/officeDocument/2006/customXml" ds:itemID="{8726A896-C323-461B-BCC9-0A49AB6CB6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A9813A9A-B5FC-4821-9260-5A9A3CBDD72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9FCC90D-7884-4103-8D8A-E840C9F38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4de3f-5bf3-4f36-96df-00fdb9478847"/>
    <ds:schemaRef ds:uri="efee10ba-b4db-49a1-9400-43001579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fc62496-e9a8-4e9f-a81f-7af4f8010cc0}" enabled="1" method="Standard" siteId="{25a61c73-d7b8-40f5-af68-029b27d4ee74}" contentBits="0" removed="0"/>
  <clbl:label id="{4b07c5a1-ead5-4498-a291-2361ae7755cf}" enabled="1" method="Privileged" siteId="{5c17e04f-4d39-4436-87e2-8528a0eddd2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9</TotalTime>
  <Pages>46</Pages>
  <Words>7091</Words>
  <Characters>40139</Characters>
  <Application>Microsoft Office Word</Application>
  <DocSecurity>0</DocSecurity>
  <Lines>2361</Lines>
  <Paragraphs>18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nka Leláková</cp:lastModifiedBy>
  <cp:revision>202</cp:revision>
  <cp:lastPrinted>2026-01-19T15:00:00Z</cp:lastPrinted>
  <dcterms:created xsi:type="dcterms:W3CDTF">2026-01-20T14:01:00Z</dcterms:created>
  <dcterms:modified xsi:type="dcterms:W3CDTF">2026-02-2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8.130297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8.130297</vt:lpwstr>
  </property>
  <property fmtid="{D5CDD505-2E9C-101B-9397-08002B2CF9AE}" pid="349" name="FSC#FSCFOLIO@1.1001:docpropproject">
    <vt:lpwstr/>
  </property>
  <property fmtid="{D5CDD505-2E9C-101B-9397-08002B2CF9AE}" pid="350" name="ContentTypeId">
    <vt:lpwstr>0x0101001980788EEB56364AA71B7470382E78DB</vt:lpwstr>
  </property>
  <property fmtid="{D5CDD505-2E9C-101B-9397-08002B2CF9AE}" pid="351" name="MediaServiceImageTags">
    <vt:lpwstr/>
  </property>
</Properties>
</file>